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-Siatka"/>
        <w:tblW w:w="1006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2835"/>
      </w:tblGrid>
      <w:tr w:rsidR="007E4272" w14:paraId="17A1FDD3" w14:textId="77777777" w:rsidTr="007E4272">
        <w:tc>
          <w:tcPr>
            <w:tcW w:w="7225" w:type="dxa"/>
          </w:tcPr>
          <w:p w14:paraId="32FB333E" w14:textId="77777777" w:rsidR="007E4272" w:rsidRDefault="007E4272" w:rsidP="007E4272">
            <w:pPr>
              <w:contextualSpacing/>
              <w:rPr>
                <w:sz w:val="16"/>
                <w:szCs w:val="16"/>
              </w:rPr>
            </w:pPr>
            <w:r w:rsidRPr="00BA7EFE">
              <w:rPr>
                <w:rFonts w:ascii="OptimusPrinceps" w:eastAsia="Times New Roman" w:hAnsi="OptimusPrinceps" w:cs="Times New Roman"/>
                <w:noProof/>
                <w:sz w:val="24"/>
                <w:szCs w:val="24"/>
                <w:lang w:eastAsia="pl-PL"/>
              </w:rPr>
              <w:drawing>
                <wp:inline distT="0" distB="0" distL="0" distR="0" wp14:anchorId="30E9D779" wp14:editId="15FC1680">
                  <wp:extent cx="723900" cy="685800"/>
                  <wp:effectExtent l="0" t="0" r="0" b="0"/>
                  <wp:docPr id="1" name="Obraz 1" descr="logo polsk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 polskie"/>
                          <pic:cNvPicPr>
                            <a:picLocks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53A24">
              <w:rPr>
                <w:sz w:val="16"/>
                <w:szCs w:val="16"/>
              </w:rPr>
              <w:t>Uniwersytet Medyczny im. Karola Marcinkowskiego w Poznaniu</w:t>
            </w:r>
          </w:p>
        </w:tc>
        <w:tc>
          <w:tcPr>
            <w:tcW w:w="2835" w:type="dxa"/>
          </w:tcPr>
          <w:p w14:paraId="69E99EC6" w14:textId="77777777" w:rsidR="00A9424B" w:rsidRDefault="00A9424B" w:rsidP="007E4272">
            <w:pPr>
              <w:ind w:left="363"/>
              <w:contextualSpacing/>
              <w:rPr>
                <w:sz w:val="16"/>
                <w:szCs w:val="16"/>
              </w:rPr>
            </w:pPr>
          </w:p>
          <w:p w14:paraId="4EFD4443" w14:textId="27A65965" w:rsidR="00A9424B" w:rsidRDefault="007E4272" w:rsidP="002C3482">
            <w:pPr>
              <w:ind w:left="-103"/>
              <w:contextualSpacing/>
              <w:rPr>
                <w:sz w:val="16"/>
                <w:szCs w:val="16"/>
              </w:rPr>
            </w:pPr>
            <w:r w:rsidRPr="007E4272">
              <w:rPr>
                <w:sz w:val="16"/>
                <w:szCs w:val="16"/>
              </w:rPr>
              <w:t xml:space="preserve">załącznik </w:t>
            </w:r>
            <w:r w:rsidR="002C3482">
              <w:rPr>
                <w:sz w:val="16"/>
                <w:szCs w:val="16"/>
              </w:rPr>
              <w:t xml:space="preserve">nr 1 </w:t>
            </w:r>
            <w:r w:rsidRPr="007E4272">
              <w:rPr>
                <w:sz w:val="16"/>
                <w:szCs w:val="16"/>
              </w:rPr>
              <w:t xml:space="preserve">do Komunikatu nr </w:t>
            </w:r>
            <w:r w:rsidR="00DE54D4">
              <w:rPr>
                <w:sz w:val="16"/>
                <w:szCs w:val="16"/>
              </w:rPr>
              <w:t>6/2021</w:t>
            </w:r>
            <w:r w:rsidRPr="007E4272">
              <w:rPr>
                <w:sz w:val="16"/>
                <w:szCs w:val="16"/>
              </w:rPr>
              <w:t xml:space="preserve"> </w:t>
            </w:r>
          </w:p>
          <w:p w14:paraId="65309A5A" w14:textId="77777777" w:rsidR="007E4272" w:rsidRDefault="007E4272" w:rsidP="002C3482">
            <w:pPr>
              <w:ind w:left="-103"/>
              <w:contextualSpacing/>
              <w:rPr>
                <w:sz w:val="16"/>
                <w:szCs w:val="16"/>
              </w:rPr>
            </w:pPr>
            <w:r w:rsidRPr="007E4272">
              <w:rPr>
                <w:sz w:val="16"/>
                <w:szCs w:val="16"/>
              </w:rPr>
              <w:t>Dyrektora Szkoły Doktorskiej UMP</w:t>
            </w:r>
          </w:p>
          <w:p w14:paraId="149E4AA3" w14:textId="16015CD6" w:rsidR="003072C5" w:rsidRDefault="003072C5" w:rsidP="002C3482">
            <w:pPr>
              <w:ind w:left="-103"/>
              <w:contextualSpacing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z dnia </w:t>
            </w:r>
            <w:r w:rsidR="00DE54D4">
              <w:rPr>
                <w:sz w:val="16"/>
                <w:szCs w:val="16"/>
              </w:rPr>
              <w:t>13 maja</w:t>
            </w:r>
            <w:r>
              <w:rPr>
                <w:sz w:val="16"/>
                <w:szCs w:val="16"/>
              </w:rPr>
              <w:t xml:space="preserve"> 202</w:t>
            </w:r>
            <w:r w:rsidR="00DE54D4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r.</w:t>
            </w:r>
          </w:p>
        </w:tc>
      </w:tr>
    </w:tbl>
    <w:p w14:paraId="3C933A61" w14:textId="77777777" w:rsidR="007E4272" w:rsidRDefault="007E4272" w:rsidP="007E4272">
      <w:pPr>
        <w:spacing w:after="0" w:line="240" w:lineRule="auto"/>
        <w:contextualSpacing/>
        <w:rPr>
          <w:sz w:val="16"/>
          <w:szCs w:val="16"/>
        </w:rPr>
      </w:pPr>
    </w:p>
    <w:p w14:paraId="773373F3" w14:textId="77777777" w:rsidR="007E4272" w:rsidRPr="007E4272" w:rsidRDefault="007E4272" w:rsidP="007E4272">
      <w:pPr>
        <w:spacing w:after="0" w:line="240" w:lineRule="auto"/>
        <w:contextualSpacing/>
        <w:rPr>
          <w:sz w:val="16"/>
          <w:szCs w:val="16"/>
        </w:rPr>
      </w:pPr>
    </w:p>
    <w:p w14:paraId="0BF433E2" w14:textId="77777777" w:rsidR="00253A24" w:rsidRPr="00226982" w:rsidRDefault="007E4272" w:rsidP="00226982">
      <w:pPr>
        <w:ind w:left="-426" w:right="-567"/>
        <w:jc w:val="center"/>
        <w:rPr>
          <w:b/>
          <w:sz w:val="28"/>
          <w:szCs w:val="28"/>
        </w:rPr>
      </w:pPr>
      <w:r w:rsidRPr="00253A24">
        <w:rPr>
          <w:b/>
          <w:sz w:val="28"/>
          <w:szCs w:val="28"/>
        </w:rPr>
        <w:t>Szkoła Doktorska Uniwersytetu Medycznego im. Karola Marcinkowskiego w Poznaniu</w:t>
      </w:r>
    </w:p>
    <w:p w14:paraId="3277094B" w14:textId="77777777" w:rsidR="005C7687" w:rsidRPr="00226982" w:rsidRDefault="00226982" w:rsidP="00226982">
      <w:pPr>
        <w:ind w:left="-426" w:right="-567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INDYWIDUALNY PLAN BADAWCZY</w:t>
      </w:r>
    </w:p>
    <w:p w14:paraId="1BAC51D3" w14:textId="77777777" w:rsidR="00C1556F" w:rsidRDefault="005C7687" w:rsidP="00226982">
      <w:pPr>
        <w:ind w:left="-426" w:right="-567"/>
        <w:rPr>
          <w:color w:val="000000" w:themeColor="text1"/>
        </w:rPr>
      </w:pPr>
      <w:r w:rsidRPr="005D22F8">
        <w:rPr>
          <w:color w:val="000000" w:themeColor="text1"/>
        </w:rPr>
        <w:t>Proszę zaznaczyć:</w:t>
      </w:r>
      <w:r w:rsidRPr="005D22F8">
        <w:rPr>
          <w:color w:val="000000" w:themeColor="text1"/>
        </w:rPr>
        <w:tab/>
      </w:r>
      <w:r w:rsidRPr="005D22F8">
        <w:rPr>
          <w:color w:val="000000" w:themeColor="text1"/>
        </w:rPr>
        <w:sym w:font="Symbol" w:char="F07F"/>
      </w:r>
      <w:r w:rsidRPr="005D22F8">
        <w:rPr>
          <w:color w:val="000000" w:themeColor="text1"/>
        </w:rPr>
        <w:t xml:space="preserve"> IPB składany po raz pierwszy     </w:t>
      </w:r>
      <w:r w:rsidRPr="005D22F8">
        <w:rPr>
          <w:color w:val="000000" w:themeColor="text1"/>
        </w:rPr>
        <w:tab/>
      </w:r>
      <w:r w:rsidRPr="005D22F8">
        <w:rPr>
          <w:color w:val="000000" w:themeColor="text1"/>
        </w:rPr>
        <w:tab/>
      </w:r>
      <w:r w:rsidRPr="005D22F8">
        <w:rPr>
          <w:color w:val="000000" w:themeColor="text1"/>
        </w:rPr>
        <w:sym w:font="Symbol" w:char="F07F"/>
      </w:r>
      <w:r w:rsidRPr="005D22F8">
        <w:rPr>
          <w:color w:val="000000" w:themeColor="text1"/>
        </w:rPr>
        <w:t xml:space="preserve"> poprawiony IPB</w:t>
      </w:r>
    </w:p>
    <w:p w14:paraId="3CCBBB62" w14:textId="77777777" w:rsidR="00B4056C" w:rsidRDefault="00B4056C" w:rsidP="0026525F">
      <w:pPr>
        <w:spacing w:after="0" w:line="240" w:lineRule="auto"/>
        <w:ind w:left="-425" w:right="-567"/>
        <w:contextualSpacing/>
        <w:rPr>
          <w:b/>
        </w:rPr>
      </w:pPr>
    </w:p>
    <w:p w14:paraId="6EE06D20" w14:textId="77777777" w:rsidR="00C1556F" w:rsidRPr="00A06026" w:rsidRDefault="00C1556F" w:rsidP="0026525F">
      <w:pPr>
        <w:spacing w:after="0" w:line="240" w:lineRule="auto"/>
        <w:ind w:left="-425" w:right="-567"/>
        <w:contextualSpacing/>
        <w:rPr>
          <w:b/>
        </w:rPr>
      </w:pPr>
      <w:r w:rsidRPr="00A06026">
        <w:rPr>
          <w:b/>
        </w:rPr>
        <w:t>DANE OSOBOWE</w:t>
      </w:r>
    </w:p>
    <w:p w14:paraId="32C74C41" w14:textId="77777777"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2362"/>
        <w:gridCol w:w="2362"/>
        <w:gridCol w:w="2363"/>
      </w:tblGrid>
      <w:tr w:rsidR="00C1556F" w:rsidRPr="00C1556F" w14:paraId="7DCA6F0F" w14:textId="77777777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14:paraId="22C5152F" w14:textId="77777777" w:rsidR="00C1556F" w:rsidRPr="00253A24" w:rsidRDefault="00C1556F" w:rsidP="00253A24">
            <w:pPr>
              <w:ind w:right="-567"/>
              <w:rPr>
                <w:b/>
              </w:rPr>
            </w:pPr>
            <w:r w:rsidRPr="00253A24">
              <w:rPr>
                <w:b/>
              </w:rPr>
              <w:t>DOKTORANT</w:t>
            </w:r>
          </w:p>
        </w:tc>
      </w:tr>
      <w:tr w:rsidR="00C1556F" w:rsidRPr="00C1556F" w14:paraId="6DB5FB32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5A137B1F" w14:textId="77777777" w:rsidR="00C1556F" w:rsidRPr="00253A24" w:rsidRDefault="00C1556F" w:rsidP="00253A24">
            <w:pPr>
              <w:rPr>
                <w:sz w:val="20"/>
                <w:szCs w:val="20"/>
              </w:rPr>
            </w:pPr>
            <w:r w:rsidRPr="00253A24">
              <w:rPr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14:paraId="38674B06" w14:textId="77777777"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14:paraId="6EE5044D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79729B15" w14:textId="77777777" w:rsidR="00C1556F" w:rsidRPr="00253A24" w:rsidRDefault="00C1556F" w:rsidP="00253A24">
            <w:pPr>
              <w:rPr>
                <w:sz w:val="20"/>
                <w:szCs w:val="20"/>
              </w:rPr>
            </w:pPr>
            <w:r w:rsidRPr="00253A24">
              <w:rPr>
                <w:sz w:val="20"/>
                <w:szCs w:val="20"/>
              </w:rPr>
              <w:t>NUMER ALBUMU</w:t>
            </w:r>
          </w:p>
        </w:tc>
        <w:tc>
          <w:tcPr>
            <w:tcW w:w="7087" w:type="dxa"/>
            <w:gridSpan w:val="3"/>
            <w:vAlign w:val="center"/>
          </w:tcPr>
          <w:p w14:paraId="3CB46074" w14:textId="77777777"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253A24" w:rsidRPr="00C1556F" w14:paraId="40369F2C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62E2E6B8" w14:textId="77777777" w:rsidR="00253A24" w:rsidRPr="00253A24" w:rsidRDefault="00253A24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14:paraId="35BA1EA6" w14:textId="77777777"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14:paraId="53FA31B0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0A851ECC" w14:textId="77777777" w:rsidR="00C1556F" w:rsidRPr="00253A24" w:rsidRDefault="00C1556F" w:rsidP="00253A24">
            <w:pPr>
              <w:rPr>
                <w:sz w:val="20"/>
                <w:szCs w:val="20"/>
              </w:rPr>
            </w:pPr>
            <w:r w:rsidRPr="00253A24">
              <w:rPr>
                <w:sz w:val="20"/>
                <w:szCs w:val="20"/>
              </w:rPr>
              <w:t>ROK ROZPOCZĘCIA KSZTAŁCENIA</w:t>
            </w:r>
          </w:p>
        </w:tc>
        <w:tc>
          <w:tcPr>
            <w:tcW w:w="7087" w:type="dxa"/>
            <w:gridSpan w:val="3"/>
            <w:vAlign w:val="center"/>
          </w:tcPr>
          <w:p w14:paraId="2FFB3A59" w14:textId="77777777"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14:paraId="7E7DFD79" w14:textId="77777777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14:paraId="4051001C" w14:textId="77777777" w:rsidR="00C1556F" w:rsidRPr="00253A24" w:rsidRDefault="00C1556F" w:rsidP="00253A24">
            <w:pPr>
              <w:ind w:right="-567"/>
              <w:rPr>
                <w:b/>
              </w:rPr>
            </w:pPr>
            <w:r w:rsidRPr="00253A24">
              <w:rPr>
                <w:b/>
              </w:rPr>
              <w:t>PROMOTOR</w:t>
            </w:r>
          </w:p>
        </w:tc>
      </w:tr>
      <w:tr w:rsidR="00C1556F" w:rsidRPr="00C1556F" w14:paraId="52AA0852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4271F9DA" w14:textId="77777777" w:rsidR="00C1556F" w:rsidRPr="00253A24" w:rsidRDefault="00C1556F" w:rsidP="00253A24">
            <w:pPr>
              <w:ind w:right="-567"/>
              <w:rPr>
                <w:sz w:val="20"/>
                <w:szCs w:val="20"/>
              </w:rPr>
            </w:pPr>
            <w:r w:rsidRPr="00253A24">
              <w:rPr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14:paraId="298AF371" w14:textId="77777777"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C1556F" w:rsidRPr="00C1556F" w14:paraId="4BBA0693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600E1C8F" w14:textId="77777777" w:rsidR="00C1556F" w:rsidRPr="00253A24" w:rsidRDefault="00C1556F" w:rsidP="00253A24">
            <w:pPr>
              <w:ind w:right="-567"/>
              <w:rPr>
                <w:sz w:val="20"/>
                <w:szCs w:val="20"/>
              </w:rPr>
            </w:pPr>
            <w:r w:rsidRPr="00253A24">
              <w:rPr>
                <w:sz w:val="20"/>
                <w:szCs w:val="20"/>
              </w:rPr>
              <w:t>STOPIEŃ/TYTUŁ NAUKOWY</w:t>
            </w:r>
          </w:p>
        </w:tc>
        <w:tc>
          <w:tcPr>
            <w:tcW w:w="7087" w:type="dxa"/>
            <w:gridSpan w:val="3"/>
            <w:vAlign w:val="center"/>
          </w:tcPr>
          <w:p w14:paraId="186A93EF" w14:textId="77777777" w:rsidR="00C1556F" w:rsidRPr="00E0313E" w:rsidRDefault="00C1556F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B4056C" w:rsidRPr="00C1556F" w14:paraId="259CDD8D" w14:textId="77777777" w:rsidTr="00FE7E2A">
        <w:trPr>
          <w:trHeight w:val="567"/>
        </w:trPr>
        <w:tc>
          <w:tcPr>
            <w:tcW w:w="2973" w:type="dxa"/>
            <w:vAlign w:val="center"/>
          </w:tcPr>
          <w:p w14:paraId="3A9B0B92" w14:textId="77777777" w:rsidR="00FE7E2A" w:rsidRDefault="00FE7E2A" w:rsidP="00FE7E2A">
            <w:pPr>
              <w:ind w:right="176"/>
              <w:rPr>
                <w:sz w:val="20"/>
                <w:szCs w:val="20"/>
              </w:rPr>
            </w:pPr>
            <w:r w:rsidRPr="00253A24">
              <w:rPr>
                <w:sz w:val="20"/>
                <w:szCs w:val="20"/>
              </w:rPr>
              <w:t>DYSCYPLINA</w:t>
            </w:r>
            <w:r>
              <w:rPr>
                <w:sz w:val="20"/>
                <w:szCs w:val="20"/>
              </w:rPr>
              <w:t xml:space="preserve"> NAUKOWA</w:t>
            </w:r>
          </w:p>
          <w:p w14:paraId="6917B588" w14:textId="77777777" w:rsidR="00FE7E2A" w:rsidRDefault="00FE7E2A" w:rsidP="00FE7E2A">
            <w:pPr>
              <w:ind w:right="17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DYSCYPLINY NAUKOWE*</w:t>
            </w:r>
          </w:p>
          <w:p w14:paraId="4D9C05E9" w14:textId="77777777" w:rsidR="00B4056C" w:rsidRPr="00253A24" w:rsidRDefault="00FE7E2A" w:rsidP="005A7F99">
            <w:pPr>
              <w:ind w:right="176"/>
              <w:rPr>
                <w:sz w:val="20"/>
                <w:szCs w:val="20"/>
              </w:rPr>
            </w:pPr>
            <w:r w:rsidRPr="00392B3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 xml:space="preserve">podkreślić właściwe – dyscyplinę podstawową </w:t>
            </w:r>
            <w:r w:rsidR="005A7F99">
              <w:rPr>
                <w:sz w:val="16"/>
                <w:szCs w:val="16"/>
              </w:rPr>
              <w:t>pogrubić</w:t>
            </w:r>
            <w:r w:rsidRPr="00392B3F">
              <w:rPr>
                <w:sz w:val="16"/>
                <w:szCs w:val="16"/>
              </w:rPr>
              <w:t>)</w:t>
            </w:r>
          </w:p>
        </w:tc>
        <w:tc>
          <w:tcPr>
            <w:tcW w:w="2362" w:type="dxa"/>
            <w:vAlign w:val="center"/>
          </w:tcPr>
          <w:p w14:paraId="759B9DDF" w14:textId="77777777" w:rsidR="00B4056C" w:rsidRPr="00253A24" w:rsidRDefault="00B4056C" w:rsidP="00FE7E2A">
            <w:pPr>
              <w:jc w:val="center"/>
            </w:pPr>
            <w:r>
              <w:t>nauki medyczne</w:t>
            </w:r>
          </w:p>
        </w:tc>
        <w:tc>
          <w:tcPr>
            <w:tcW w:w="2362" w:type="dxa"/>
            <w:vAlign w:val="center"/>
          </w:tcPr>
          <w:p w14:paraId="6E04793B" w14:textId="77777777" w:rsidR="00B4056C" w:rsidRPr="00253A24" w:rsidRDefault="00B4056C" w:rsidP="00FE7E2A">
            <w:pPr>
              <w:ind w:right="80"/>
              <w:jc w:val="center"/>
            </w:pPr>
            <w:r>
              <w:t>nauki farmaceutyczne</w:t>
            </w:r>
          </w:p>
        </w:tc>
        <w:tc>
          <w:tcPr>
            <w:tcW w:w="2363" w:type="dxa"/>
            <w:vAlign w:val="center"/>
          </w:tcPr>
          <w:p w14:paraId="3CABCB23" w14:textId="77777777" w:rsidR="00B4056C" w:rsidRPr="00253A24" w:rsidRDefault="00B4056C" w:rsidP="00FE7E2A">
            <w:pPr>
              <w:ind w:right="33"/>
              <w:jc w:val="center"/>
            </w:pPr>
            <w:r>
              <w:t>nauki o zdrowiu</w:t>
            </w:r>
          </w:p>
        </w:tc>
      </w:tr>
      <w:tr w:rsidR="00C1556F" w:rsidRPr="00C1556F" w14:paraId="74877198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0DEC29EA" w14:textId="77777777" w:rsidR="00C1556F" w:rsidRPr="00253A24" w:rsidRDefault="00C1556F" w:rsidP="00253A24">
            <w:pPr>
              <w:ind w:right="-567"/>
              <w:rPr>
                <w:sz w:val="20"/>
                <w:szCs w:val="20"/>
              </w:rPr>
            </w:pPr>
            <w:r w:rsidRPr="00253A24">
              <w:rPr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14:paraId="3810B89F" w14:textId="77777777" w:rsidR="00C1556F" w:rsidRPr="00E0313E" w:rsidRDefault="00C1556F" w:rsidP="00253A24">
            <w:pPr>
              <w:ind w:right="-567"/>
              <w:rPr>
                <w:sz w:val="20"/>
                <w:szCs w:val="20"/>
              </w:rPr>
            </w:pPr>
          </w:p>
        </w:tc>
      </w:tr>
      <w:tr w:rsidR="00C1556F" w:rsidRPr="00C1556F" w14:paraId="0E54B40F" w14:textId="77777777" w:rsidTr="00253A24">
        <w:trPr>
          <w:trHeight w:val="567"/>
        </w:trPr>
        <w:tc>
          <w:tcPr>
            <w:tcW w:w="10060" w:type="dxa"/>
            <w:gridSpan w:val="4"/>
            <w:shd w:val="clear" w:color="auto" w:fill="D9D9D9" w:themeFill="background1" w:themeFillShade="D9"/>
            <w:vAlign w:val="center"/>
          </w:tcPr>
          <w:p w14:paraId="0B1DB927" w14:textId="77777777" w:rsidR="00C1556F" w:rsidRPr="00253A24" w:rsidRDefault="00C1556F" w:rsidP="00FC5786">
            <w:pPr>
              <w:ind w:right="-567"/>
              <w:rPr>
                <w:b/>
              </w:rPr>
            </w:pPr>
            <w:r w:rsidRPr="00253A24">
              <w:rPr>
                <w:b/>
              </w:rPr>
              <w:t>DRU</w:t>
            </w:r>
            <w:r w:rsidR="00FC5786">
              <w:rPr>
                <w:b/>
              </w:rPr>
              <w:t xml:space="preserve">GI PROMOTOR / PROMOTOR POMOCNICZY </w:t>
            </w:r>
            <w:r w:rsidR="00FC5786">
              <w:rPr>
                <w:sz w:val="16"/>
                <w:szCs w:val="16"/>
              </w:rPr>
              <w:t>(niepotrzebne skreślić)</w:t>
            </w:r>
          </w:p>
        </w:tc>
      </w:tr>
      <w:tr w:rsidR="00253A24" w:rsidRPr="00C1556F" w14:paraId="2E4044C2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628C6157" w14:textId="77777777" w:rsidR="00253A24" w:rsidRPr="00253A24" w:rsidRDefault="00253A24" w:rsidP="00253A24">
            <w:pPr>
              <w:ind w:right="-567"/>
              <w:rPr>
                <w:sz w:val="20"/>
                <w:szCs w:val="20"/>
              </w:rPr>
            </w:pPr>
            <w:r w:rsidRPr="00253A24">
              <w:rPr>
                <w:sz w:val="20"/>
                <w:szCs w:val="20"/>
              </w:rPr>
              <w:t>IMIĘ I NAZWISKO</w:t>
            </w:r>
          </w:p>
        </w:tc>
        <w:tc>
          <w:tcPr>
            <w:tcW w:w="7087" w:type="dxa"/>
            <w:gridSpan w:val="3"/>
            <w:vAlign w:val="center"/>
          </w:tcPr>
          <w:p w14:paraId="3E7F21CB" w14:textId="77777777"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253A24" w:rsidRPr="00C1556F" w14:paraId="3ABACE90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729AA269" w14:textId="77777777" w:rsidR="00253A24" w:rsidRPr="00253A24" w:rsidRDefault="00253A24" w:rsidP="00253A24">
            <w:pPr>
              <w:ind w:right="-567"/>
              <w:rPr>
                <w:sz w:val="20"/>
                <w:szCs w:val="20"/>
              </w:rPr>
            </w:pPr>
            <w:r w:rsidRPr="00253A24">
              <w:rPr>
                <w:sz w:val="20"/>
                <w:szCs w:val="20"/>
              </w:rPr>
              <w:t>STOPIEŃ/TYTUŁ NAUKOWY</w:t>
            </w:r>
          </w:p>
        </w:tc>
        <w:tc>
          <w:tcPr>
            <w:tcW w:w="7087" w:type="dxa"/>
            <w:gridSpan w:val="3"/>
            <w:vAlign w:val="center"/>
          </w:tcPr>
          <w:p w14:paraId="3155917A" w14:textId="77777777" w:rsidR="00253A24" w:rsidRPr="00E0313E" w:rsidRDefault="00253A24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B4056C" w:rsidRPr="00C1556F" w14:paraId="0C79D547" w14:textId="77777777" w:rsidTr="00FE7E2A">
        <w:trPr>
          <w:trHeight w:val="567"/>
        </w:trPr>
        <w:tc>
          <w:tcPr>
            <w:tcW w:w="2973" w:type="dxa"/>
            <w:vAlign w:val="center"/>
          </w:tcPr>
          <w:p w14:paraId="2B932A9A" w14:textId="77777777" w:rsidR="00FE7E2A" w:rsidRDefault="00FE7E2A" w:rsidP="00FE7E2A">
            <w:pPr>
              <w:ind w:right="34"/>
              <w:rPr>
                <w:sz w:val="20"/>
                <w:szCs w:val="20"/>
              </w:rPr>
            </w:pPr>
            <w:r w:rsidRPr="00253A24">
              <w:rPr>
                <w:sz w:val="20"/>
                <w:szCs w:val="20"/>
              </w:rPr>
              <w:t>DYSCYPLINA</w:t>
            </w:r>
            <w:r>
              <w:rPr>
                <w:sz w:val="20"/>
                <w:szCs w:val="20"/>
              </w:rPr>
              <w:t xml:space="preserve"> NAUKOWA</w:t>
            </w:r>
          </w:p>
          <w:p w14:paraId="47D629F1" w14:textId="77777777" w:rsidR="00FE7E2A" w:rsidRDefault="00FE7E2A" w:rsidP="00FE7E2A">
            <w:pPr>
              <w:tabs>
                <w:tab w:val="left" w:pos="2581"/>
              </w:tabs>
              <w:ind w:right="3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DYSCYPLINY NAUKOWE*</w:t>
            </w:r>
          </w:p>
          <w:p w14:paraId="7E13CDC6" w14:textId="77777777" w:rsidR="00B4056C" w:rsidRPr="00253A24" w:rsidRDefault="00FE7E2A" w:rsidP="00FE7E2A">
            <w:pPr>
              <w:ind w:right="34"/>
              <w:rPr>
                <w:sz w:val="20"/>
                <w:szCs w:val="20"/>
              </w:rPr>
            </w:pPr>
            <w:r w:rsidRPr="00392B3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podkreślić właściwe – dyscyplinę podstawową wytłuścić</w:t>
            </w:r>
            <w:r w:rsidRPr="00392B3F">
              <w:rPr>
                <w:sz w:val="16"/>
                <w:szCs w:val="16"/>
              </w:rPr>
              <w:t>)</w:t>
            </w:r>
          </w:p>
        </w:tc>
        <w:tc>
          <w:tcPr>
            <w:tcW w:w="2362" w:type="dxa"/>
            <w:vAlign w:val="center"/>
          </w:tcPr>
          <w:p w14:paraId="58CA3338" w14:textId="77777777" w:rsidR="00B4056C" w:rsidRPr="00253A24" w:rsidRDefault="00B4056C" w:rsidP="00FE7E2A">
            <w:pPr>
              <w:ind w:right="128"/>
              <w:jc w:val="center"/>
            </w:pPr>
            <w:r>
              <w:t>nauki medyczne</w:t>
            </w:r>
          </w:p>
        </w:tc>
        <w:tc>
          <w:tcPr>
            <w:tcW w:w="2362" w:type="dxa"/>
            <w:vAlign w:val="center"/>
          </w:tcPr>
          <w:p w14:paraId="601BC2C9" w14:textId="77777777" w:rsidR="00B4056C" w:rsidRPr="00253A24" w:rsidRDefault="00B4056C" w:rsidP="00FE7E2A">
            <w:pPr>
              <w:ind w:right="80"/>
              <w:jc w:val="center"/>
            </w:pPr>
            <w:r>
              <w:t>nauki farmaceutyczne</w:t>
            </w:r>
          </w:p>
        </w:tc>
        <w:tc>
          <w:tcPr>
            <w:tcW w:w="2363" w:type="dxa"/>
            <w:vAlign w:val="center"/>
          </w:tcPr>
          <w:p w14:paraId="240C71E3" w14:textId="77777777" w:rsidR="00B4056C" w:rsidRPr="00253A24" w:rsidRDefault="00B4056C" w:rsidP="00FE7E2A">
            <w:pPr>
              <w:ind w:right="175"/>
              <w:jc w:val="center"/>
            </w:pPr>
            <w:r>
              <w:t>nauki o zdrowiu</w:t>
            </w:r>
          </w:p>
        </w:tc>
      </w:tr>
      <w:tr w:rsidR="00253A24" w:rsidRPr="00C1556F" w14:paraId="2409A883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38F7C708" w14:textId="77777777" w:rsidR="00253A24" w:rsidRPr="00253A24" w:rsidRDefault="00253A24" w:rsidP="00253A24">
            <w:pPr>
              <w:ind w:right="-567"/>
              <w:rPr>
                <w:sz w:val="20"/>
                <w:szCs w:val="20"/>
              </w:rPr>
            </w:pPr>
            <w:r w:rsidRPr="00253A24">
              <w:rPr>
                <w:sz w:val="20"/>
                <w:szCs w:val="20"/>
              </w:rPr>
              <w:t>JEDNOSTKA</w:t>
            </w:r>
          </w:p>
        </w:tc>
        <w:tc>
          <w:tcPr>
            <w:tcW w:w="7087" w:type="dxa"/>
            <w:gridSpan w:val="3"/>
            <w:vAlign w:val="center"/>
          </w:tcPr>
          <w:p w14:paraId="149B4744" w14:textId="77777777" w:rsidR="00253A24" w:rsidRPr="00253A24" w:rsidRDefault="00253A24" w:rsidP="00253A24">
            <w:pPr>
              <w:ind w:right="-567"/>
            </w:pPr>
          </w:p>
        </w:tc>
      </w:tr>
    </w:tbl>
    <w:p w14:paraId="219274E5" w14:textId="77777777" w:rsidR="00483BDE" w:rsidRDefault="00483BDE" w:rsidP="00483BDE">
      <w:pPr>
        <w:spacing w:after="0" w:line="240" w:lineRule="auto"/>
        <w:ind w:left="-426" w:right="-567"/>
        <w:contextualSpacing/>
        <w:jc w:val="both"/>
        <w:rPr>
          <w:sz w:val="20"/>
          <w:szCs w:val="20"/>
        </w:rPr>
      </w:pPr>
    </w:p>
    <w:p w14:paraId="0A9B3DBA" w14:textId="77777777" w:rsidR="00B4056C" w:rsidRPr="00483BDE" w:rsidRDefault="00FE7E2A" w:rsidP="00483BDE">
      <w:pPr>
        <w:spacing w:after="0" w:line="240" w:lineRule="auto"/>
        <w:ind w:left="-426" w:right="-567"/>
        <w:contextualSpacing/>
        <w:jc w:val="both"/>
        <w:rPr>
          <w:sz w:val="20"/>
          <w:szCs w:val="20"/>
        </w:rPr>
      </w:pPr>
      <w:r w:rsidRPr="00483BDE">
        <w:rPr>
          <w:sz w:val="20"/>
          <w:szCs w:val="20"/>
        </w:rPr>
        <w:t xml:space="preserve">* w przypadku zmiany deklarowanej dyscypliny </w:t>
      </w:r>
      <w:r w:rsidR="00483BDE">
        <w:rPr>
          <w:sz w:val="20"/>
          <w:szCs w:val="20"/>
        </w:rPr>
        <w:t xml:space="preserve">naukowej </w:t>
      </w:r>
      <w:r w:rsidRPr="00483BDE">
        <w:rPr>
          <w:sz w:val="20"/>
          <w:szCs w:val="20"/>
        </w:rPr>
        <w:t>w trakcie kształcenia doktoranta w szkole doktorskiej należy przedstawić informację pisemną w tej sprawie</w:t>
      </w:r>
      <w:r w:rsidR="00483BDE">
        <w:rPr>
          <w:sz w:val="20"/>
          <w:szCs w:val="20"/>
        </w:rPr>
        <w:t xml:space="preserve"> jako uzupełnienie Indywidualnego Planu Badawczego</w:t>
      </w:r>
    </w:p>
    <w:p w14:paraId="009BB575" w14:textId="77777777" w:rsidR="00B4056C" w:rsidRDefault="00B4056C" w:rsidP="003A12F9">
      <w:pPr>
        <w:spacing w:after="0" w:line="240" w:lineRule="auto"/>
        <w:ind w:right="-567"/>
        <w:contextualSpacing/>
        <w:rPr>
          <w:b/>
        </w:rPr>
      </w:pPr>
    </w:p>
    <w:p w14:paraId="708CF569" w14:textId="77777777" w:rsidR="00483BDE" w:rsidRDefault="00483BDE">
      <w:pPr>
        <w:rPr>
          <w:b/>
        </w:rPr>
      </w:pPr>
      <w:r>
        <w:rPr>
          <w:b/>
        </w:rPr>
        <w:br w:type="page"/>
      </w:r>
    </w:p>
    <w:p w14:paraId="6AAFA7EB" w14:textId="77777777" w:rsidR="00253A24" w:rsidRPr="00A06026" w:rsidRDefault="00253A24" w:rsidP="00FC5786">
      <w:pPr>
        <w:spacing w:after="0" w:line="240" w:lineRule="auto"/>
        <w:ind w:left="-426" w:right="-567"/>
        <w:contextualSpacing/>
        <w:rPr>
          <w:b/>
        </w:rPr>
      </w:pPr>
      <w:r w:rsidRPr="00A06026">
        <w:rPr>
          <w:b/>
        </w:rPr>
        <w:lastRenderedPageBreak/>
        <w:t>ROZPRAWA DOKTORSKA</w:t>
      </w:r>
    </w:p>
    <w:p w14:paraId="6FC9C19A" w14:textId="77777777"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2973"/>
        <w:gridCol w:w="2410"/>
        <w:gridCol w:w="2268"/>
        <w:gridCol w:w="2409"/>
      </w:tblGrid>
      <w:tr w:rsidR="00226982" w:rsidRPr="00C1556F" w14:paraId="362666FF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2A152BFB" w14:textId="77777777" w:rsidR="00226982" w:rsidRPr="00253A24" w:rsidRDefault="00226982" w:rsidP="00226982">
            <w:pPr>
              <w:ind w:right="-56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YTUŁ ROZPRAWY DOKTORSKIEJ</w:t>
            </w:r>
          </w:p>
        </w:tc>
        <w:tc>
          <w:tcPr>
            <w:tcW w:w="7087" w:type="dxa"/>
            <w:gridSpan w:val="3"/>
            <w:vAlign w:val="center"/>
          </w:tcPr>
          <w:p w14:paraId="0944F98E" w14:textId="77777777" w:rsidR="00226982" w:rsidRPr="00E0313E" w:rsidRDefault="00226982" w:rsidP="00392B3F">
            <w:pPr>
              <w:ind w:right="33"/>
              <w:rPr>
                <w:sz w:val="20"/>
                <w:szCs w:val="20"/>
              </w:rPr>
            </w:pPr>
          </w:p>
        </w:tc>
      </w:tr>
      <w:tr w:rsidR="00F33E56" w:rsidRPr="00C1556F" w14:paraId="7C27E6DB" w14:textId="77777777" w:rsidTr="009569F2">
        <w:trPr>
          <w:trHeight w:val="567"/>
        </w:trPr>
        <w:tc>
          <w:tcPr>
            <w:tcW w:w="2973" w:type="dxa"/>
            <w:vAlign w:val="center"/>
          </w:tcPr>
          <w:p w14:paraId="7A4A1721" w14:textId="77777777" w:rsidR="00392B3F" w:rsidRDefault="00F33E56" w:rsidP="00226982">
            <w:pPr>
              <w:ind w:right="-56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YSCYPLINA NAUKOWA</w:t>
            </w:r>
            <w:r w:rsidR="00392B3F">
              <w:rPr>
                <w:sz w:val="20"/>
                <w:szCs w:val="20"/>
              </w:rPr>
              <w:t xml:space="preserve"> </w:t>
            </w:r>
          </w:p>
          <w:p w14:paraId="07664CAB" w14:textId="77777777" w:rsidR="00F33E56" w:rsidRPr="00253A24" w:rsidRDefault="00392B3F" w:rsidP="00226982">
            <w:pPr>
              <w:ind w:right="-567"/>
              <w:rPr>
                <w:sz w:val="20"/>
                <w:szCs w:val="20"/>
              </w:rPr>
            </w:pPr>
            <w:r w:rsidRPr="00392B3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podkreślić właściwe</w:t>
            </w:r>
            <w:r w:rsidRPr="00392B3F">
              <w:rPr>
                <w:sz w:val="16"/>
                <w:szCs w:val="16"/>
              </w:rPr>
              <w:t>)</w:t>
            </w:r>
          </w:p>
        </w:tc>
        <w:tc>
          <w:tcPr>
            <w:tcW w:w="2410" w:type="dxa"/>
            <w:vAlign w:val="center"/>
          </w:tcPr>
          <w:p w14:paraId="7A980360" w14:textId="77777777" w:rsidR="00F33E56" w:rsidRPr="00253A24" w:rsidRDefault="00F33E56" w:rsidP="00FE7E2A">
            <w:pPr>
              <w:jc w:val="center"/>
            </w:pPr>
            <w:r>
              <w:t>nauki medyczne</w:t>
            </w:r>
          </w:p>
        </w:tc>
        <w:tc>
          <w:tcPr>
            <w:tcW w:w="2268" w:type="dxa"/>
            <w:vAlign w:val="center"/>
          </w:tcPr>
          <w:p w14:paraId="34C6701D" w14:textId="77777777" w:rsidR="00F33E56" w:rsidRPr="00253A24" w:rsidRDefault="00F33E56" w:rsidP="00FE7E2A">
            <w:pPr>
              <w:ind w:right="80"/>
              <w:jc w:val="center"/>
            </w:pPr>
            <w:r>
              <w:t>nauki farmaceutyczne</w:t>
            </w:r>
          </w:p>
        </w:tc>
        <w:tc>
          <w:tcPr>
            <w:tcW w:w="2409" w:type="dxa"/>
            <w:vAlign w:val="center"/>
          </w:tcPr>
          <w:p w14:paraId="3BC7D44A" w14:textId="77777777" w:rsidR="00F33E56" w:rsidRPr="00253A24" w:rsidRDefault="00F33E56" w:rsidP="00FE7E2A">
            <w:pPr>
              <w:ind w:right="33"/>
              <w:jc w:val="center"/>
            </w:pPr>
            <w:r>
              <w:t>nauki o zdrowiu</w:t>
            </w:r>
          </w:p>
        </w:tc>
      </w:tr>
      <w:tr w:rsidR="00DD6902" w:rsidRPr="00C1556F" w14:paraId="675218FA" w14:textId="77777777" w:rsidTr="009569F2">
        <w:trPr>
          <w:trHeight w:val="567"/>
        </w:trPr>
        <w:tc>
          <w:tcPr>
            <w:tcW w:w="2973" w:type="dxa"/>
            <w:vAlign w:val="center"/>
          </w:tcPr>
          <w:p w14:paraId="21D066CE" w14:textId="77777777" w:rsidR="00DD6902" w:rsidRPr="00253A24" w:rsidRDefault="00DD6902" w:rsidP="002269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OZPRAWA DOKTORSKA ZOSTANIE PRZYGOTOWANA W FORMIE </w:t>
            </w:r>
            <w:r w:rsidRPr="00392B3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podkreślić właściwe</w:t>
            </w:r>
            <w:r w:rsidRPr="00392B3F">
              <w:rPr>
                <w:sz w:val="16"/>
                <w:szCs w:val="16"/>
              </w:rPr>
              <w:t>)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2410" w:type="dxa"/>
            <w:vAlign w:val="center"/>
          </w:tcPr>
          <w:p w14:paraId="5304C16E" w14:textId="77777777" w:rsidR="00DD6902" w:rsidRPr="00253A24" w:rsidRDefault="00DD6902" w:rsidP="009569F2">
            <w:pPr>
              <w:ind w:right="33"/>
              <w:jc w:val="center"/>
            </w:pPr>
            <w:r>
              <w:t>cyklu publikacji</w:t>
            </w:r>
          </w:p>
        </w:tc>
        <w:tc>
          <w:tcPr>
            <w:tcW w:w="2268" w:type="dxa"/>
            <w:vAlign w:val="center"/>
          </w:tcPr>
          <w:p w14:paraId="00144F5D" w14:textId="7948DCAB" w:rsidR="00DD6902" w:rsidRPr="00FE7E2A" w:rsidRDefault="00DD6902" w:rsidP="009569F2">
            <w:pPr>
              <w:ind w:right="175"/>
              <w:jc w:val="center"/>
            </w:pPr>
            <w:r>
              <w:t>monografii naukowej</w:t>
            </w:r>
            <w:r w:rsidRPr="009569F2">
              <w:rPr>
                <w:b/>
                <w:vertAlign w:val="superscript"/>
              </w:rPr>
              <w:t>*</w:t>
            </w:r>
            <w:r w:rsidR="00200825">
              <w:rPr>
                <w:b/>
                <w:vertAlign w:val="superscript"/>
              </w:rPr>
              <w:t>,***</w:t>
            </w:r>
          </w:p>
        </w:tc>
        <w:tc>
          <w:tcPr>
            <w:tcW w:w="2409" w:type="dxa"/>
            <w:vAlign w:val="center"/>
          </w:tcPr>
          <w:p w14:paraId="263556DD" w14:textId="5C135BB4" w:rsidR="00DD6902" w:rsidRPr="00CD43EB" w:rsidRDefault="00DD6902" w:rsidP="009569F2">
            <w:pPr>
              <w:ind w:right="175"/>
              <w:jc w:val="center"/>
              <w:rPr>
                <w:sz w:val="14"/>
                <w:szCs w:val="14"/>
              </w:rPr>
            </w:pPr>
            <w:r>
              <w:t>pracy technologicznej lub wdrożenia wyników badań</w:t>
            </w:r>
            <w:r w:rsidRPr="00AF4E8C">
              <w:rPr>
                <w:b/>
                <w:vertAlign w:val="superscript"/>
              </w:rPr>
              <w:t>*</w:t>
            </w:r>
            <w:r>
              <w:rPr>
                <w:b/>
                <w:vertAlign w:val="superscript"/>
              </w:rPr>
              <w:t>*</w:t>
            </w:r>
            <w:r w:rsidR="00200825">
              <w:rPr>
                <w:b/>
                <w:vertAlign w:val="superscript"/>
              </w:rPr>
              <w:t>,***</w:t>
            </w:r>
          </w:p>
        </w:tc>
      </w:tr>
      <w:tr w:rsidR="00CD43EB" w:rsidRPr="00C1556F" w14:paraId="28132130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53951B3E" w14:textId="77777777" w:rsidR="00CD43EB" w:rsidRDefault="00CD43EB" w:rsidP="0022698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 I ZAŁOŻENIA PRACY DOKTORSKIEJ</w:t>
            </w:r>
          </w:p>
          <w:p w14:paraId="1A42ECFF" w14:textId="77777777" w:rsidR="0031110F" w:rsidRPr="00392B3F" w:rsidRDefault="0031110F" w:rsidP="00FE7E2A">
            <w:pPr>
              <w:rPr>
                <w:sz w:val="16"/>
                <w:szCs w:val="16"/>
              </w:rPr>
            </w:pPr>
            <w:r w:rsidRPr="00392B3F">
              <w:rPr>
                <w:sz w:val="16"/>
                <w:szCs w:val="16"/>
              </w:rPr>
              <w:t xml:space="preserve">(maks. </w:t>
            </w:r>
            <w:r w:rsidR="00FE7E2A">
              <w:rPr>
                <w:sz w:val="16"/>
                <w:szCs w:val="16"/>
              </w:rPr>
              <w:t>3</w:t>
            </w:r>
            <w:r w:rsidR="00620BCA" w:rsidRPr="00392B3F">
              <w:rPr>
                <w:sz w:val="16"/>
                <w:szCs w:val="16"/>
              </w:rPr>
              <w:t>00 wyrazów</w:t>
            </w:r>
            <w:r w:rsidRPr="00392B3F">
              <w:rPr>
                <w:sz w:val="16"/>
                <w:szCs w:val="16"/>
              </w:rPr>
              <w:t>)</w:t>
            </w:r>
          </w:p>
        </w:tc>
        <w:tc>
          <w:tcPr>
            <w:tcW w:w="7087" w:type="dxa"/>
            <w:gridSpan w:val="3"/>
            <w:vAlign w:val="center"/>
          </w:tcPr>
          <w:p w14:paraId="148AB374" w14:textId="77777777" w:rsidR="00CD43EB" w:rsidRPr="00E0313E" w:rsidRDefault="00CD43EB" w:rsidP="00E0313E">
            <w:pPr>
              <w:contextualSpacing/>
              <w:rPr>
                <w:sz w:val="20"/>
                <w:szCs w:val="20"/>
              </w:rPr>
            </w:pPr>
          </w:p>
        </w:tc>
      </w:tr>
      <w:tr w:rsidR="00226982" w:rsidRPr="00C1556F" w14:paraId="4F859AB3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00ED0330" w14:textId="77777777" w:rsidR="00226982" w:rsidRDefault="00FE7E2A" w:rsidP="00253A2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ERIAŁY I METODY</w:t>
            </w:r>
          </w:p>
          <w:p w14:paraId="1F9FE643" w14:textId="77777777" w:rsidR="00B4056C" w:rsidRPr="00392B3F" w:rsidRDefault="00B4056C" w:rsidP="00FE7E2A">
            <w:pPr>
              <w:rPr>
                <w:sz w:val="16"/>
                <w:szCs w:val="16"/>
              </w:rPr>
            </w:pPr>
            <w:r w:rsidRPr="00392B3F">
              <w:rPr>
                <w:sz w:val="16"/>
                <w:szCs w:val="16"/>
              </w:rPr>
              <w:t>(</w:t>
            </w:r>
            <w:r w:rsidR="00620BCA" w:rsidRPr="00392B3F">
              <w:rPr>
                <w:sz w:val="16"/>
                <w:szCs w:val="16"/>
              </w:rPr>
              <w:t xml:space="preserve">maks. </w:t>
            </w:r>
            <w:r w:rsidR="00FE7E2A">
              <w:rPr>
                <w:sz w:val="16"/>
                <w:szCs w:val="16"/>
              </w:rPr>
              <w:t>5</w:t>
            </w:r>
            <w:r w:rsidR="00620BCA" w:rsidRPr="00392B3F">
              <w:rPr>
                <w:sz w:val="16"/>
                <w:szCs w:val="16"/>
              </w:rPr>
              <w:t>00 wyrazów</w:t>
            </w:r>
            <w:r w:rsidRPr="00392B3F">
              <w:rPr>
                <w:sz w:val="16"/>
                <w:szCs w:val="16"/>
              </w:rPr>
              <w:t>)</w:t>
            </w:r>
          </w:p>
        </w:tc>
        <w:tc>
          <w:tcPr>
            <w:tcW w:w="7087" w:type="dxa"/>
            <w:gridSpan w:val="3"/>
            <w:vAlign w:val="center"/>
          </w:tcPr>
          <w:p w14:paraId="5451570E" w14:textId="77777777" w:rsidR="00226982" w:rsidRPr="00E0313E" w:rsidRDefault="00226982" w:rsidP="00E0313E">
            <w:pPr>
              <w:contextualSpacing/>
              <w:rPr>
                <w:sz w:val="20"/>
                <w:szCs w:val="20"/>
              </w:rPr>
            </w:pPr>
          </w:p>
        </w:tc>
      </w:tr>
      <w:tr w:rsidR="00226982" w:rsidRPr="00C1556F" w14:paraId="0C315EDC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538CA8AE" w14:textId="77777777" w:rsidR="00226982" w:rsidRPr="00003833" w:rsidRDefault="00226982" w:rsidP="00253A24">
            <w:pPr>
              <w:rPr>
                <w:sz w:val="20"/>
                <w:szCs w:val="20"/>
              </w:rPr>
            </w:pPr>
            <w:r w:rsidRPr="00003833">
              <w:rPr>
                <w:sz w:val="20"/>
                <w:szCs w:val="20"/>
              </w:rPr>
              <w:t>WSTĘPNA BIBLIOGRAFIA</w:t>
            </w:r>
          </w:p>
        </w:tc>
        <w:tc>
          <w:tcPr>
            <w:tcW w:w="7087" w:type="dxa"/>
            <w:gridSpan w:val="3"/>
            <w:vAlign w:val="center"/>
          </w:tcPr>
          <w:p w14:paraId="56300B61" w14:textId="77777777" w:rsidR="00226982" w:rsidRPr="00E0313E" w:rsidRDefault="00226982" w:rsidP="00E0313E">
            <w:pPr>
              <w:rPr>
                <w:sz w:val="20"/>
                <w:szCs w:val="20"/>
              </w:rPr>
            </w:pPr>
          </w:p>
        </w:tc>
      </w:tr>
      <w:tr w:rsidR="0026525F" w:rsidRPr="00C1556F" w14:paraId="0297402A" w14:textId="77777777" w:rsidTr="00253A24">
        <w:trPr>
          <w:trHeight w:val="567"/>
        </w:trPr>
        <w:tc>
          <w:tcPr>
            <w:tcW w:w="2973" w:type="dxa"/>
            <w:vAlign w:val="center"/>
          </w:tcPr>
          <w:p w14:paraId="5D10D07F" w14:textId="77777777" w:rsidR="001634E6" w:rsidRDefault="005A7F99" w:rsidP="00253A24">
            <w:pPr>
              <w:rPr>
                <w:sz w:val="20"/>
                <w:szCs w:val="20"/>
              </w:rPr>
            </w:pPr>
            <w:r w:rsidRPr="00003833">
              <w:rPr>
                <w:sz w:val="20"/>
                <w:szCs w:val="20"/>
              </w:rPr>
              <w:t xml:space="preserve">PLANOWANY </w:t>
            </w:r>
            <w:r w:rsidR="0026525F" w:rsidRPr="00003833">
              <w:rPr>
                <w:sz w:val="20"/>
                <w:szCs w:val="20"/>
              </w:rPr>
              <w:t>TERMIN ZŁOŻENIA ROZPRAWY DOKTORSKIEJ</w:t>
            </w:r>
          </w:p>
          <w:p w14:paraId="691B8947" w14:textId="5E65CA67" w:rsidR="0026525F" w:rsidRPr="00003833" w:rsidRDefault="0026525F" w:rsidP="00253A24">
            <w:pPr>
              <w:rPr>
                <w:sz w:val="20"/>
                <w:szCs w:val="20"/>
              </w:rPr>
            </w:pPr>
            <w:r w:rsidRPr="00003833">
              <w:rPr>
                <w:sz w:val="16"/>
                <w:szCs w:val="16"/>
              </w:rPr>
              <w:t>(</w:t>
            </w:r>
            <w:r w:rsidR="00392B3F" w:rsidRPr="00003833">
              <w:rPr>
                <w:sz w:val="16"/>
                <w:szCs w:val="16"/>
              </w:rPr>
              <w:t xml:space="preserve">podać </w:t>
            </w:r>
            <w:r w:rsidRPr="00003833">
              <w:rPr>
                <w:sz w:val="16"/>
                <w:szCs w:val="16"/>
              </w:rPr>
              <w:t>miesiąc i rok)</w:t>
            </w:r>
          </w:p>
        </w:tc>
        <w:tc>
          <w:tcPr>
            <w:tcW w:w="7087" w:type="dxa"/>
            <w:gridSpan w:val="3"/>
            <w:vAlign w:val="center"/>
          </w:tcPr>
          <w:p w14:paraId="606E4D45" w14:textId="77777777" w:rsidR="0026525F" w:rsidRPr="00E0313E" w:rsidRDefault="0026525F" w:rsidP="00E0313E">
            <w:pPr>
              <w:rPr>
                <w:sz w:val="20"/>
                <w:szCs w:val="20"/>
              </w:rPr>
            </w:pPr>
          </w:p>
        </w:tc>
      </w:tr>
    </w:tbl>
    <w:p w14:paraId="6305557E" w14:textId="77777777" w:rsidR="009569F2" w:rsidRDefault="009569F2" w:rsidP="009569F2">
      <w:pPr>
        <w:spacing w:after="0" w:line="240" w:lineRule="auto"/>
        <w:ind w:left="-425" w:right="-567"/>
        <w:jc w:val="both"/>
        <w:rPr>
          <w:b/>
          <w:sz w:val="20"/>
          <w:szCs w:val="20"/>
          <w:vertAlign w:val="superscript"/>
        </w:rPr>
      </w:pPr>
    </w:p>
    <w:p w14:paraId="7F85348A" w14:textId="77777777" w:rsidR="00253A24" w:rsidRPr="009569F2" w:rsidRDefault="00DD6902" w:rsidP="009569F2">
      <w:pPr>
        <w:spacing w:after="0" w:line="240" w:lineRule="auto"/>
        <w:ind w:left="-425" w:right="-567"/>
        <w:jc w:val="both"/>
        <w:rPr>
          <w:sz w:val="20"/>
          <w:szCs w:val="20"/>
        </w:rPr>
      </w:pPr>
      <w:r w:rsidRPr="009569F2">
        <w:rPr>
          <w:b/>
          <w:sz w:val="20"/>
          <w:szCs w:val="20"/>
          <w:vertAlign w:val="superscript"/>
        </w:rPr>
        <w:t>*</w:t>
      </w:r>
      <w:r w:rsidRPr="009569F2">
        <w:rPr>
          <w:sz w:val="20"/>
          <w:szCs w:val="20"/>
        </w:rPr>
        <w:t xml:space="preserve"> </w:t>
      </w:r>
      <w:r w:rsidR="009152DF" w:rsidRPr="009569F2">
        <w:rPr>
          <w:sz w:val="20"/>
          <w:szCs w:val="20"/>
        </w:rPr>
        <w:t xml:space="preserve">Na podstawie Uchwały nr 35/2021 Senatu Uniwersytetu Medycznego im. Karola Marcinkowskiego w Poznaniu z dnia 24 lutego 2021 roku „Zamysł przedstawienia rozprawy doktorskiej na podstawie monografii naukowej wymaga przedłożenia właściwemu Kanclerzowi odpowiedniego uzasadnienia przed złożeniem indywidualnego planu badawczego w przypadku trybu szkoły doktorskiej </w:t>
      </w:r>
      <w:r w:rsidR="00F337C2" w:rsidRPr="009569F2">
        <w:rPr>
          <w:sz w:val="20"/>
          <w:szCs w:val="20"/>
        </w:rPr>
        <w:t>(…)</w:t>
      </w:r>
      <w:r w:rsidR="009152DF" w:rsidRPr="009569F2">
        <w:rPr>
          <w:sz w:val="20"/>
          <w:szCs w:val="20"/>
        </w:rPr>
        <w:t>, podpisanego przez doktoranta i promotora/ów, w celu uzyskania akceptacji. Decyzję w powyższym względzie podejmuje Kanclerz właściwej dyscypliny, w przypadku trybu szkoły doktorskiej po zasięgnięciu opinii Dyrektora Szkoły Doktorskiej.”</w:t>
      </w:r>
    </w:p>
    <w:p w14:paraId="343D958F" w14:textId="6A2FD08D" w:rsidR="009152DF" w:rsidRPr="009569F2" w:rsidRDefault="009152DF">
      <w:pPr>
        <w:spacing w:after="0" w:line="240" w:lineRule="auto"/>
        <w:ind w:left="-425" w:right="-567"/>
        <w:jc w:val="both"/>
        <w:rPr>
          <w:sz w:val="20"/>
          <w:szCs w:val="20"/>
        </w:rPr>
      </w:pPr>
      <w:r w:rsidRPr="009569F2">
        <w:rPr>
          <w:sz w:val="20"/>
          <w:szCs w:val="20"/>
          <w:vertAlign w:val="superscript"/>
        </w:rPr>
        <w:t>**</w:t>
      </w:r>
      <w:r w:rsidRPr="009569F2">
        <w:rPr>
          <w:sz w:val="20"/>
          <w:szCs w:val="20"/>
        </w:rPr>
        <w:t xml:space="preserve"> Na podstawie Uchwały nr 35/2021 Senatu Uniwersytetu Medycznego im. Karola Marcinkowskiego w Poznaniu z dnia 24 lutego 2021 roku „Zamysł przedstawienia rozprawy doktorskiej na podstawie</w:t>
      </w:r>
      <w:r w:rsidRPr="009569F2">
        <w:rPr>
          <w:i/>
          <w:sz w:val="20"/>
          <w:szCs w:val="20"/>
        </w:rPr>
        <w:t xml:space="preserve"> </w:t>
      </w:r>
      <w:r w:rsidRPr="009569F2">
        <w:rPr>
          <w:sz w:val="20"/>
          <w:szCs w:val="20"/>
        </w:rPr>
        <w:t>pracy technologicznej lub wdrożenia wyników badań do działalności gospodarczej wymaga przedłożenia właściwemu Kanclerzowi odpowiedniego uzasadnienia przed złożeniem indywidualnego planu badawczego, podpisanego przez doktoranta i promotora/ów oraz Dyrektora Szkoły Doktorskiej, w celu uzyskania akceptacji.”</w:t>
      </w:r>
    </w:p>
    <w:p w14:paraId="47608FA2" w14:textId="3741A651" w:rsidR="00200825" w:rsidRPr="009569F2" w:rsidRDefault="00200825" w:rsidP="009569F2">
      <w:pPr>
        <w:spacing w:after="0" w:line="240" w:lineRule="auto"/>
        <w:ind w:left="-425" w:right="-567"/>
        <w:jc w:val="both"/>
        <w:rPr>
          <w:sz w:val="20"/>
          <w:szCs w:val="20"/>
        </w:rPr>
      </w:pPr>
      <w:r w:rsidRPr="009569F2">
        <w:rPr>
          <w:sz w:val="20"/>
          <w:szCs w:val="20"/>
          <w:vertAlign w:val="superscript"/>
        </w:rPr>
        <w:t>***</w:t>
      </w:r>
      <w:r w:rsidRPr="009569F2">
        <w:rPr>
          <w:sz w:val="20"/>
          <w:szCs w:val="20"/>
        </w:rPr>
        <w:t xml:space="preserve"> Wymaga załączenia osobnego wniosku, zamieszczonego na końcu tego formularza (załącznik 1.1.)</w:t>
      </w:r>
    </w:p>
    <w:p w14:paraId="5EADA048" w14:textId="77777777" w:rsidR="009569F2" w:rsidRDefault="009569F2" w:rsidP="0026525F">
      <w:pPr>
        <w:spacing w:after="0" w:line="240" w:lineRule="auto"/>
        <w:ind w:left="-425" w:right="-567"/>
        <w:contextualSpacing/>
        <w:jc w:val="both"/>
        <w:rPr>
          <w:b/>
        </w:rPr>
      </w:pPr>
    </w:p>
    <w:p w14:paraId="399F706F" w14:textId="77777777" w:rsidR="0026525F" w:rsidRPr="00A06026" w:rsidRDefault="0031110F" w:rsidP="0026525F">
      <w:pPr>
        <w:spacing w:after="0" w:line="240" w:lineRule="auto"/>
        <w:ind w:left="-425" w:right="-567"/>
        <w:contextualSpacing/>
        <w:jc w:val="both"/>
        <w:rPr>
          <w:b/>
        </w:rPr>
      </w:pPr>
      <w:r>
        <w:rPr>
          <w:b/>
        </w:rPr>
        <w:t xml:space="preserve">HARMONOGRAM </w:t>
      </w:r>
      <w:r w:rsidR="0026525F" w:rsidRPr="00A06026">
        <w:rPr>
          <w:b/>
        </w:rPr>
        <w:t>REA</w:t>
      </w:r>
      <w:r>
        <w:rPr>
          <w:b/>
        </w:rPr>
        <w:t>LIZACJI PRAC BADAWCZYCH W CELU</w:t>
      </w:r>
      <w:r w:rsidR="0026525F" w:rsidRPr="00A06026">
        <w:rPr>
          <w:b/>
        </w:rPr>
        <w:t xml:space="preserve"> PRZY</w:t>
      </w:r>
      <w:r>
        <w:rPr>
          <w:b/>
        </w:rPr>
        <w:t>GOTOWANIA ROZPRAWY</w:t>
      </w:r>
      <w:r w:rsidR="002A3E26" w:rsidRPr="00A06026">
        <w:rPr>
          <w:b/>
        </w:rPr>
        <w:t xml:space="preserve"> DOKTORSKIEJ:</w:t>
      </w:r>
    </w:p>
    <w:p w14:paraId="34A911DD" w14:textId="77777777"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792"/>
        <w:gridCol w:w="2268"/>
      </w:tblGrid>
      <w:tr w:rsidR="001D4A84" w:rsidRPr="00C1556F" w14:paraId="270E0C3B" w14:textId="7777777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14:paraId="551F2652" w14:textId="77777777" w:rsidR="001D4A84" w:rsidRPr="00253A24" w:rsidRDefault="001D4A84" w:rsidP="0031110F">
            <w:pPr>
              <w:ind w:right="34"/>
            </w:pPr>
            <w:r>
              <w:rPr>
                <w:b/>
              </w:rPr>
              <w:t>I ROK SZKOŁY DOKTORSKIEJ  - ROK AKADEMICKI ................./..................</w:t>
            </w:r>
          </w:p>
        </w:tc>
      </w:tr>
      <w:tr w:rsidR="001D4A84" w:rsidRPr="00C1556F" w14:paraId="44BEF3BA" w14:textId="77777777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14:paraId="60F7F13F" w14:textId="77777777" w:rsidR="001D4A84" w:rsidRPr="00505CE3" w:rsidRDefault="001D4A84" w:rsidP="001D4A84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ZWA ZADANIA BADAWCZEGO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22EEF879" w14:textId="77777777" w:rsidR="001D4A84" w:rsidRPr="00253A24" w:rsidRDefault="001D4A84" w:rsidP="001D4A84">
            <w:pPr>
              <w:ind w:right="34"/>
            </w:pPr>
            <w:r>
              <w:rPr>
                <w:b/>
                <w:sz w:val="20"/>
                <w:szCs w:val="20"/>
              </w:rPr>
              <w:t>PRZEWIDYWANY TERMIN REALIZACJI</w:t>
            </w:r>
          </w:p>
        </w:tc>
      </w:tr>
      <w:tr w:rsidR="001D4A84" w:rsidRPr="00C1556F" w14:paraId="52EDE7E0" w14:textId="77777777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14:paraId="6C990221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44F3AAD8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14:paraId="3828C543" w14:textId="77777777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14:paraId="0BE55A30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78C1A6CB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14:paraId="05F228E7" w14:textId="7777777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14:paraId="0F247D93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</w:t>
            </w:r>
            <w:r w:rsidRPr="001D4A84">
              <w:rPr>
                <w:b/>
                <w:sz w:val="20"/>
                <w:szCs w:val="20"/>
              </w:rPr>
              <w:t>I ROK SZKOŁY DOKTORSKIEJ  - ROK AKADEMICKI ................./..................</w:t>
            </w:r>
          </w:p>
        </w:tc>
      </w:tr>
      <w:tr w:rsidR="001D4A84" w:rsidRPr="00C1556F" w14:paraId="1B5BB495" w14:textId="77777777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14:paraId="3617D7BF" w14:textId="77777777" w:rsidR="001D4A84" w:rsidRPr="00505CE3" w:rsidRDefault="001D4A84" w:rsidP="001D4A84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ZWA ZADANIA BADAWCZEGO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4BBC8C35" w14:textId="77777777" w:rsidR="001D4A84" w:rsidRPr="00253A24" w:rsidRDefault="001D4A84" w:rsidP="001D4A84">
            <w:pPr>
              <w:ind w:right="34"/>
            </w:pPr>
            <w:r>
              <w:rPr>
                <w:b/>
                <w:sz w:val="20"/>
                <w:szCs w:val="20"/>
              </w:rPr>
              <w:t>PRZEWIDYWANY TERMIN REALIZACJI</w:t>
            </w:r>
          </w:p>
        </w:tc>
      </w:tr>
      <w:tr w:rsidR="001D4A84" w:rsidRPr="00C1556F" w14:paraId="23F2A392" w14:textId="77777777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14:paraId="282B7E1D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2791EB0A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14:paraId="4998F564" w14:textId="77777777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14:paraId="2E79CFB6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12225163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14:paraId="1854AE21" w14:textId="7777777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14:paraId="0C0AE089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  <w:r w:rsidRPr="001D4A84">
              <w:rPr>
                <w:b/>
                <w:sz w:val="20"/>
                <w:szCs w:val="20"/>
              </w:rPr>
              <w:t>I</w:t>
            </w:r>
            <w:r>
              <w:rPr>
                <w:b/>
                <w:sz w:val="20"/>
                <w:szCs w:val="20"/>
              </w:rPr>
              <w:t>II</w:t>
            </w:r>
            <w:r w:rsidRPr="001D4A84">
              <w:rPr>
                <w:b/>
                <w:sz w:val="20"/>
                <w:szCs w:val="20"/>
              </w:rPr>
              <w:t xml:space="preserve"> ROK SZKOŁY DOKTORSKIEJ  - ROK AKADEMICKI ................./..................</w:t>
            </w:r>
          </w:p>
        </w:tc>
      </w:tr>
      <w:tr w:rsidR="001D4A84" w:rsidRPr="00C1556F" w14:paraId="11296EEE" w14:textId="77777777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14:paraId="03A8F0F9" w14:textId="77777777" w:rsidR="001D4A84" w:rsidRPr="00505CE3" w:rsidRDefault="001D4A84" w:rsidP="001D4A84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NAZWA ZADANIA BADAWCZEGO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033130CA" w14:textId="77777777" w:rsidR="001D4A84" w:rsidRPr="00253A24" w:rsidRDefault="001D4A84" w:rsidP="001D4A84">
            <w:pPr>
              <w:ind w:right="34"/>
            </w:pPr>
            <w:r>
              <w:rPr>
                <w:b/>
                <w:sz w:val="20"/>
                <w:szCs w:val="20"/>
              </w:rPr>
              <w:t>PRZEWIDYWANY TERMIN REALIZACJI</w:t>
            </w:r>
          </w:p>
        </w:tc>
      </w:tr>
      <w:tr w:rsidR="001D4A84" w:rsidRPr="00C1556F" w14:paraId="51D400B1" w14:textId="77777777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14:paraId="7D91671E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4E2DE5C1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14:paraId="301C68BA" w14:textId="77777777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14:paraId="4D2B6F80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16615C3E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14:paraId="59B8BEBB" w14:textId="7777777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14:paraId="4CEA75DF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  <w:r w:rsidRPr="001D4A84">
              <w:rPr>
                <w:b/>
                <w:sz w:val="20"/>
                <w:szCs w:val="20"/>
              </w:rPr>
              <w:t>I</w:t>
            </w:r>
            <w:r>
              <w:rPr>
                <w:b/>
                <w:sz w:val="20"/>
                <w:szCs w:val="20"/>
              </w:rPr>
              <w:t>V</w:t>
            </w:r>
            <w:r w:rsidRPr="001D4A84">
              <w:rPr>
                <w:b/>
                <w:sz w:val="20"/>
                <w:szCs w:val="20"/>
              </w:rPr>
              <w:t xml:space="preserve"> ROK SZKOŁY DOKTORSKIEJ  - ROK AKADEMICKI ................./..................</w:t>
            </w:r>
          </w:p>
        </w:tc>
      </w:tr>
      <w:tr w:rsidR="001D4A84" w:rsidRPr="00C1556F" w14:paraId="02B7A599" w14:textId="77777777" w:rsidTr="001D4A84">
        <w:trPr>
          <w:trHeight w:val="567"/>
        </w:trPr>
        <w:tc>
          <w:tcPr>
            <w:tcW w:w="7792" w:type="dxa"/>
            <w:shd w:val="clear" w:color="auto" w:fill="F2F2F2" w:themeFill="background1" w:themeFillShade="F2"/>
            <w:vAlign w:val="center"/>
          </w:tcPr>
          <w:p w14:paraId="1F79FA28" w14:textId="77777777" w:rsidR="001D4A84" w:rsidRPr="00505CE3" w:rsidRDefault="001D4A84" w:rsidP="001D4A84">
            <w:pPr>
              <w:ind w:right="-567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ZWA ZADANIA BADAWCZEGO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257E8B6D" w14:textId="77777777" w:rsidR="001D4A84" w:rsidRPr="00253A24" w:rsidRDefault="001D4A84" w:rsidP="001D4A84">
            <w:pPr>
              <w:ind w:right="34"/>
            </w:pPr>
            <w:r>
              <w:rPr>
                <w:b/>
                <w:sz w:val="20"/>
                <w:szCs w:val="20"/>
              </w:rPr>
              <w:t>PRZEWIDYWANY TERMIN REALIZACJI</w:t>
            </w:r>
          </w:p>
        </w:tc>
      </w:tr>
      <w:tr w:rsidR="001D4A84" w:rsidRPr="00C1556F" w14:paraId="652E42DD" w14:textId="77777777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14:paraId="5A589F9E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14F063B8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  <w:tr w:rsidR="001D4A84" w:rsidRPr="00C1556F" w14:paraId="46A1AD35" w14:textId="77777777" w:rsidTr="001D4A84">
        <w:trPr>
          <w:trHeight w:val="567"/>
        </w:trPr>
        <w:tc>
          <w:tcPr>
            <w:tcW w:w="7792" w:type="dxa"/>
            <w:shd w:val="clear" w:color="auto" w:fill="FFFFFF" w:themeFill="background1"/>
            <w:vAlign w:val="center"/>
          </w:tcPr>
          <w:p w14:paraId="3AC7FAE4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 w:themeFill="background1"/>
            <w:vAlign w:val="center"/>
          </w:tcPr>
          <w:p w14:paraId="24F0D82B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</w:tr>
    </w:tbl>
    <w:p w14:paraId="437E9DF3" w14:textId="77777777" w:rsidR="0026525F" w:rsidRDefault="0026525F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p w14:paraId="6B7E48FE" w14:textId="77777777" w:rsidR="00620BCA" w:rsidRPr="0026525F" w:rsidRDefault="00620BCA" w:rsidP="0026525F">
      <w:pPr>
        <w:spacing w:after="0" w:line="240" w:lineRule="auto"/>
        <w:ind w:left="-425" w:right="-567"/>
        <w:contextualSpacing/>
        <w:rPr>
          <w:b/>
          <w:sz w:val="24"/>
          <w:szCs w:val="24"/>
        </w:rPr>
      </w:pPr>
    </w:p>
    <w:p w14:paraId="66C330AE" w14:textId="77777777" w:rsidR="002378DB" w:rsidRDefault="002A3E26" w:rsidP="00505846">
      <w:pPr>
        <w:spacing w:after="0" w:line="240" w:lineRule="auto"/>
        <w:ind w:left="-425" w:right="-567"/>
        <w:contextualSpacing/>
        <w:jc w:val="both"/>
        <w:rPr>
          <w:b/>
        </w:rPr>
      </w:pPr>
      <w:r w:rsidRPr="00A06026">
        <w:rPr>
          <w:b/>
        </w:rPr>
        <w:t xml:space="preserve">PLANOWANE EFEKTY DZIAŁALNOŚCI BADAWCZEJ: </w:t>
      </w:r>
    </w:p>
    <w:p w14:paraId="692F7F84" w14:textId="77777777" w:rsidR="00505846" w:rsidRDefault="00505846" w:rsidP="00505846">
      <w:pPr>
        <w:spacing w:after="0" w:line="240" w:lineRule="auto"/>
        <w:ind w:left="-425" w:right="-567"/>
        <w:contextualSpacing/>
        <w:jc w:val="both"/>
        <w:rPr>
          <w:b/>
        </w:rPr>
      </w:pPr>
    </w:p>
    <w:tbl>
      <w:tblPr>
        <w:tblStyle w:val="Tabela-Siatka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7934"/>
        <w:gridCol w:w="2126"/>
      </w:tblGrid>
      <w:tr w:rsidR="001D4A84" w:rsidRPr="00C1556F" w14:paraId="37F07AC9" w14:textId="7777777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14:paraId="5E3BD1E7" w14:textId="77777777" w:rsidR="001D4A84" w:rsidRPr="00FF393F" w:rsidRDefault="001D4A84" w:rsidP="003272FD">
            <w:pPr>
              <w:rPr>
                <w:b/>
                <w:sz w:val="20"/>
                <w:szCs w:val="20"/>
              </w:rPr>
            </w:pPr>
            <w:r w:rsidRPr="001D4A84">
              <w:rPr>
                <w:b/>
                <w:sz w:val="20"/>
                <w:szCs w:val="20"/>
              </w:rPr>
              <w:t>I ROK SZKOŁY DOKTORSKIEJ  - ROK AKADEMICKI ................./..................</w:t>
            </w:r>
          </w:p>
        </w:tc>
      </w:tr>
      <w:tr w:rsidR="001D4A84" w:rsidRPr="00C1556F" w14:paraId="2A20DF01" w14:textId="77777777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14:paraId="1FA35221" w14:textId="77777777" w:rsidR="001D4A84" w:rsidRPr="00FF393F" w:rsidRDefault="001D4A84" w:rsidP="001D4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DZAJ DZIAŁALNOŚCI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57927F0C" w14:textId="77777777" w:rsidR="001D4A84" w:rsidRPr="00FF393F" w:rsidRDefault="001D4A84" w:rsidP="001D4A84">
            <w:pPr>
              <w:rPr>
                <w:b/>
                <w:sz w:val="20"/>
                <w:szCs w:val="20"/>
              </w:rPr>
            </w:pPr>
            <w:r w:rsidRPr="003A12F9">
              <w:rPr>
                <w:b/>
                <w:sz w:val="20"/>
                <w:szCs w:val="20"/>
              </w:rPr>
              <w:t>PRZEWIDYWANY TERMIN REALIZACJI</w:t>
            </w:r>
          </w:p>
        </w:tc>
      </w:tr>
      <w:tr w:rsidR="001D4A84" w:rsidRPr="00C1556F" w14:paraId="46C0E6B6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4A17F591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Publikacje</w:t>
            </w:r>
            <w:r>
              <w:rPr>
                <w:b/>
                <w:sz w:val="20"/>
                <w:szCs w:val="20"/>
              </w:rPr>
              <w:t>:</w:t>
            </w:r>
          </w:p>
          <w:p w14:paraId="14348B1A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3EC92C9A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67C08CAA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715FBAFE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Aktywne uczestnictwo w konferencjach:</w:t>
            </w:r>
          </w:p>
          <w:p w14:paraId="00958B2D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0408FC37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5E22E953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60E1546B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Złożenie wniosku grantowego:</w:t>
            </w:r>
          </w:p>
          <w:p w14:paraId="3F7074B9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583AAD9B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7DFD0CA4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7C5E0312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Staże naukowe:</w:t>
            </w:r>
          </w:p>
          <w:p w14:paraId="3DA8B549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0C3F9328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4AE40135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6FDAE8BC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Udział w organizacji konferencji naukowej:</w:t>
            </w:r>
          </w:p>
          <w:p w14:paraId="3C1F698F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C217721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699C5D49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280F2E64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Działalność na rzecz rozwoju nauki i dydaktyk</w:t>
            </w:r>
            <w:r>
              <w:rPr>
                <w:b/>
                <w:sz w:val="20"/>
                <w:szCs w:val="20"/>
              </w:rPr>
              <w:t>i</w:t>
            </w:r>
            <w:r w:rsidRPr="000430AB">
              <w:rPr>
                <w:b/>
                <w:sz w:val="20"/>
                <w:szCs w:val="20"/>
              </w:rPr>
              <w:t xml:space="preserve"> </w:t>
            </w:r>
          </w:p>
          <w:p w14:paraId="69736786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505CE3">
              <w:rPr>
                <w:sz w:val="16"/>
                <w:szCs w:val="16"/>
              </w:rPr>
              <w:t>(m. in. członkostwo w towarzystwie naukowym, fundacji lub komisjach, opieka nad kołem studenckim):</w:t>
            </w:r>
          </w:p>
          <w:p w14:paraId="0B577E89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369E151A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403AA289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2EB3A75E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Inne:</w:t>
            </w:r>
          </w:p>
          <w:p w14:paraId="3D287F90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55B29CEA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0102B933" w14:textId="7777777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14:paraId="247A4055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  <w:r w:rsidRPr="001D4A84">
              <w:rPr>
                <w:b/>
                <w:sz w:val="20"/>
                <w:szCs w:val="20"/>
              </w:rPr>
              <w:t>I</w:t>
            </w:r>
            <w:r>
              <w:rPr>
                <w:b/>
                <w:sz w:val="20"/>
                <w:szCs w:val="20"/>
              </w:rPr>
              <w:t>I</w:t>
            </w:r>
            <w:r w:rsidRPr="001D4A84">
              <w:rPr>
                <w:b/>
                <w:sz w:val="20"/>
                <w:szCs w:val="20"/>
              </w:rPr>
              <w:t xml:space="preserve"> ROK SZKOŁY DOKTORSKIEJ  - ROK AKADEMICKI ................./..................</w:t>
            </w:r>
          </w:p>
        </w:tc>
      </w:tr>
      <w:tr w:rsidR="001D4A84" w:rsidRPr="00C1556F" w14:paraId="192FC8C5" w14:textId="77777777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14:paraId="60879578" w14:textId="77777777" w:rsidR="001D4A84" w:rsidRPr="00FF393F" w:rsidRDefault="001D4A84" w:rsidP="001D4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DZAJ DZIAŁALNOŚCI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4C7E026C" w14:textId="77777777" w:rsidR="001D4A84" w:rsidRPr="00FF393F" w:rsidRDefault="001D4A84" w:rsidP="001D4A84">
            <w:pPr>
              <w:rPr>
                <w:b/>
                <w:sz w:val="20"/>
                <w:szCs w:val="20"/>
              </w:rPr>
            </w:pPr>
            <w:r w:rsidRPr="003A12F9">
              <w:rPr>
                <w:b/>
                <w:sz w:val="20"/>
                <w:szCs w:val="20"/>
              </w:rPr>
              <w:t>PRZEWIDYWANY TERMIN REALIZACJI</w:t>
            </w:r>
          </w:p>
        </w:tc>
      </w:tr>
      <w:tr w:rsidR="001D4A84" w:rsidRPr="00C1556F" w14:paraId="136F2642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5935F7BF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Publikacje</w:t>
            </w:r>
            <w:r>
              <w:rPr>
                <w:b/>
                <w:sz w:val="20"/>
                <w:szCs w:val="20"/>
              </w:rPr>
              <w:t>:</w:t>
            </w:r>
          </w:p>
          <w:p w14:paraId="066E2D7C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4BD3B262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6BDBB402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2A1B5E7C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Aktywne uczestnictwo w konferencjach:</w:t>
            </w:r>
          </w:p>
          <w:p w14:paraId="770490D6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05356120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28594DDB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66959115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Złożenie wniosku grantowego:</w:t>
            </w:r>
          </w:p>
          <w:p w14:paraId="12EBC340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79AE21F3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6740DF1F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050C97AA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Staże naukowe:</w:t>
            </w:r>
          </w:p>
          <w:p w14:paraId="4F2304B6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0D789D8D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5B4C4ED8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3EBC8B3E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Udział w organizacji konferencji naukowej:</w:t>
            </w:r>
          </w:p>
          <w:p w14:paraId="6236A156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64D85BF2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6DAE0A42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19799EF2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lastRenderedPageBreak/>
              <w:t>Działalność na rzecz rozwoju nauki i dydaktyk</w:t>
            </w:r>
            <w:r>
              <w:rPr>
                <w:b/>
                <w:sz w:val="20"/>
                <w:szCs w:val="20"/>
              </w:rPr>
              <w:t>i</w:t>
            </w:r>
            <w:r w:rsidRPr="000430AB">
              <w:rPr>
                <w:b/>
                <w:sz w:val="20"/>
                <w:szCs w:val="20"/>
              </w:rPr>
              <w:t xml:space="preserve"> </w:t>
            </w:r>
          </w:p>
          <w:p w14:paraId="69D361A9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505CE3">
              <w:rPr>
                <w:sz w:val="16"/>
                <w:szCs w:val="16"/>
              </w:rPr>
              <w:t>(m. in. członkostwo w towarzystwie naukowym, fundacji lub komisjach, opieka nad kołem studenckim):</w:t>
            </w:r>
          </w:p>
          <w:p w14:paraId="6D566FA0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28054829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1864B5BF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48CC7D1D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Inne:</w:t>
            </w:r>
          </w:p>
          <w:p w14:paraId="67E8942E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60898FF6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2B6E04A7" w14:textId="7777777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14:paraId="6A9D3102" w14:textId="77777777" w:rsidR="001D4A84" w:rsidRPr="001D4A84" w:rsidRDefault="001D4A84" w:rsidP="001D4A84">
            <w:pPr>
              <w:rPr>
                <w:b/>
                <w:sz w:val="20"/>
                <w:szCs w:val="20"/>
              </w:rPr>
            </w:pPr>
            <w:r w:rsidRPr="001D4A84">
              <w:rPr>
                <w:b/>
                <w:sz w:val="20"/>
                <w:szCs w:val="20"/>
              </w:rPr>
              <w:t>III ROK SZKOŁY DOKTORSKIEJ  - ROK AKADEMICKI ................./..................</w:t>
            </w:r>
          </w:p>
        </w:tc>
      </w:tr>
      <w:tr w:rsidR="001D4A84" w:rsidRPr="00C1556F" w14:paraId="1216B3AB" w14:textId="77777777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14:paraId="36B535DD" w14:textId="77777777" w:rsidR="001D4A84" w:rsidRPr="00FF393F" w:rsidRDefault="001D4A84" w:rsidP="001D4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DZAJ DZIAŁALNOŚCI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60E025CA" w14:textId="77777777" w:rsidR="001D4A84" w:rsidRPr="00FF393F" w:rsidRDefault="001D4A84" w:rsidP="001D4A84">
            <w:pPr>
              <w:rPr>
                <w:b/>
                <w:sz w:val="20"/>
                <w:szCs w:val="20"/>
              </w:rPr>
            </w:pPr>
            <w:r w:rsidRPr="003A12F9">
              <w:rPr>
                <w:b/>
                <w:sz w:val="20"/>
                <w:szCs w:val="20"/>
              </w:rPr>
              <w:t>PRZEWIDYWANY TERMIN REALIZACJI</w:t>
            </w:r>
          </w:p>
        </w:tc>
      </w:tr>
      <w:tr w:rsidR="001D4A84" w:rsidRPr="00C1556F" w14:paraId="3394E9C5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0BF74F36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Publikacje</w:t>
            </w:r>
            <w:r>
              <w:rPr>
                <w:b/>
                <w:sz w:val="20"/>
                <w:szCs w:val="20"/>
              </w:rPr>
              <w:t>:</w:t>
            </w:r>
          </w:p>
          <w:p w14:paraId="29A684EA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7445C49E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6666E662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72D8F485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Aktywne uczestnictwo w konferencjach:</w:t>
            </w:r>
          </w:p>
          <w:p w14:paraId="082976E0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39C219DC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01EAF40E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14A13929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Złożenie wniosku grantowego:</w:t>
            </w:r>
          </w:p>
          <w:p w14:paraId="081AA188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00B38466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2036F5FE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2DA17D01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Staże naukowe:</w:t>
            </w:r>
          </w:p>
          <w:p w14:paraId="27454C04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28820CEF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686845B0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7787E634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Udział w organizacji konferencji naukowej:</w:t>
            </w:r>
          </w:p>
          <w:p w14:paraId="339741AE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4CBF77EB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0947E670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0346708B" w14:textId="77777777" w:rsidR="001D4A84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Działalność na rzecz rozwoju nauki i dydaktyk</w:t>
            </w:r>
            <w:r>
              <w:rPr>
                <w:b/>
                <w:sz w:val="20"/>
                <w:szCs w:val="20"/>
              </w:rPr>
              <w:t>i</w:t>
            </w:r>
            <w:r w:rsidRPr="000430AB">
              <w:rPr>
                <w:b/>
                <w:sz w:val="20"/>
                <w:szCs w:val="20"/>
              </w:rPr>
              <w:t xml:space="preserve"> </w:t>
            </w:r>
          </w:p>
          <w:p w14:paraId="405844C9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505CE3">
              <w:rPr>
                <w:sz w:val="16"/>
                <w:szCs w:val="16"/>
              </w:rPr>
              <w:t>(m. in. członkostwo w towarzystwie naukowym, fundacji lub komisjach, opieka nad kołem studenckim):</w:t>
            </w:r>
          </w:p>
          <w:p w14:paraId="1553A705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453B26AF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2E0D59F6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26600884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Inne:</w:t>
            </w:r>
          </w:p>
          <w:p w14:paraId="4D3381C6" w14:textId="77777777" w:rsidR="001D4A84" w:rsidRPr="000430AB" w:rsidRDefault="001D4A84" w:rsidP="001D4A84">
            <w:pPr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4C067041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457E75F2" w14:textId="77777777" w:rsidTr="001D4A84">
        <w:trPr>
          <w:trHeight w:val="567"/>
        </w:trPr>
        <w:tc>
          <w:tcPr>
            <w:tcW w:w="10060" w:type="dxa"/>
            <w:gridSpan w:val="2"/>
            <w:shd w:val="clear" w:color="auto" w:fill="D9D9D9" w:themeFill="background1" w:themeFillShade="D9"/>
            <w:vAlign w:val="center"/>
          </w:tcPr>
          <w:p w14:paraId="5140FEDE" w14:textId="77777777" w:rsidR="001D4A84" w:rsidRPr="001D4A84" w:rsidRDefault="001D4A84" w:rsidP="001D4A84">
            <w:pPr>
              <w:rPr>
                <w:b/>
                <w:sz w:val="20"/>
                <w:szCs w:val="20"/>
              </w:rPr>
            </w:pPr>
            <w:r w:rsidRPr="001D4A84">
              <w:rPr>
                <w:b/>
                <w:sz w:val="20"/>
                <w:szCs w:val="20"/>
              </w:rPr>
              <w:t>IV ROK SZKOŁY DOKTORSKIEJ  - ROK AKADEMICKI ................./..................</w:t>
            </w:r>
          </w:p>
        </w:tc>
      </w:tr>
      <w:tr w:rsidR="001D4A84" w:rsidRPr="00C1556F" w14:paraId="1FA2D94A" w14:textId="77777777" w:rsidTr="001D4A84">
        <w:trPr>
          <w:trHeight w:val="567"/>
        </w:trPr>
        <w:tc>
          <w:tcPr>
            <w:tcW w:w="7934" w:type="dxa"/>
            <w:shd w:val="clear" w:color="auto" w:fill="F2F2F2" w:themeFill="background1" w:themeFillShade="F2"/>
            <w:vAlign w:val="center"/>
          </w:tcPr>
          <w:p w14:paraId="1F7FA2F4" w14:textId="77777777" w:rsidR="001D4A84" w:rsidRPr="00FF393F" w:rsidRDefault="001D4A84" w:rsidP="001D4A84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ODZAJ DZIAŁALNOŚCI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7E9B1C8A" w14:textId="77777777" w:rsidR="001D4A84" w:rsidRPr="00FF393F" w:rsidRDefault="001D4A84" w:rsidP="001D4A84">
            <w:pPr>
              <w:rPr>
                <w:b/>
                <w:sz w:val="20"/>
                <w:szCs w:val="20"/>
              </w:rPr>
            </w:pPr>
            <w:r w:rsidRPr="003A12F9">
              <w:rPr>
                <w:b/>
                <w:sz w:val="20"/>
                <w:szCs w:val="20"/>
              </w:rPr>
              <w:t>PRZEWIDYWANY TERMIN REALIZACJI</w:t>
            </w:r>
          </w:p>
        </w:tc>
      </w:tr>
      <w:tr w:rsidR="001D4A84" w:rsidRPr="00C1556F" w14:paraId="2661B206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4576A8CD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Publikacje</w:t>
            </w:r>
            <w:r>
              <w:rPr>
                <w:b/>
                <w:sz w:val="20"/>
                <w:szCs w:val="20"/>
              </w:rPr>
              <w:t>:</w:t>
            </w:r>
          </w:p>
          <w:p w14:paraId="74368DCC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6BEAB654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0D7CE7D7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0CF74D40" w14:textId="77777777" w:rsidR="001D4A84" w:rsidRPr="000430AB" w:rsidRDefault="001D4A84" w:rsidP="001D4A84">
            <w:pPr>
              <w:ind w:right="34"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Aktywne uczestnictwo w konferencjach:</w:t>
            </w:r>
          </w:p>
          <w:p w14:paraId="065B4527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7678A5C8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7BF00857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0BD6D217" w14:textId="77777777" w:rsidR="001D4A84" w:rsidRPr="000430AB" w:rsidRDefault="001D4A84" w:rsidP="001D4A84">
            <w:pPr>
              <w:ind w:right="34"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Złożenie wniosku grantowego:</w:t>
            </w:r>
          </w:p>
          <w:p w14:paraId="4B466B8F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6799376C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1CE1A523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427CF734" w14:textId="77777777" w:rsidR="001D4A84" w:rsidRPr="000430AB" w:rsidRDefault="001D4A84" w:rsidP="001D4A84">
            <w:pPr>
              <w:ind w:right="34"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Staże naukowe:</w:t>
            </w:r>
          </w:p>
          <w:p w14:paraId="4F245AA2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40B5E366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02CC4728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1788E478" w14:textId="77777777" w:rsidR="001D4A84" w:rsidRPr="000430AB" w:rsidRDefault="001D4A84" w:rsidP="001D4A84">
            <w:pPr>
              <w:ind w:right="34"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Udział w organizacji konferencji naukowej:</w:t>
            </w:r>
          </w:p>
          <w:p w14:paraId="79B17E45" w14:textId="77777777" w:rsidR="001D4A84" w:rsidRPr="000430AB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2946237D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1344C334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71D28DB7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Działalność na rzecz rozwoju nauki i dydaktyk</w:t>
            </w:r>
            <w:r>
              <w:rPr>
                <w:b/>
                <w:sz w:val="20"/>
                <w:szCs w:val="20"/>
              </w:rPr>
              <w:t>i</w:t>
            </w:r>
            <w:r w:rsidRPr="000430AB">
              <w:rPr>
                <w:b/>
                <w:sz w:val="20"/>
                <w:szCs w:val="20"/>
              </w:rPr>
              <w:t xml:space="preserve"> </w:t>
            </w:r>
          </w:p>
          <w:p w14:paraId="35938A90" w14:textId="77777777" w:rsidR="001D4A84" w:rsidRPr="000430AB" w:rsidRDefault="001D4A84" w:rsidP="001D4A84">
            <w:pPr>
              <w:ind w:right="34"/>
              <w:rPr>
                <w:b/>
                <w:sz w:val="20"/>
                <w:szCs w:val="20"/>
              </w:rPr>
            </w:pPr>
            <w:r w:rsidRPr="00505CE3">
              <w:rPr>
                <w:sz w:val="16"/>
                <w:szCs w:val="16"/>
              </w:rPr>
              <w:t>(m. in. członkostwo w towarzystwie naukowym, fundacji lub komisjach, opieka nad kołem studenckim):</w:t>
            </w:r>
          </w:p>
          <w:p w14:paraId="78378210" w14:textId="77777777" w:rsidR="001D4A84" w:rsidRPr="000430AB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04859228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30A75DC1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50015DFC" w14:textId="77777777" w:rsidR="001D4A84" w:rsidRPr="000430AB" w:rsidRDefault="001D4A84" w:rsidP="001D4A84">
            <w:pPr>
              <w:ind w:right="34"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Inne:</w:t>
            </w:r>
          </w:p>
          <w:p w14:paraId="5F7F59F2" w14:textId="77777777" w:rsidR="001D4A84" w:rsidRPr="000430AB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33AA8B1B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  <w:tr w:rsidR="001D4A84" w:rsidRPr="00C1556F" w14:paraId="486EDE46" w14:textId="77777777" w:rsidTr="001D4A84">
        <w:trPr>
          <w:trHeight w:val="567"/>
        </w:trPr>
        <w:tc>
          <w:tcPr>
            <w:tcW w:w="7934" w:type="dxa"/>
            <w:shd w:val="clear" w:color="auto" w:fill="FFFFFF" w:themeFill="background1"/>
          </w:tcPr>
          <w:p w14:paraId="1FC491E0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  <w:r w:rsidRPr="000430AB">
              <w:rPr>
                <w:b/>
                <w:sz w:val="20"/>
                <w:szCs w:val="20"/>
              </w:rPr>
              <w:t>Publikacje</w:t>
            </w:r>
            <w:r>
              <w:rPr>
                <w:b/>
                <w:sz w:val="20"/>
                <w:szCs w:val="20"/>
              </w:rPr>
              <w:t>:</w:t>
            </w:r>
          </w:p>
          <w:p w14:paraId="531D1345" w14:textId="77777777" w:rsidR="001D4A84" w:rsidRDefault="001D4A84" w:rsidP="001D4A84">
            <w:pPr>
              <w:ind w:right="34"/>
              <w:rPr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D791031" w14:textId="77777777" w:rsidR="001D4A84" w:rsidRPr="003A12F9" w:rsidRDefault="001D4A84" w:rsidP="001D4A84">
            <w:pPr>
              <w:rPr>
                <w:b/>
                <w:sz w:val="20"/>
                <w:szCs w:val="20"/>
              </w:rPr>
            </w:pPr>
          </w:p>
        </w:tc>
      </w:tr>
    </w:tbl>
    <w:p w14:paraId="6051FF4A" w14:textId="77777777" w:rsidR="00505846" w:rsidRPr="00505846" w:rsidRDefault="00505846" w:rsidP="00505846">
      <w:pPr>
        <w:spacing w:after="0" w:line="240" w:lineRule="auto"/>
        <w:ind w:left="-425" w:right="-567"/>
        <w:contextualSpacing/>
        <w:jc w:val="both"/>
        <w:rPr>
          <w:b/>
        </w:rPr>
      </w:pPr>
    </w:p>
    <w:p w14:paraId="44BBAE3F" w14:textId="77777777" w:rsidR="00A06026" w:rsidRPr="00A06026" w:rsidRDefault="00A06026" w:rsidP="00A06026">
      <w:pPr>
        <w:ind w:left="-426"/>
      </w:pPr>
      <w:r w:rsidRPr="00A06026">
        <w:t xml:space="preserve">(Jeśli składany IPB jest korektą wcześniej przedstawionego IPB, należy </w:t>
      </w:r>
      <w:r w:rsidR="00F33E56">
        <w:t>podać</w:t>
      </w:r>
      <w:r w:rsidRPr="00A06026">
        <w:t xml:space="preserve"> </w:t>
      </w:r>
      <w:r w:rsidR="00F33E56">
        <w:t>uzasadnienie</w:t>
      </w:r>
      <w:r w:rsidR="00D26312">
        <w:t>) :</w:t>
      </w:r>
    </w:p>
    <w:p w14:paraId="6F188418" w14:textId="77777777" w:rsidR="00A06026" w:rsidRPr="00A06026" w:rsidRDefault="00A06026" w:rsidP="00A06026">
      <w:pPr>
        <w:ind w:left="-426" w:right="-567"/>
      </w:pPr>
      <w:r w:rsidRPr="00A06026">
        <w:t>..............................................................................................................................</w:t>
      </w:r>
      <w:r>
        <w:t>................</w:t>
      </w:r>
      <w:r w:rsidRPr="00A06026">
        <w:t>.....................................</w:t>
      </w:r>
    </w:p>
    <w:p w14:paraId="36418E12" w14:textId="77777777" w:rsidR="00A06026" w:rsidRPr="00253A24" w:rsidRDefault="00A06026" w:rsidP="002378DB">
      <w:pPr>
        <w:rPr>
          <w:sz w:val="24"/>
          <w:szCs w:val="24"/>
        </w:rPr>
      </w:pPr>
    </w:p>
    <w:p w14:paraId="0BF4083B" w14:textId="77777777" w:rsidR="002378DB" w:rsidRPr="00F72951" w:rsidRDefault="00A06026" w:rsidP="00A06026">
      <w:pPr>
        <w:spacing w:after="0" w:line="240" w:lineRule="auto"/>
        <w:ind w:right="-567"/>
        <w:contextualSpacing/>
        <w:jc w:val="right"/>
        <w:rPr>
          <w:sz w:val="24"/>
          <w:szCs w:val="24"/>
        </w:rPr>
      </w:pPr>
      <w:r w:rsidRPr="00F72951">
        <w:rPr>
          <w:sz w:val="24"/>
          <w:szCs w:val="24"/>
        </w:rPr>
        <w:t>……</w:t>
      </w:r>
      <w:r>
        <w:rPr>
          <w:sz w:val="24"/>
          <w:szCs w:val="24"/>
        </w:rPr>
        <w:t>....................</w:t>
      </w:r>
      <w:r w:rsidRPr="00F72951">
        <w:rPr>
          <w:sz w:val="24"/>
          <w:szCs w:val="24"/>
        </w:rPr>
        <w:t>……………………………………………………</w:t>
      </w:r>
    </w:p>
    <w:p w14:paraId="2BEC820C" w14:textId="77777777" w:rsidR="002378DB" w:rsidRPr="001B6B07" w:rsidRDefault="002378DB" w:rsidP="00A06026">
      <w:pPr>
        <w:spacing w:after="0" w:line="240" w:lineRule="auto"/>
        <w:ind w:left="4956" w:firstLine="708"/>
        <w:contextualSpacing/>
        <w:jc w:val="center"/>
        <w:rPr>
          <w:i/>
          <w:sz w:val="20"/>
          <w:szCs w:val="20"/>
        </w:rPr>
      </w:pPr>
      <w:r w:rsidRPr="001B6B07">
        <w:rPr>
          <w:i/>
          <w:sz w:val="20"/>
          <w:szCs w:val="20"/>
        </w:rPr>
        <w:lastRenderedPageBreak/>
        <w:t>(data i czytelny podpis doktoranta)</w:t>
      </w:r>
    </w:p>
    <w:p w14:paraId="2FB758BB" w14:textId="77777777" w:rsidR="00FE7E2A" w:rsidRDefault="00FE7E2A" w:rsidP="009569F2">
      <w:pPr>
        <w:spacing w:after="0" w:line="240" w:lineRule="auto"/>
        <w:ind w:right="-567"/>
        <w:contextualSpacing/>
        <w:rPr>
          <w:sz w:val="24"/>
          <w:szCs w:val="24"/>
        </w:rPr>
      </w:pPr>
    </w:p>
    <w:p w14:paraId="27D3CB1D" w14:textId="77777777" w:rsidR="00FC5786" w:rsidRDefault="002378DB" w:rsidP="00FC5786">
      <w:pPr>
        <w:spacing w:after="0" w:line="240" w:lineRule="auto"/>
        <w:ind w:left="-425" w:right="-567"/>
        <w:contextualSpacing/>
        <w:rPr>
          <w:sz w:val="24"/>
          <w:szCs w:val="24"/>
        </w:rPr>
      </w:pPr>
      <w:r w:rsidRPr="00F72951">
        <w:rPr>
          <w:sz w:val="24"/>
          <w:szCs w:val="24"/>
        </w:rPr>
        <w:t>Indywidualny plan badawczy został przygotowany w uzgodnieniu z promotorem</w:t>
      </w:r>
      <w:r w:rsidR="00FC5786">
        <w:rPr>
          <w:sz w:val="24"/>
          <w:szCs w:val="24"/>
        </w:rPr>
        <w:t xml:space="preserve"> </w:t>
      </w:r>
      <w:r w:rsidRPr="00F72951">
        <w:rPr>
          <w:sz w:val="24"/>
          <w:szCs w:val="24"/>
        </w:rPr>
        <w:t>/</w:t>
      </w:r>
      <w:r w:rsidR="00FC5786">
        <w:rPr>
          <w:sz w:val="24"/>
          <w:szCs w:val="24"/>
        </w:rPr>
        <w:t xml:space="preserve"> </w:t>
      </w:r>
      <w:r w:rsidRPr="00F72951">
        <w:rPr>
          <w:sz w:val="24"/>
          <w:szCs w:val="24"/>
        </w:rPr>
        <w:t>promotorami</w:t>
      </w:r>
      <w:r w:rsidR="00FC5786">
        <w:rPr>
          <w:sz w:val="24"/>
          <w:szCs w:val="24"/>
        </w:rPr>
        <w:t>.</w:t>
      </w:r>
    </w:p>
    <w:p w14:paraId="0323CE76" w14:textId="77777777" w:rsidR="002378DB" w:rsidRPr="00F72951" w:rsidRDefault="00FC5786" w:rsidP="00FC5786">
      <w:pPr>
        <w:spacing w:after="0" w:line="240" w:lineRule="auto"/>
        <w:ind w:left="5239" w:right="-567" w:firstLine="1133"/>
        <w:contextualSpacing/>
        <w:rPr>
          <w:sz w:val="24"/>
          <w:szCs w:val="24"/>
        </w:rPr>
      </w:pPr>
      <w:r>
        <w:rPr>
          <w:sz w:val="16"/>
          <w:szCs w:val="16"/>
        </w:rPr>
        <w:t xml:space="preserve">      (niepotrzebne skreślić)</w:t>
      </w:r>
    </w:p>
    <w:p w14:paraId="0FB43DD1" w14:textId="77777777" w:rsidR="002378DB" w:rsidRDefault="002378DB" w:rsidP="002378DB">
      <w:pPr>
        <w:rPr>
          <w:sz w:val="24"/>
          <w:szCs w:val="24"/>
        </w:rPr>
      </w:pPr>
    </w:p>
    <w:p w14:paraId="10B43035" w14:textId="77777777" w:rsidR="00C13A44" w:rsidRDefault="00C13A44" w:rsidP="00C13A44">
      <w:pPr>
        <w:spacing w:after="0" w:line="240" w:lineRule="auto"/>
        <w:ind w:right="-567"/>
        <w:contextualSpacing/>
        <w:rPr>
          <w:sz w:val="24"/>
          <w:szCs w:val="24"/>
        </w:rPr>
      </w:pPr>
    </w:p>
    <w:p w14:paraId="6BAA0AFD" w14:textId="77777777" w:rsidR="00C13A44" w:rsidRDefault="00A06026" w:rsidP="00C13A44">
      <w:pPr>
        <w:spacing w:after="0" w:line="240" w:lineRule="auto"/>
        <w:ind w:left="-426" w:right="-567"/>
        <w:contextualSpacing/>
      </w:pPr>
      <w:r w:rsidRPr="00F72951">
        <w:rPr>
          <w:sz w:val="24"/>
          <w:szCs w:val="24"/>
        </w:rPr>
        <w:t>……</w:t>
      </w:r>
      <w:r>
        <w:rPr>
          <w:sz w:val="24"/>
          <w:szCs w:val="24"/>
        </w:rPr>
        <w:t>....................</w:t>
      </w:r>
      <w:r w:rsidR="00C13A44">
        <w:rPr>
          <w:sz w:val="24"/>
          <w:szCs w:val="24"/>
        </w:rPr>
        <w:t>…………………………………………</w:t>
      </w:r>
      <w:r w:rsidR="00C13A44">
        <w:rPr>
          <w:sz w:val="24"/>
          <w:szCs w:val="24"/>
        </w:rPr>
        <w:tab/>
        <w:t xml:space="preserve"> </w:t>
      </w:r>
      <w:r w:rsidR="00C13A44">
        <w:rPr>
          <w:sz w:val="24"/>
          <w:szCs w:val="24"/>
        </w:rPr>
        <w:tab/>
        <w:t xml:space="preserve">        </w:t>
      </w:r>
      <w:r w:rsidR="00C13A44" w:rsidRPr="00F72951">
        <w:rPr>
          <w:sz w:val="24"/>
          <w:szCs w:val="24"/>
        </w:rPr>
        <w:t>……</w:t>
      </w:r>
      <w:r w:rsidR="00C13A44">
        <w:rPr>
          <w:sz w:val="24"/>
          <w:szCs w:val="24"/>
        </w:rPr>
        <w:t>....................…………………………………………</w:t>
      </w:r>
    </w:p>
    <w:p w14:paraId="75746C6A" w14:textId="77777777" w:rsidR="002378DB" w:rsidRPr="00C13A44" w:rsidRDefault="002378DB" w:rsidP="00C13A44">
      <w:pPr>
        <w:spacing w:after="0" w:line="240" w:lineRule="auto"/>
        <w:ind w:left="-426" w:right="-567" w:firstLine="426"/>
        <w:contextualSpacing/>
      </w:pPr>
      <w:r w:rsidRPr="001B6B07">
        <w:rPr>
          <w:i/>
          <w:sz w:val="20"/>
          <w:szCs w:val="20"/>
        </w:rPr>
        <w:t>(data i czytelny podpis promotora)</w:t>
      </w:r>
      <w:r w:rsidR="00C13A44">
        <w:rPr>
          <w:i/>
          <w:sz w:val="20"/>
          <w:szCs w:val="20"/>
        </w:rPr>
        <w:tab/>
      </w:r>
      <w:r w:rsidR="00C13A44">
        <w:rPr>
          <w:i/>
          <w:sz w:val="20"/>
          <w:szCs w:val="20"/>
        </w:rPr>
        <w:tab/>
      </w:r>
      <w:r w:rsidR="00C13A44">
        <w:rPr>
          <w:i/>
          <w:sz w:val="20"/>
          <w:szCs w:val="20"/>
        </w:rPr>
        <w:tab/>
      </w:r>
      <w:r w:rsidR="00C13A44">
        <w:rPr>
          <w:i/>
          <w:sz w:val="20"/>
          <w:szCs w:val="20"/>
        </w:rPr>
        <w:tab/>
      </w:r>
      <w:r w:rsidR="00C13A44">
        <w:rPr>
          <w:i/>
          <w:sz w:val="20"/>
          <w:szCs w:val="20"/>
        </w:rPr>
        <w:tab/>
        <w:t xml:space="preserve">       </w:t>
      </w:r>
      <w:r w:rsidR="00C13A44" w:rsidRPr="001B6B07">
        <w:rPr>
          <w:i/>
          <w:sz w:val="20"/>
          <w:szCs w:val="20"/>
        </w:rPr>
        <w:t>(data i czytelny podpis promotora)</w:t>
      </w:r>
    </w:p>
    <w:p w14:paraId="0E701CEA" w14:textId="77777777" w:rsidR="00FC5786" w:rsidRPr="001D4A84" w:rsidRDefault="00FC5786" w:rsidP="00FC5786">
      <w:pPr>
        <w:rPr>
          <w:sz w:val="20"/>
          <w:szCs w:val="20"/>
        </w:rPr>
      </w:pPr>
    </w:p>
    <w:p w14:paraId="7E1200F7" w14:textId="77777777" w:rsidR="00FE7E2A" w:rsidRDefault="00FE7E2A" w:rsidP="00FC5786">
      <w:pPr>
        <w:spacing w:after="0" w:line="240" w:lineRule="auto"/>
        <w:ind w:left="-425"/>
        <w:contextualSpacing/>
      </w:pPr>
    </w:p>
    <w:p w14:paraId="13BBFA45" w14:textId="77777777" w:rsidR="00FE7E2A" w:rsidRDefault="00FE7E2A" w:rsidP="00FC5786">
      <w:pPr>
        <w:spacing w:after="0" w:line="240" w:lineRule="auto"/>
        <w:ind w:left="-425"/>
        <w:contextualSpacing/>
      </w:pPr>
    </w:p>
    <w:p w14:paraId="2D7CEA55" w14:textId="77777777" w:rsidR="00FE7E2A" w:rsidRDefault="00FE7E2A" w:rsidP="00FC5786">
      <w:pPr>
        <w:spacing w:after="0" w:line="240" w:lineRule="auto"/>
        <w:ind w:left="-425"/>
        <w:contextualSpacing/>
      </w:pPr>
    </w:p>
    <w:p w14:paraId="2C367A60" w14:textId="77777777" w:rsidR="00FC5786" w:rsidRDefault="008E62D9" w:rsidP="00FC5786">
      <w:pPr>
        <w:spacing w:after="0" w:line="240" w:lineRule="auto"/>
        <w:ind w:left="-425"/>
        <w:contextualSpacing/>
      </w:pPr>
      <w:r>
        <w:t>W przypadku wyznaczenia promotora pomocniczego - o</w:t>
      </w:r>
      <w:r w:rsidR="00FC5786" w:rsidRPr="00A06026">
        <w:t xml:space="preserve">pinia </w:t>
      </w:r>
      <w:r>
        <w:t>dotycząca IPB</w:t>
      </w:r>
      <w:r w:rsidR="00FC5786">
        <w:rPr>
          <w:sz w:val="16"/>
          <w:szCs w:val="16"/>
        </w:rPr>
        <w:t xml:space="preserve"> </w:t>
      </w:r>
      <w:r w:rsidR="00FC5786" w:rsidRPr="00A06026">
        <w:t>:</w:t>
      </w:r>
      <w:r w:rsidR="00FC5786">
        <w:t xml:space="preserve">  </w:t>
      </w:r>
      <w:r w:rsidR="00FC5786">
        <w:rPr>
          <w:rFonts w:ascii="Cambria" w:hAnsi="Cambria"/>
        </w:rPr>
        <w:t xml:space="preserve"> </w:t>
      </w:r>
      <w:r w:rsidR="00FC5786">
        <w:t>pozytywna / negatywna</w:t>
      </w:r>
    </w:p>
    <w:p w14:paraId="410170E5" w14:textId="77777777" w:rsidR="00FC5786" w:rsidRPr="00A06026" w:rsidRDefault="00FC5786" w:rsidP="00FC5786">
      <w:pPr>
        <w:spacing w:after="0" w:line="240" w:lineRule="auto"/>
        <w:ind w:left="5947" w:firstLine="425"/>
        <w:contextualSpacing/>
      </w:pPr>
      <w:r>
        <w:rPr>
          <w:sz w:val="16"/>
          <w:szCs w:val="16"/>
        </w:rPr>
        <w:t xml:space="preserve">      </w:t>
      </w:r>
      <w:r w:rsidR="008E62D9">
        <w:rPr>
          <w:sz w:val="16"/>
          <w:szCs w:val="16"/>
        </w:rPr>
        <w:t xml:space="preserve">    </w:t>
      </w:r>
      <w:r>
        <w:rPr>
          <w:sz w:val="16"/>
          <w:szCs w:val="16"/>
        </w:rPr>
        <w:t xml:space="preserve">  (niepotrzebne skreślić)</w:t>
      </w:r>
    </w:p>
    <w:p w14:paraId="6F54C79F" w14:textId="77777777" w:rsidR="00FC5786" w:rsidRDefault="00FC5786" w:rsidP="00FC5786">
      <w:pPr>
        <w:rPr>
          <w:sz w:val="24"/>
          <w:szCs w:val="24"/>
        </w:rPr>
      </w:pPr>
    </w:p>
    <w:p w14:paraId="227B1513" w14:textId="77777777" w:rsidR="008E62D9" w:rsidRPr="001D4A84" w:rsidRDefault="008E62D9" w:rsidP="00FC5786">
      <w:pPr>
        <w:rPr>
          <w:sz w:val="20"/>
          <w:szCs w:val="20"/>
        </w:rPr>
      </w:pPr>
    </w:p>
    <w:p w14:paraId="66E44C8C" w14:textId="77777777" w:rsidR="00FC5786" w:rsidRPr="00F72951" w:rsidRDefault="00FC5786" w:rsidP="00FC5786">
      <w:pPr>
        <w:spacing w:after="0" w:line="240" w:lineRule="auto"/>
        <w:ind w:right="-567"/>
        <w:contextualSpacing/>
        <w:jc w:val="right"/>
        <w:rPr>
          <w:sz w:val="24"/>
          <w:szCs w:val="24"/>
        </w:rPr>
      </w:pPr>
      <w:r w:rsidRPr="00F72951">
        <w:rPr>
          <w:sz w:val="24"/>
          <w:szCs w:val="24"/>
        </w:rPr>
        <w:t>……</w:t>
      </w:r>
      <w:r>
        <w:rPr>
          <w:sz w:val="24"/>
          <w:szCs w:val="24"/>
        </w:rPr>
        <w:t>....................</w:t>
      </w:r>
      <w:r w:rsidRPr="00F72951">
        <w:rPr>
          <w:sz w:val="24"/>
          <w:szCs w:val="24"/>
        </w:rPr>
        <w:t>……………………………………………………</w:t>
      </w:r>
    </w:p>
    <w:p w14:paraId="5F597E1C" w14:textId="77777777" w:rsidR="00FC5786" w:rsidRPr="001B6B07" w:rsidRDefault="00FC5786" w:rsidP="00FC5786">
      <w:pPr>
        <w:spacing w:after="0" w:line="240" w:lineRule="auto"/>
        <w:ind w:left="4248" w:right="-567" w:firstLine="708"/>
        <w:contextualSpacing/>
        <w:jc w:val="center"/>
        <w:rPr>
          <w:i/>
          <w:sz w:val="20"/>
          <w:szCs w:val="20"/>
        </w:rPr>
      </w:pPr>
      <w:r w:rsidRPr="001B6B07">
        <w:rPr>
          <w:i/>
          <w:sz w:val="20"/>
          <w:szCs w:val="20"/>
        </w:rPr>
        <w:t>(data i czytelny podpis promotora pomocniczego)</w:t>
      </w:r>
    </w:p>
    <w:p w14:paraId="0747DD8E" w14:textId="77777777" w:rsidR="00C13A44" w:rsidRDefault="00C13A44" w:rsidP="0026525F"/>
    <w:p w14:paraId="6B0B3AD8" w14:textId="77777777" w:rsidR="00FE7E2A" w:rsidRPr="003C62D4" w:rsidRDefault="00FE7E2A" w:rsidP="00FE7E2A">
      <w:pPr>
        <w:spacing w:after="0" w:line="240" w:lineRule="auto"/>
        <w:ind w:left="-426"/>
        <w:contextualSpacing/>
      </w:pPr>
      <w:r w:rsidRPr="003C62D4">
        <w:t>Wykaz załączników:</w:t>
      </w:r>
    </w:p>
    <w:p w14:paraId="28DD5B65" w14:textId="77777777" w:rsidR="00FE7E2A" w:rsidRPr="003C62D4" w:rsidRDefault="00FE7E2A" w:rsidP="00FE7E2A">
      <w:pPr>
        <w:pStyle w:val="Akapitzlist"/>
        <w:numPr>
          <w:ilvl w:val="0"/>
          <w:numId w:val="1"/>
        </w:numPr>
        <w:spacing w:after="0" w:line="240" w:lineRule="auto"/>
      </w:pPr>
      <w:r w:rsidRPr="003C62D4">
        <w:t>.......................................................</w:t>
      </w:r>
    </w:p>
    <w:p w14:paraId="4F07ECF6" w14:textId="77777777" w:rsidR="00FE7E2A" w:rsidRPr="003C62D4" w:rsidRDefault="00FE7E2A" w:rsidP="00FE7E2A">
      <w:pPr>
        <w:pStyle w:val="Akapitzlist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3C62D4">
        <w:t>.......................................................</w:t>
      </w:r>
    </w:p>
    <w:p w14:paraId="7E1A66D7" w14:textId="77777777" w:rsidR="00FE7E2A" w:rsidRDefault="00FE7E2A" w:rsidP="00505846">
      <w:pPr>
        <w:ind w:left="-426"/>
      </w:pPr>
    </w:p>
    <w:p w14:paraId="55E83F43" w14:textId="77777777" w:rsidR="00FE7E2A" w:rsidRDefault="00FE7E2A" w:rsidP="00505846">
      <w:pPr>
        <w:ind w:left="-426"/>
      </w:pPr>
    </w:p>
    <w:p w14:paraId="49CFE29A" w14:textId="77777777" w:rsidR="00FE7E2A" w:rsidRDefault="00FE7E2A" w:rsidP="00505846">
      <w:pPr>
        <w:ind w:left="-426"/>
      </w:pPr>
    </w:p>
    <w:p w14:paraId="4735120D" w14:textId="77777777" w:rsidR="00FE7E2A" w:rsidRDefault="00FE7E2A" w:rsidP="00505846">
      <w:pPr>
        <w:ind w:left="-426"/>
      </w:pPr>
    </w:p>
    <w:p w14:paraId="5A0249F9" w14:textId="77777777" w:rsidR="00505846" w:rsidRDefault="00505846" w:rsidP="00505846">
      <w:pPr>
        <w:ind w:left="-426"/>
      </w:pPr>
      <w:r>
        <w:t>Uwagi Dyrektora Szkoły Doktorskiej UMP:</w:t>
      </w:r>
    </w:p>
    <w:p w14:paraId="24DCB9B7" w14:textId="77777777" w:rsidR="00FE7E2A" w:rsidRDefault="00FE7E2A" w:rsidP="00505846">
      <w:pPr>
        <w:ind w:left="-426"/>
      </w:pPr>
    </w:p>
    <w:p w14:paraId="42CD564E" w14:textId="77777777" w:rsidR="00505846" w:rsidRDefault="00505846" w:rsidP="001B6B07">
      <w:pPr>
        <w:spacing w:after="0" w:line="360" w:lineRule="auto"/>
        <w:ind w:left="-425" w:right="-567"/>
        <w:contextualSpacing/>
      </w:pPr>
      <w:r>
        <w:t>.....................................................................................................................................................................................</w:t>
      </w:r>
    </w:p>
    <w:p w14:paraId="5A74CA59" w14:textId="77777777" w:rsidR="00FE7E2A" w:rsidRDefault="00FE7E2A" w:rsidP="001B6B07">
      <w:pPr>
        <w:spacing w:after="0" w:line="360" w:lineRule="auto"/>
        <w:ind w:left="-425" w:right="-567"/>
        <w:contextualSpacing/>
      </w:pPr>
    </w:p>
    <w:p w14:paraId="4D839445" w14:textId="77777777" w:rsidR="00505846" w:rsidRPr="00A06026" w:rsidRDefault="00505846" w:rsidP="001B6B07">
      <w:pPr>
        <w:spacing w:after="0" w:line="360" w:lineRule="auto"/>
        <w:ind w:left="-425" w:right="-567"/>
        <w:contextualSpacing/>
      </w:pPr>
      <w:r>
        <w:t>.....................................................................................................................................................................................</w:t>
      </w:r>
    </w:p>
    <w:p w14:paraId="4BDBF009" w14:textId="77777777" w:rsidR="00A06026" w:rsidRPr="00A06026" w:rsidRDefault="00A06026" w:rsidP="0026525F"/>
    <w:p w14:paraId="4F94625C" w14:textId="77777777" w:rsidR="00FE7E2A" w:rsidRDefault="00FE7E2A" w:rsidP="001B6B07">
      <w:pPr>
        <w:ind w:left="1380"/>
        <w:rPr>
          <w:b/>
        </w:rPr>
      </w:pPr>
    </w:p>
    <w:p w14:paraId="0A8E3C24" w14:textId="77777777" w:rsidR="00505846" w:rsidRPr="00A06026" w:rsidRDefault="00A06026" w:rsidP="001B6B07">
      <w:pPr>
        <w:ind w:left="1380"/>
      </w:pPr>
      <w:r w:rsidRPr="00A06026">
        <w:rPr>
          <w:b/>
        </w:rPr>
        <w:t>ZATWIERDZAM</w:t>
      </w:r>
    </w:p>
    <w:p w14:paraId="0DA5E6F4" w14:textId="77777777" w:rsidR="00A06026" w:rsidRDefault="00A06026" w:rsidP="00A06026">
      <w:pPr>
        <w:ind w:left="1380"/>
        <w:jc w:val="right"/>
      </w:pPr>
    </w:p>
    <w:p w14:paraId="3099E91F" w14:textId="77777777" w:rsidR="00FE7E2A" w:rsidRPr="00A06026" w:rsidRDefault="00FE7E2A" w:rsidP="00A06026">
      <w:pPr>
        <w:ind w:left="1380"/>
        <w:jc w:val="right"/>
      </w:pPr>
    </w:p>
    <w:p w14:paraId="1B9112DF" w14:textId="77777777" w:rsidR="00A06026" w:rsidRPr="00A06026" w:rsidRDefault="00A06026" w:rsidP="00A06026">
      <w:pPr>
        <w:spacing w:after="0" w:line="240" w:lineRule="auto"/>
        <w:contextualSpacing/>
      </w:pPr>
      <w:r w:rsidRPr="00F72951">
        <w:rPr>
          <w:sz w:val="24"/>
          <w:szCs w:val="24"/>
        </w:rPr>
        <w:t>……</w:t>
      </w:r>
      <w:r>
        <w:rPr>
          <w:sz w:val="24"/>
          <w:szCs w:val="24"/>
        </w:rPr>
        <w:t>....................</w:t>
      </w:r>
      <w:r w:rsidRPr="00F72951">
        <w:rPr>
          <w:sz w:val="24"/>
          <w:szCs w:val="24"/>
        </w:rPr>
        <w:t>……………………………………………………</w:t>
      </w:r>
    </w:p>
    <w:p w14:paraId="278DA8DD" w14:textId="77777777" w:rsidR="008E62D9" w:rsidRDefault="00A06026" w:rsidP="003C62D4">
      <w:pPr>
        <w:spacing w:after="0" w:line="240" w:lineRule="auto"/>
        <w:contextualSpacing/>
        <w:rPr>
          <w:sz w:val="20"/>
          <w:szCs w:val="20"/>
        </w:rPr>
      </w:pPr>
      <w:r w:rsidRPr="00A06026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   </w:t>
      </w:r>
      <w:r w:rsidRPr="00A06026">
        <w:rPr>
          <w:i/>
          <w:sz w:val="20"/>
          <w:szCs w:val="20"/>
        </w:rPr>
        <w:t xml:space="preserve">(pieczęć imienna i podpis </w:t>
      </w:r>
      <w:r w:rsidR="00660CA7">
        <w:rPr>
          <w:i/>
          <w:sz w:val="20"/>
          <w:szCs w:val="20"/>
        </w:rPr>
        <w:t>D</w:t>
      </w:r>
      <w:r w:rsidRPr="00A06026">
        <w:rPr>
          <w:i/>
          <w:sz w:val="20"/>
          <w:szCs w:val="20"/>
        </w:rPr>
        <w:t>yrektora Szkoły Doktorskiej)</w:t>
      </w:r>
    </w:p>
    <w:p w14:paraId="0093F471" w14:textId="77777777" w:rsidR="003C62D4" w:rsidRDefault="003C62D4" w:rsidP="003C62D4">
      <w:pPr>
        <w:spacing w:after="0" w:line="240" w:lineRule="auto"/>
        <w:contextualSpacing/>
        <w:rPr>
          <w:sz w:val="20"/>
          <w:szCs w:val="20"/>
        </w:rPr>
      </w:pPr>
    </w:p>
    <w:p w14:paraId="0523F740" w14:textId="0212BD65" w:rsidR="003C2BE0" w:rsidRDefault="000F1549" w:rsidP="009569F2">
      <w:r>
        <w:br w:type="page"/>
      </w:r>
    </w:p>
    <w:p w14:paraId="643CA02E" w14:textId="020FFA7B" w:rsidR="00DE54D4" w:rsidRPr="00DE54D4" w:rsidRDefault="00DE54D4" w:rsidP="00DE54D4">
      <w:pPr>
        <w:spacing w:after="0" w:line="240" w:lineRule="auto"/>
        <w:ind w:left="-426"/>
        <w:contextualSpacing/>
        <w:jc w:val="right"/>
        <w:rPr>
          <w:color w:val="FF0000"/>
          <w:sz w:val="16"/>
          <w:szCs w:val="16"/>
        </w:rPr>
      </w:pPr>
      <w:r w:rsidRPr="00DE54D4">
        <w:rPr>
          <w:color w:val="FF0000"/>
          <w:sz w:val="16"/>
          <w:szCs w:val="16"/>
        </w:rPr>
        <w:lastRenderedPageBreak/>
        <w:t>załącznik 1.1.</w:t>
      </w:r>
    </w:p>
    <w:p w14:paraId="56B98FA1" w14:textId="4D806D60" w:rsidR="003C2BE0" w:rsidRPr="009569F2" w:rsidRDefault="003C2BE0" w:rsidP="009569F2">
      <w:pPr>
        <w:spacing w:after="0" w:line="240" w:lineRule="auto"/>
        <w:ind w:left="-426"/>
        <w:contextualSpacing/>
        <w:jc w:val="center"/>
        <w:rPr>
          <w:b/>
          <w:sz w:val="32"/>
          <w:szCs w:val="32"/>
        </w:rPr>
      </w:pPr>
      <w:r w:rsidRPr="009569F2">
        <w:rPr>
          <w:b/>
          <w:sz w:val="32"/>
          <w:szCs w:val="32"/>
        </w:rPr>
        <w:t>Wniosek</w:t>
      </w:r>
      <w:r w:rsidR="009569F2">
        <w:rPr>
          <w:b/>
          <w:sz w:val="32"/>
          <w:szCs w:val="32"/>
        </w:rPr>
        <w:t xml:space="preserve"> uczestnika Szkoły Doktorskiej</w:t>
      </w:r>
    </w:p>
    <w:p w14:paraId="5459DC5F" w14:textId="21BACFE8" w:rsidR="003C2BE0" w:rsidRPr="009569F2" w:rsidRDefault="003C2BE0" w:rsidP="009569F2">
      <w:pPr>
        <w:spacing w:after="0" w:line="240" w:lineRule="auto"/>
        <w:ind w:left="-426"/>
        <w:contextualSpacing/>
        <w:jc w:val="center"/>
        <w:rPr>
          <w:b/>
          <w:sz w:val="24"/>
          <w:szCs w:val="24"/>
        </w:rPr>
      </w:pPr>
      <w:r w:rsidRPr="009569F2">
        <w:rPr>
          <w:b/>
          <w:sz w:val="24"/>
          <w:szCs w:val="24"/>
        </w:rPr>
        <w:t>o wyrażenie zgody na przygotowanie pracy doktorskiej</w:t>
      </w:r>
    </w:p>
    <w:p w14:paraId="16C6AB82" w14:textId="72B9F0C8" w:rsidR="003C2BE0" w:rsidRPr="009569F2" w:rsidRDefault="003C2BE0" w:rsidP="009569F2">
      <w:pPr>
        <w:spacing w:after="0" w:line="240" w:lineRule="auto"/>
        <w:ind w:left="-426"/>
        <w:contextualSpacing/>
        <w:jc w:val="center"/>
        <w:rPr>
          <w:b/>
          <w:sz w:val="24"/>
          <w:szCs w:val="24"/>
        </w:rPr>
      </w:pPr>
      <w:r w:rsidRPr="009569F2">
        <w:rPr>
          <w:b/>
          <w:sz w:val="24"/>
          <w:szCs w:val="24"/>
        </w:rPr>
        <w:t>w formie</w:t>
      </w:r>
    </w:p>
    <w:p w14:paraId="625722F0" w14:textId="3619FC71" w:rsidR="003C2BE0" w:rsidRDefault="003C2BE0" w:rsidP="003C62D4">
      <w:pPr>
        <w:spacing w:after="0" w:line="240" w:lineRule="auto"/>
        <w:ind w:left="-426"/>
        <w:contextualSpacing/>
      </w:pPr>
    </w:p>
    <w:tbl>
      <w:tblPr>
        <w:tblStyle w:val="Tabela-Siatka"/>
        <w:tblW w:w="1020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4820"/>
        <w:gridCol w:w="5386"/>
      </w:tblGrid>
      <w:tr w:rsidR="003C2BE0" w:rsidRPr="00CD43EB" w14:paraId="3F704BEF" w14:textId="77777777" w:rsidTr="009569F2">
        <w:trPr>
          <w:trHeight w:val="567"/>
        </w:trPr>
        <w:tc>
          <w:tcPr>
            <w:tcW w:w="4820" w:type="dxa"/>
            <w:vAlign w:val="center"/>
          </w:tcPr>
          <w:p w14:paraId="5ED33C90" w14:textId="29D271AD" w:rsidR="003C2BE0" w:rsidRPr="009569F2" w:rsidRDefault="003C2BE0" w:rsidP="0049194C">
            <w:pPr>
              <w:ind w:right="175"/>
              <w:jc w:val="center"/>
              <w:rPr>
                <w:vertAlign w:val="superscript"/>
              </w:rPr>
            </w:pPr>
            <w:r w:rsidRPr="009569F2">
              <w:rPr>
                <w:b/>
              </w:rPr>
              <w:t>monografii naukowej</w:t>
            </w:r>
            <w:r w:rsidR="009569F2">
              <w:t>*</w:t>
            </w:r>
          </w:p>
        </w:tc>
        <w:tc>
          <w:tcPr>
            <w:tcW w:w="5386" w:type="dxa"/>
            <w:vAlign w:val="center"/>
          </w:tcPr>
          <w:p w14:paraId="68C7435E" w14:textId="3AA24B9F" w:rsidR="003C2BE0" w:rsidRPr="009569F2" w:rsidRDefault="003C2BE0" w:rsidP="0049194C">
            <w:pPr>
              <w:ind w:right="175"/>
              <w:jc w:val="center"/>
              <w:rPr>
                <w:sz w:val="14"/>
                <w:szCs w:val="14"/>
                <w:vertAlign w:val="superscript"/>
              </w:rPr>
            </w:pPr>
            <w:r w:rsidRPr="009569F2">
              <w:rPr>
                <w:b/>
              </w:rPr>
              <w:t>pracy technologicznej lub wdrożenia wyników badań</w:t>
            </w:r>
            <w:r w:rsidR="009569F2">
              <w:t>*</w:t>
            </w:r>
          </w:p>
        </w:tc>
      </w:tr>
    </w:tbl>
    <w:p w14:paraId="590377BD" w14:textId="77777777" w:rsidR="009569F2" w:rsidRDefault="009569F2" w:rsidP="009569F2">
      <w:pPr>
        <w:spacing w:after="0" w:line="240" w:lineRule="auto"/>
        <w:ind w:left="-426"/>
        <w:contextualSpacing/>
      </w:pPr>
    </w:p>
    <w:p w14:paraId="27D3475E" w14:textId="4CEB21D6" w:rsidR="0027798C" w:rsidRPr="0027798C" w:rsidRDefault="0027798C" w:rsidP="009569F2">
      <w:pPr>
        <w:spacing w:after="0" w:line="240" w:lineRule="auto"/>
        <w:ind w:left="-426"/>
        <w:contextualSpacing/>
        <w:rPr>
          <w:b/>
        </w:rPr>
      </w:pPr>
      <w:r>
        <w:rPr>
          <w:b/>
        </w:rPr>
        <w:t>W</w:t>
      </w:r>
      <w:r w:rsidRPr="0027798C">
        <w:rPr>
          <w:b/>
        </w:rPr>
        <w:t>nioskujący:</w:t>
      </w:r>
    </w:p>
    <w:tbl>
      <w:tblPr>
        <w:tblStyle w:val="Tabela-Siatka"/>
        <w:tblW w:w="1020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3402"/>
        <w:gridCol w:w="6804"/>
      </w:tblGrid>
      <w:tr w:rsidR="009569F2" w:rsidRPr="009569F2" w14:paraId="5E03F60F" w14:textId="77777777" w:rsidTr="009569F2">
        <w:trPr>
          <w:trHeight w:val="567"/>
        </w:trPr>
        <w:tc>
          <w:tcPr>
            <w:tcW w:w="3402" w:type="dxa"/>
            <w:vAlign w:val="center"/>
          </w:tcPr>
          <w:p w14:paraId="21C20293" w14:textId="267FA114" w:rsidR="009569F2" w:rsidRPr="009569F2" w:rsidRDefault="009569F2" w:rsidP="001B6D6E">
            <w:pPr>
              <w:ind w:right="175"/>
              <w:jc w:val="center"/>
              <w:rPr>
                <w:vertAlign w:val="superscript"/>
              </w:rPr>
            </w:pPr>
            <w:r>
              <w:t>Imię i nazwisko doktoranta</w:t>
            </w:r>
          </w:p>
        </w:tc>
        <w:tc>
          <w:tcPr>
            <w:tcW w:w="6804" w:type="dxa"/>
            <w:vAlign w:val="center"/>
          </w:tcPr>
          <w:p w14:paraId="2AE994F3" w14:textId="519362B2" w:rsidR="009569F2" w:rsidRPr="0027798C" w:rsidRDefault="009569F2" w:rsidP="001B6D6E">
            <w:pPr>
              <w:ind w:right="175"/>
              <w:jc w:val="center"/>
              <w:rPr>
                <w:vertAlign w:val="superscript"/>
              </w:rPr>
            </w:pPr>
          </w:p>
        </w:tc>
      </w:tr>
      <w:tr w:rsidR="009569F2" w:rsidRPr="009569F2" w14:paraId="6DA147FB" w14:textId="77777777" w:rsidTr="009569F2">
        <w:trPr>
          <w:trHeight w:val="567"/>
        </w:trPr>
        <w:tc>
          <w:tcPr>
            <w:tcW w:w="3402" w:type="dxa"/>
            <w:vAlign w:val="center"/>
          </w:tcPr>
          <w:p w14:paraId="54449680" w14:textId="70D1DF42" w:rsidR="009569F2" w:rsidRDefault="0027798C" w:rsidP="001B6D6E">
            <w:pPr>
              <w:ind w:right="175"/>
              <w:jc w:val="center"/>
            </w:pPr>
            <w:r>
              <w:t>nazwa jednostki</w:t>
            </w:r>
          </w:p>
        </w:tc>
        <w:tc>
          <w:tcPr>
            <w:tcW w:w="6804" w:type="dxa"/>
            <w:vAlign w:val="center"/>
          </w:tcPr>
          <w:p w14:paraId="664E8716" w14:textId="77777777" w:rsidR="009569F2" w:rsidRPr="0027798C" w:rsidRDefault="009569F2" w:rsidP="001B6D6E">
            <w:pPr>
              <w:ind w:right="175"/>
              <w:jc w:val="center"/>
              <w:rPr>
                <w:vertAlign w:val="superscript"/>
              </w:rPr>
            </w:pPr>
          </w:p>
        </w:tc>
      </w:tr>
      <w:tr w:rsidR="009569F2" w:rsidRPr="009569F2" w14:paraId="67F3A87D" w14:textId="77777777" w:rsidTr="009569F2">
        <w:trPr>
          <w:trHeight w:val="567"/>
        </w:trPr>
        <w:tc>
          <w:tcPr>
            <w:tcW w:w="3402" w:type="dxa"/>
            <w:vAlign w:val="center"/>
          </w:tcPr>
          <w:p w14:paraId="1F28464A" w14:textId="1E64FFB8" w:rsidR="009569F2" w:rsidRDefault="0027798C" w:rsidP="001B6D6E">
            <w:pPr>
              <w:ind w:right="175"/>
              <w:jc w:val="center"/>
            </w:pPr>
            <w:r w:rsidRPr="0027798C">
              <w:t>imię i nazwisko promotora</w:t>
            </w:r>
          </w:p>
        </w:tc>
        <w:tc>
          <w:tcPr>
            <w:tcW w:w="6804" w:type="dxa"/>
            <w:vAlign w:val="center"/>
          </w:tcPr>
          <w:p w14:paraId="671D3E80" w14:textId="77777777" w:rsidR="009569F2" w:rsidRPr="0027798C" w:rsidRDefault="009569F2" w:rsidP="001B6D6E">
            <w:pPr>
              <w:ind w:right="175"/>
              <w:jc w:val="center"/>
              <w:rPr>
                <w:vertAlign w:val="superscript"/>
              </w:rPr>
            </w:pPr>
          </w:p>
        </w:tc>
      </w:tr>
      <w:tr w:rsidR="009569F2" w:rsidRPr="009569F2" w14:paraId="72A5E810" w14:textId="77777777" w:rsidTr="009569F2">
        <w:trPr>
          <w:trHeight w:val="567"/>
        </w:trPr>
        <w:tc>
          <w:tcPr>
            <w:tcW w:w="3402" w:type="dxa"/>
            <w:vAlign w:val="center"/>
          </w:tcPr>
          <w:p w14:paraId="7A569C62" w14:textId="52F0D50A" w:rsidR="009569F2" w:rsidRDefault="009569F2" w:rsidP="001B6D6E">
            <w:pPr>
              <w:ind w:right="175"/>
              <w:jc w:val="center"/>
            </w:pPr>
            <w:r>
              <w:t>wybrana dyscyplina naukowa</w:t>
            </w:r>
          </w:p>
        </w:tc>
        <w:tc>
          <w:tcPr>
            <w:tcW w:w="6804" w:type="dxa"/>
            <w:vAlign w:val="center"/>
          </w:tcPr>
          <w:p w14:paraId="67BA56EE" w14:textId="77777777" w:rsidR="009569F2" w:rsidRPr="0027798C" w:rsidRDefault="009569F2" w:rsidP="001B6D6E">
            <w:pPr>
              <w:ind w:right="175"/>
              <w:jc w:val="center"/>
              <w:rPr>
                <w:vertAlign w:val="superscript"/>
              </w:rPr>
            </w:pPr>
          </w:p>
        </w:tc>
      </w:tr>
      <w:tr w:rsidR="009569F2" w:rsidRPr="009569F2" w14:paraId="310DD944" w14:textId="77777777" w:rsidTr="009569F2">
        <w:trPr>
          <w:trHeight w:val="567"/>
        </w:trPr>
        <w:tc>
          <w:tcPr>
            <w:tcW w:w="3402" w:type="dxa"/>
            <w:vAlign w:val="center"/>
          </w:tcPr>
          <w:p w14:paraId="37FE8E5A" w14:textId="662E8068" w:rsidR="009569F2" w:rsidRDefault="009569F2" w:rsidP="001B6D6E">
            <w:pPr>
              <w:ind w:right="175"/>
              <w:jc w:val="center"/>
            </w:pPr>
            <w:r>
              <w:t>tytuł rozprawy doktorskiej</w:t>
            </w:r>
          </w:p>
        </w:tc>
        <w:tc>
          <w:tcPr>
            <w:tcW w:w="6804" w:type="dxa"/>
            <w:vAlign w:val="center"/>
          </w:tcPr>
          <w:p w14:paraId="3BA7D7C8" w14:textId="77777777" w:rsidR="009569F2" w:rsidRPr="0027798C" w:rsidRDefault="009569F2" w:rsidP="001B6D6E">
            <w:pPr>
              <w:ind w:right="175"/>
              <w:jc w:val="center"/>
              <w:rPr>
                <w:vertAlign w:val="superscript"/>
              </w:rPr>
            </w:pPr>
          </w:p>
        </w:tc>
      </w:tr>
    </w:tbl>
    <w:p w14:paraId="03029285" w14:textId="77777777" w:rsidR="009569F2" w:rsidRDefault="009569F2" w:rsidP="009569F2">
      <w:pPr>
        <w:spacing w:after="0" w:line="240" w:lineRule="auto"/>
        <w:ind w:left="-426"/>
        <w:contextualSpacing/>
      </w:pPr>
    </w:p>
    <w:p w14:paraId="659EB309" w14:textId="1F4D1B2B" w:rsidR="003C2BE0" w:rsidRPr="009569F2" w:rsidRDefault="003C2BE0" w:rsidP="009569F2">
      <w:pPr>
        <w:spacing w:after="0" w:line="240" w:lineRule="auto"/>
        <w:ind w:left="-426"/>
        <w:contextualSpacing/>
        <w:rPr>
          <w:b/>
        </w:rPr>
      </w:pPr>
      <w:r w:rsidRPr="009569F2">
        <w:rPr>
          <w:b/>
        </w:rPr>
        <w:t>Uzasadnienie:</w:t>
      </w:r>
    </w:p>
    <w:p w14:paraId="6C17FF8F" w14:textId="04C0762C" w:rsidR="003C2BE0" w:rsidRDefault="003C2BE0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</w:pPr>
    </w:p>
    <w:p w14:paraId="66821EF8" w14:textId="15468600" w:rsidR="003C2BE0" w:rsidRDefault="003C2BE0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</w:pPr>
    </w:p>
    <w:p w14:paraId="4D8F606D" w14:textId="49CCC885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</w:pPr>
    </w:p>
    <w:p w14:paraId="50357267" w14:textId="144B35A7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</w:pPr>
    </w:p>
    <w:p w14:paraId="24560184" w14:textId="477ED94E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</w:pPr>
    </w:p>
    <w:p w14:paraId="68636BFC" w14:textId="7524CEAA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</w:pPr>
    </w:p>
    <w:p w14:paraId="20193E21" w14:textId="32464762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</w:pPr>
    </w:p>
    <w:p w14:paraId="4D2D556A" w14:textId="77777777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</w:pPr>
    </w:p>
    <w:p w14:paraId="55E9BF12" w14:textId="0139535C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</w:pPr>
    </w:p>
    <w:p w14:paraId="0F3F94EA" w14:textId="77777777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</w:pPr>
    </w:p>
    <w:p w14:paraId="627CA4F8" w14:textId="3DCBF5E4" w:rsidR="003C2BE0" w:rsidRDefault="003C2BE0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7" w:color="auto"/>
        </w:pBdr>
        <w:spacing w:after="0" w:line="360" w:lineRule="auto"/>
        <w:ind w:left="-425"/>
        <w:contextualSpacing/>
      </w:pPr>
    </w:p>
    <w:p w14:paraId="45C1DCE8" w14:textId="77777777" w:rsidR="003C2BE0" w:rsidRDefault="003C2BE0" w:rsidP="003C2BE0">
      <w:pPr>
        <w:spacing w:after="0" w:line="240" w:lineRule="auto"/>
        <w:ind w:right="-567"/>
        <w:contextualSpacing/>
        <w:jc w:val="right"/>
        <w:rPr>
          <w:sz w:val="24"/>
          <w:szCs w:val="24"/>
        </w:rPr>
      </w:pPr>
    </w:p>
    <w:p w14:paraId="545D0A15" w14:textId="4BAB702F" w:rsidR="003C2BE0" w:rsidRDefault="003C2BE0" w:rsidP="003C2BE0">
      <w:pPr>
        <w:spacing w:after="0" w:line="240" w:lineRule="auto"/>
        <w:ind w:right="-567"/>
        <w:contextualSpacing/>
        <w:jc w:val="right"/>
        <w:rPr>
          <w:sz w:val="24"/>
          <w:szCs w:val="24"/>
        </w:rPr>
      </w:pPr>
    </w:p>
    <w:p w14:paraId="4AAE9D3F" w14:textId="77777777" w:rsidR="0027798C" w:rsidRDefault="0027798C" w:rsidP="003C2BE0">
      <w:pPr>
        <w:spacing w:after="0" w:line="240" w:lineRule="auto"/>
        <w:ind w:right="-567"/>
        <w:contextualSpacing/>
        <w:jc w:val="right"/>
        <w:rPr>
          <w:sz w:val="24"/>
          <w:szCs w:val="24"/>
        </w:rPr>
      </w:pPr>
    </w:p>
    <w:p w14:paraId="5DF310FF" w14:textId="7FFE284D" w:rsidR="003C2BE0" w:rsidRPr="00F72951" w:rsidRDefault="003C2BE0" w:rsidP="003C2BE0">
      <w:pPr>
        <w:spacing w:after="0" w:line="240" w:lineRule="auto"/>
        <w:ind w:right="-567"/>
        <w:contextualSpacing/>
        <w:jc w:val="right"/>
        <w:rPr>
          <w:sz w:val="24"/>
          <w:szCs w:val="24"/>
        </w:rPr>
      </w:pPr>
      <w:r w:rsidRPr="00F72951">
        <w:rPr>
          <w:sz w:val="24"/>
          <w:szCs w:val="24"/>
        </w:rPr>
        <w:t>……</w:t>
      </w:r>
      <w:r>
        <w:rPr>
          <w:sz w:val="24"/>
          <w:szCs w:val="24"/>
        </w:rPr>
        <w:t>....................</w:t>
      </w:r>
      <w:r w:rsidRPr="00F72951">
        <w:rPr>
          <w:sz w:val="24"/>
          <w:szCs w:val="24"/>
        </w:rPr>
        <w:t>……………………………………………………</w:t>
      </w:r>
    </w:p>
    <w:p w14:paraId="50DFE45F" w14:textId="77777777" w:rsidR="003C2BE0" w:rsidRPr="001B6B07" w:rsidRDefault="003C2BE0" w:rsidP="003C2BE0">
      <w:pPr>
        <w:spacing w:after="0" w:line="240" w:lineRule="auto"/>
        <w:ind w:left="4956" w:firstLine="708"/>
        <w:contextualSpacing/>
        <w:jc w:val="center"/>
        <w:rPr>
          <w:i/>
          <w:sz w:val="20"/>
          <w:szCs w:val="20"/>
        </w:rPr>
      </w:pPr>
      <w:r w:rsidRPr="001B6B07">
        <w:rPr>
          <w:i/>
          <w:sz w:val="20"/>
          <w:szCs w:val="20"/>
        </w:rPr>
        <w:t>(data i czytelny podpis doktoranta)</w:t>
      </w:r>
    </w:p>
    <w:p w14:paraId="38E34832" w14:textId="405B1552" w:rsidR="00404EAD" w:rsidRDefault="00404EAD" w:rsidP="003C2BE0">
      <w:pPr>
        <w:spacing w:after="0" w:line="240" w:lineRule="auto"/>
        <w:ind w:right="-567"/>
        <w:contextualSpacing/>
        <w:rPr>
          <w:sz w:val="24"/>
          <w:szCs w:val="24"/>
        </w:rPr>
      </w:pPr>
    </w:p>
    <w:p w14:paraId="014DC84E" w14:textId="27966217" w:rsidR="00404EAD" w:rsidRDefault="00404EAD" w:rsidP="003C2BE0">
      <w:pPr>
        <w:spacing w:after="0" w:line="240" w:lineRule="auto"/>
        <w:ind w:right="-567"/>
        <w:contextualSpacing/>
        <w:rPr>
          <w:sz w:val="24"/>
          <w:szCs w:val="24"/>
        </w:rPr>
      </w:pPr>
    </w:p>
    <w:p w14:paraId="4F3DCBAB" w14:textId="77777777" w:rsidR="00404EAD" w:rsidRDefault="00404EAD" w:rsidP="003C2BE0">
      <w:pPr>
        <w:spacing w:after="0" w:line="240" w:lineRule="auto"/>
        <w:ind w:right="-567"/>
        <w:contextualSpacing/>
        <w:rPr>
          <w:sz w:val="24"/>
          <w:szCs w:val="24"/>
        </w:rPr>
      </w:pPr>
    </w:p>
    <w:p w14:paraId="41A77978" w14:textId="77777777" w:rsidR="0027798C" w:rsidRDefault="0027798C" w:rsidP="003C2BE0">
      <w:pPr>
        <w:spacing w:after="0" w:line="240" w:lineRule="auto"/>
        <w:ind w:right="-567"/>
        <w:contextualSpacing/>
        <w:rPr>
          <w:sz w:val="24"/>
          <w:szCs w:val="24"/>
        </w:rPr>
      </w:pPr>
    </w:p>
    <w:p w14:paraId="18C25D6B" w14:textId="47536147" w:rsidR="003C2BE0" w:rsidRDefault="003C2BE0" w:rsidP="003C2BE0">
      <w:pPr>
        <w:spacing w:after="0" w:line="240" w:lineRule="auto"/>
        <w:ind w:left="-426" w:right="-567"/>
        <w:contextualSpacing/>
      </w:pPr>
      <w:r w:rsidRPr="00F72951">
        <w:rPr>
          <w:sz w:val="24"/>
          <w:szCs w:val="24"/>
        </w:rPr>
        <w:t>……</w:t>
      </w:r>
      <w:r>
        <w:rPr>
          <w:sz w:val="24"/>
          <w:szCs w:val="24"/>
        </w:rPr>
        <w:t>....................</w:t>
      </w:r>
      <w:r w:rsidR="008345A2">
        <w:rPr>
          <w:sz w:val="24"/>
          <w:szCs w:val="24"/>
        </w:rPr>
        <w:t>…………………………………………</w:t>
      </w:r>
      <w:r w:rsidR="008345A2">
        <w:rPr>
          <w:sz w:val="24"/>
          <w:szCs w:val="24"/>
        </w:rPr>
        <w:tab/>
        <w:t xml:space="preserve"> …….</w:t>
      </w:r>
      <w:r>
        <w:rPr>
          <w:sz w:val="24"/>
          <w:szCs w:val="24"/>
        </w:rPr>
        <w:t xml:space="preserve"> </w:t>
      </w:r>
      <w:r w:rsidRPr="00F72951">
        <w:rPr>
          <w:sz w:val="24"/>
          <w:szCs w:val="24"/>
        </w:rPr>
        <w:t>……</w:t>
      </w:r>
      <w:r>
        <w:rPr>
          <w:sz w:val="24"/>
          <w:szCs w:val="24"/>
        </w:rPr>
        <w:t>....................…………………………………………</w:t>
      </w:r>
    </w:p>
    <w:p w14:paraId="50EBCA48" w14:textId="6FBF8719" w:rsidR="0027798C" w:rsidRDefault="003C2BE0" w:rsidP="00404EAD">
      <w:pPr>
        <w:spacing w:after="0" w:line="240" w:lineRule="auto"/>
        <w:ind w:left="-426" w:right="-567" w:firstLine="426"/>
        <w:contextualSpacing/>
        <w:rPr>
          <w:vertAlign w:val="superscript"/>
        </w:rPr>
      </w:pPr>
      <w:r w:rsidRPr="001B6B07">
        <w:rPr>
          <w:i/>
          <w:sz w:val="20"/>
          <w:szCs w:val="20"/>
        </w:rPr>
        <w:t>(data i czytelny podpis promotora)</w:t>
      </w:r>
      <w:r w:rsidR="008345A2">
        <w:rPr>
          <w:i/>
          <w:sz w:val="20"/>
          <w:szCs w:val="20"/>
        </w:rPr>
        <w:tab/>
      </w:r>
      <w:r w:rsidR="008345A2">
        <w:rPr>
          <w:i/>
          <w:sz w:val="20"/>
          <w:szCs w:val="20"/>
        </w:rPr>
        <w:tab/>
      </w:r>
      <w:r w:rsidR="008345A2">
        <w:rPr>
          <w:i/>
          <w:sz w:val="20"/>
          <w:szCs w:val="20"/>
        </w:rPr>
        <w:tab/>
      </w:r>
      <w:r>
        <w:rPr>
          <w:i/>
          <w:sz w:val="20"/>
          <w:szCs w:val="20"/>
        </w:rPr>
        <w:t xml:space="preserve"> </w:t>
      </w:r>
      <w:r w:rsidRPr="001B6B07">
        <w:rPr>
          <w:i/>
          <w:sz w:val="20"/>
          <w:szCs w:val="20"/>
        </w:rPr>
        <w:t>(data i czytelny podpis promotora</w:t>
      </w:r>
      <w:r w:rsidR="008345A2">
        <w:rPr>
          <w:i/>
          <w:sz w:val="20"/>
          <w:szCs w:val="20"/>
        </w:rPr>
        <w:t>/promotora pomocniczego</w:t>
      </w:r>
      <w:r w:rsidRPr="001B6B07">
        <w:rPr>
          <w:i/>
          <w:sz w:val="20"/>
          <w:szCs w:val="20"/>
        </w:rPr>
        <w:t>)</w:t>
      </w:r>
      <w:r w:rsidR="008345A2" w:rsidRPr="00404EAD">
        <w:rPr>
          <w:i/>
          <w:sz w:val="20"/>
          <w:szCs w:val="20"/>
        </w:rPr>
        <w:t>*</w:t>
      </w:r>
    </w:p>
    <w:p w14:paraId="21AEBC5A" w14:textId="77777777" w:rsidR="00404EAD" w:rsidRPr="00404EAD" w:rsidRDefault="00404EAD" w:rsidP="00404EAD">
      <w:pPr>
        <w:spacing w:after="0" w:line="240" w:lineRule="auto"/>
        <w:ind w:left="-426" w:right="-567" w:firstLine="426"/>
        <w:contextualSpacing/>
        <w:rPr>
          <w:vertAlign w:val="superscript"/>
        </w:rPr>
      </w:pPr>
    </w:p>
    <w:p w14:paraId="381862F5" w14:textId="77777777" w:rsidR="00404EAD" w:rsidRPr="009569F2" w:rsidRDefault="00404EAD" w:rsidP="00404EAD">
      <w:pPr>
        <w:spacing w:after="0" w:line="240" w:lineRule="auto"/>
        <w:ind w:left="-426"/>
        <w:contextualSpacing/>
        <w:rPr>
          <w:sz w:val="20"/>
          <w:szCs w:val="20"/>
        </w:rPr>
      </w:pPr>
      <w:r>
        <w:t xml:space="preserve">* </w:t>
      </w:r>
      <w:r w:rsidRPr="009569F2">
        <w:rPr>
          <w:sz w:val="20"/>
          <w:szCs w:val="20"/>
        </w:rPr>
        <w:t>niepotrzebne skreślić</w:t>
      </w:r>
    </w:p>
    <w:p w14:paraId="043F5051" w14:textId="77777777" w:rsidR="00404EAD" w:rsidRDefault="00404EAD">
      <w:pPr>
        <w:rPr>
          <w:b/>
        </w:rPr>
      </w:pPr>
      <w:r>
        <w:rPr>
          <w:b/>
        </w:rPr>
        <w:br w:type="page"/>
      </w:r>
    </w:p>
    <w:p w14:paraId="5A07A96D" w14:textId="49E8D4FA" w:rsidR="008345A2" w:rsidRPr="009569F2" w:rsidRDefault="008345A2" w:rsidP="003C62D4">
      <w:pPr>
        <w:spacing w:after="0" w:line="240" w:lineRule="auto"/>
        <w:ind w:left="-426"/>
        <w:contextualSpacing/>
        <w:rPr>
          <w:b/>
        </w:rPr>
      </w:pPr>
      <w:r w:rsidRPr="009569F2">
        <w:rPr>
          <w:b/>
        </w:rPr>
        <w:lastRenderedPageBreak/>
        <w:t>Opinia Dyrektora Szkoły Doktorskiej:</w:t>
      </w:r>
    </w:p>
    <w:p w14:paraId="104B23D7" w14:textId="77777777" w:rsidR="008345A2" w:rsidRDefault="008345A2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</w:pPr>
    </w:p>
    <w:p w14:paraId="2DE5AFE9" w14:textId="05EC24A2" w:rsidR="008345A2" w:rsidRDefault="008345A2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</w:pPr>
    </w:p>
    <w:p w14:paraId="4F461C6A" w14:textId="60879D6A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</w:pPr>
    </w:p>
    <w:p w14:paraId="4DAED289" w14:textId="57E31F7E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</w:pPr>
    </w:p>
    <w:p w14:paraId="3F3C11A5" w14:textId="36330DB5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</w:pPr>
    </w:p>
    <w:p w14:paraId="5FA1BA29" w14:textId="5007F127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</w:pPr>
    </w:p>
    <w:p w14:paraId="5BBB5350" w14:textId="14E45EFC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</w:pPr>
    </w:p>
    <w:p w14:paraId="181CB1B5" w14:textId="77777777" w:rsidR="00404EAD" w:rsidRDefault="00404EAD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</w:pPr>
    </w:p>
    <w:p w14:paraId="2E33A5D9" w14:textId="3BE1911F" w:rsidR="008345A2" w:rsidRDefault="008345A2" w:rsidP="009569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-425"/>
        <w:contextualSpacing/>
      </w:pPr>
    </w:p>
    <w:p w14:paraId="026635B2" w14:textId="55C9BDE6" w:rsidR="008345A2" w:rsidRDefault="008345A2" w:rsidP="003C62D4">
      <w:pPr>
        <w:spacing w:after="0" w:line="240" w:lineRule="auto"/>
        <w:ind w:left="-426"/>
        <w:contextualSpacing/>
      </w:pPr>
    </w:p>
    <w:p w14:paraId="71BE7B4F" w14:textId="0813D800" w:rsidR="008345A2" w:rsidRDefault="008345A2" w:rsidP="009569F2">
      <w:pPr>
        <w:spacing w:after="0" w:line="240" w:lineRule="auto"/>
        <w:contextualSpacing/>
      </w:pPr>
    </w:p>
    <w:p w14:paraId="7C52281A" w14:textId="77777777" w:rsidR="00404EAD" w:rsidRDefault="00404EAD" w:rsidP="009569F2">
      <w:pPr>
        <w:spacing w:after="0" w:line="240" w:lineRule="auto"/>
        <w:contextualSpacing/>
      </w:pPr>
      <w:bookmarkStart w:id="0" w:name="_GoBack"/>
      <w:bookmarkEnd w:id="0"/>
    </w:p>
    <w:p w14:paraId="00BC1642" w14:textId="77777777" w:rsidR="0027798C" w:rsidRDefault="0027798C" w:rsidP="009569F2">
      <w:pPr>
        <w:spacing w:after="0" w:line="240" w:lineRule="auto"/>
        <w:contextualSpacing/>
      </w:pPr>
    </w:p>
    <w:p w14:paraId="6F2D4F11" w14:textId="77777777" w:rsidR="00EF2597" w:rsidRDefault="00EF2597" w:rsidP="009569F2">
      <w:pPr>
        <w:spacing w:after="0" w:line="240" w:lineRule="auto"/>
        <w:contextualSpacing/>
      </w:pPr>
    </w:p>
    <w:p w14:paraId="33EA6DFB" w14:textId="6A3F9827" w:rsidR="008345A2" w:rsidRPr="00F72951" w:rsidRDefault="008345A2" w:rsidP="009569F2">
      <w:pPr>
        <w:spacing w:after="0" w:line="240" w:lineRule="auto"/>
        <w:ind w:right="-567"/>
        <w:contextualSpacing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</w:t>
      </w:r>
      <w:r w:rsidRPr="00F72951">
        <w:rPr>
          <w:sz w:val="24"/>
          <w:szCs w:val="24"/>
        </w:rPr>
        <w:t>……</w:t>
      </w:r>
      <w:r>
        <w:rPr>
          <w:sz w:val="24"/>
          <w:szCs w:val="24"/>
        </w:rPr>
        <w:t>....................</w:t>
      </w:r>
      <w:r w:rsidRPr="00F72951">
        <w:rPr>
          <w:sz w:val="24"/>
          <w:szCs w:val="24"/>
        </w:rPr>
        <w:t>……………………………………………………</w:t>
      </w:r>
    </w:p>
    <w:p w14:paraId="066BC0F5" w14:textId="1F7A5FD9" w:rsidR="008345A2" w:rsidRDefault="008345A2" w:rsidP="008345A2">
      <w:pPr>
        <w:spacing w:after="0" w:line="240" w:lineRule="auto"/>
        <w:contextualSpacing/>
        <w:rPr>
          <w:sz w:val="20"/>
          <w:szCs w:val="20"/>
        </w:rPr>
      </w:pPr>
      <w:r w:rsidRPr="00A06026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                                                                                                     </w:t>
      </w:r>
      <w:r w:rsidRPr="00A06026">
        <w:rPr>
          <w:i/>
          <w:sz w:val="20"/>
          <w:szCs w:val="20"/>
        </w:rPr>
        <w:t xml:space="preserve">(pieczęć imienna i podpis </w:t>
      </w:r>
      <w:r>
        <w:rPr>
          <w:i/>
          <w:sz w:val="20"/>
          <w:szCs w:val="20"/>
        </w:rPr>
        <w:t>D</w:t>
      </w:r>
      <w:r w:rsidRPr="00A06026">
        <w:rPr>
          <w:i/>
          <w:sz w:val="20"/>
          <w:szCs w:val="20"/>
        </w:rPr>
        <w:t>yrektora Szkoły Doktorskiej)</w:t>
      </w:r>
    </w:p>
    <w:p w14:paraId="575BD526" w14:textId="4D08AB8B" w:rsidR="008345A2" w:rsidRDefault="008345A2" w:rsidP="003C62D4">
      <w:pPr>
        <w:spacing w:after="0" w:line="240" w:lineRule="auto"/>
        <w:ind w:left="-426"/>
        <w:contextualSpacing/>
      </w:pPr>
    </w:p>
    <w:p w14:paraId="3941F24F" w14:textId="77777777" w:rsidR="0027798C" w:rsidRDefault="0027798C" w:rsidP="003C62D4">
      <w:pPr>
        <w:spacing w:after="0" w:line="240" w:lineRule="auto"/>
        <w:ind w:left="-426"/>
        <w:contextualSpacing/>
        <w:rPr>
          <w:b/>
        </w:rPr>
      </w:pPr>
    </w:p>
    <w:p w14:paraId="4C969556" w14:textId="4900D99A" w:rsidR="0027798C" w:rsidRDefault="0027798C" w:rsidP="003C62D4">
      <w:pPr>
        <w:spacing w:after="0" w:line="240" w:lineRule="auto"/>
        <w:ind w:left="-426"/>
        <w:contextualSpacing/>
        <w:rPr>
          <w:b/>
        </w:rPr>
      </w:pPr>
      <w:r>
        <w:rPr>
          <w:b/>
        </w:rPr>
        <w:t>Kanclerz Kolegium Nauk .................................................</w:t>
      </w:r>
    </w:p>
    <w:p w14:paraId="5DBD10FF" w14:textId="77777777" w:rsidR="0027798C" w:rsidRDefault="0027798C" w:rsidP="003C62D4">
      <w:pPr>
        <w:spacing w:after="0" w:line="240" w:lineRule="auto"/>
        <w:ind w:left="-426"/>
        <w:contextualSpacing/>
        <w:rPr>
          <w:b/>
        </w:rPr>
      </w:pPr>
    </w:p>
    <w:p w14:paraId="41C17A20" w14:textId="42E5900E" w:rsidR="0027798C" w:rsidRDefault="0027798C" w:rsidP="003C62D4">
      <w:pPr>
        <w:spacing w:after="0" w:line="240" w:lineRule="auto"/>
        <w:ind w:left="-426"/>
        <w:contextualSpacing/>
        <w:rPr>
          <w:b/>
        </w:rPr>
      </w:pPr>
      <w:r>
        <w:rPr>
          <w:b/>
        </w:rPr>
        <w:t>Pan/Pani ........................................................................</w:t>
      </w:r>
    </w:p>
    <w:p w14:paraId="0E43E536" w14:textId="77777777" w:rsidR="0027798C" w:rsidRDefault="0027798C" w:rsidP="003C62D4">
      <w:pPr>
        <w:spacing w:after="0" w:line="240" w:lineRule="auto"/>
        <w:ind w:left="-426"/>
        <w:contextualSpacing/>
        <w:rPr>
          <w:b/>
        </w:rPr>
      </w:pPr>
    </w:p>
    <w:p w14:paraId="13F23ABF" w14:textId="77777777" w:rsidR="0027798C" w:rsidRDefault="0027798C" w:rsidP="003C62D4">
      <w:pPr>
        <w:spacing w:after="0" w:line="240" w:lineRule="auto"/>
        <w:ind w:left="-426"/>
        <w:contextualSpacing/>
        <w:rPr>
          <w:b/>
        </w:rPr>
      </w:pPr>
    </w:p>
    <w:p w14:paraId="60A9DEF1" w14:textId="645AC4ED" w:rsidR="00EF2597" w:rsidRPr="009569F2" w:rsidRDefault="00EF2597" w:rsidP="003C62D4">
      <w:pPr>
        <w:spacing w:after="0" w:line="240" w:lineRule="auto"/>
        <w:ind w:left="-426"/>
        <w:contextualSpacing/>
        <w:rPr>
          <w:b/>
        </w:rPr>
      </w:pPr>
      <w:r w:rsidRPr="009569F2">
        <w:rPr>
          <w:b/>
        </w:rPr>
        <w:t>Akceptacja Kanclerza danej dyscypliny:</w:t>
      </w:r>
    </w:p>
    <w:p w14:paraId="0941B1DC" w14:textId="4787A3A3" w:rsidR="00EF2597" w:rsidRDefault="00EF2597" w:rsidP="00404EAD">
      <w:pPr>
        <w:spacing w:after="0" w:line="360" w:lineRule="auto"/>
        <w:ind w:left="-425"/>
        <w:contextualSpacing/>
      </w:pPr>
    </w:p>
    <w:p w14:paraId="399D8300" w14:textId="67F24F41" w:rsidR="00EF2597" w:rsidRDefault="00EF2597" w:rsidP="00404EAD">
      <w:pPr>
        <w:spacing w:after="0" w:line="360" w:lineRule="auto"/>
        <w:ind w:left="-425"/>
        <w:contextualSpacing/>
      </w:pPr>
    </w:p>
    <w:p w14:paraId="188E6E26" w14:textId="27483FE1" w:rsidR="00404EAD" w:rsidRDefault="00404EAD" w:rsidP="00404EAD">
      <w:pPr>
        <w:spacing w:after="0" w:line="240" w:lineRule="auto"/>
        <w:contextualSpacing/>
      </w:pPr>
    </w:p>
    <w:p w14:paraId="6301AF9A" w14:textId="77777777" w:rsidR="00EF2597" w:rsidRPr="00F72951" w:rsidRDefault="00EF2597" w:rsidP="00EF2597">
      <w:pPr>
        <w:spacing w:after="0" w:line="240" w:lineRule="auto"/>
        <w:ind w:right="-567"/>
        <w:contextualSpacing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</w:t>
      </w:r>
      <w:r w:rsidRPr="00F72951">
        <w:rPr>
          <w:sz w:val="24"/>
          <w:szCs w:val="24"/>
        </w:rPr>
        <w:t>……</w:t>
      </w:r>
      <w:r>
        <w:rPr>
          <w:sz w:val="24"/>
          <w:szCs w:val="24"/>
        </w:rPr>
        <w:t>....................</w:t>
      </w:r>
      <w:r w:rsidRPr="00F72951">
        <w:rPr>
          <w:sz w:val="24"/>
          <w:szCs w:val="24"/>
        </w:rPr>
        <w:t>……………………………………………………</w:t>
      </w:r>
    </w:p>
    <w:p w14:paraId="1FEE4C4F" w14:textId="3E4B73C0" w:rsidR="0027798C" w:rsidRDefault="00EF2597" w:rsidP="00404EAD">
      <w:pPr>
        <w:spacing w:after="0" w:line="240" w:lineRule="auto"/>
        <w:contextualSpacing/>
        <w:rPr>
          <w:sz w:val="20"/>
          <w:szCs w:val="20"/>
        </w:rPr>
      </w:pPr>
      <w:r w:rsidRPr="00A06026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                                                                                                   </w:t>
      </w:r>
      <w:r w:rsidR="0027798C">
        <w:rPr>
          <w:i/>
          <w:sz w:val="20"/>
          <w:szCs w:val="20"/>
        </w:rPr>
        <w:t xml:space="preserve">         </w:t>
      </w:r>
      <w:r>
        <w:rPr>
          <w:i/>
          <w:sz w:val="20"/>
          <w:szCs w:val="20"/>
        </w:rPr>
        <w:t xml:space="preserve">  </w:t>
      </w:r>
      <w:r w:rsidRPr="00A06026">
        <w:rPr>
          <w:i/>
          <w:sz w:val="20"/>
          <w:szCs w:val="20"/>
        </w:rPr>
        <w:t xml:space="preserve">(pieczęć imienna i podpis </w:t>
      </w:r>
      <w:r>
        <w:rPr>
          <w:i/>
          <w:sz w:val="20"/>
          <w:szCs w:val="20"/>
        </w:rPr>
        <w:t>Kanclerza</w:t>
      </w:r>
      <w:r w:rsidRPr="00A06026">
        <w:rPr>
          <w:i/>
          <w:sz w:val="20"/>
          <w:szCs w:val="20"/>
        </w:rPr>
        <w:t>)</w:t>
      </w:r>
    </w:p>
    <w:sectPr w:rsidR="0027798C" w:rsidSect="00505CE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09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A6A38D" w14:textId="77777777" w:rsidR="001B34B0" w:rsidRDefault="001B34B0" w:rsidP="00253A24">
      <w:pPr>
        <w:spacing w:after="0" w:line="240" w:lineRule="auto"/>
      </w:pPr>
      <w:r>
        <w:separator/>
      </w:r>
    </w:p>
  </w:endnote>
  <w:endnote w:type="continuationSeparator" w:id="0">
    <w:p w14:paraId="32209B98" w14:textId="77777777" w:rsidR="001B34B0" w:rsidRDefault="001B34B0" w:rsidP="00253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timusPrinceps">
    <w:altName w:val="Copperplate Gothic Bold"/>
    <w:charset w:val="00"/>
    <w:family w:val="auto"/>
    <w:pitch w:val="variable"/>
    <w:sig w:usb0="8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BC2815" w14:textId="77777777" w:rsidR="00DE54D4" w:rsidRDefault="00DE54D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0155122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7A011D2" w14:textId="0228E9E7" w:rsidR="00253A24" w:rsidRPr="00253A24" w:rsidRDefault="00253A24">
        <w:pPr>
          <w:pStyle w:val="Stopka"/>
          <w:jc w:val="right"/>
          <w:rPr>
            <w:sz w:val="18"/>
            <w:szCs w:val="18"/>
          </w:rPr>
        </w:pPr>
        <w:r w:rsidRPr="00253A24">
          <w:rPr>
            <w:sz w:val="18"/>
            <w:szCs w:val="18"/>
          </w:rPr>
          <w:fldChar w:fldCharType="begin"/>
        </w:r>
        <w:r w:rsidRPr="00253A24">
          <w:rPr>
            <w:sz w:val="18"/>
            <w:szCs w:val="18"/>
          </w:rPr>
          <w:instrText>PAGE   \* MERGEFORMAT</w:instrText>
        </w:r>
        <w:r w:rsidRPr="00253A24">
          <w:rPr>
            <w:sz w:val="18"/>
            <w:szCs w:val="18"/>
          </w:rPr>
          <w:fldChar w:fldCharType="separate"/>
        </w:r>
        <w:r w:rsidR="00404EAD">
          <w:rPr>
            <w:noProof/>
            <w:sz w:val="18"/>
            <w:szCs w:val="18"/>
          </w:rPr>
          <w:t>7</w:t>
        </w:r>
        <w:r w:rsidRPr="00253A24">
          <w:rPr>
            <w:sz w:val="18"/>
            <w:szCs w:val="18"/>
          </w:rPr>
          <w:fldChar w:fldCharType="end"/>
        </w:r>
      </w:p>
    </w:sdtContent>
  </w:sdt>
  <w:p w14:paraId="72D85A69" w14:textId="77777777" w:rsidR="00253A24" w:rsidRDefault="002378DB" w:rsidP="002378DB">
    <w:pPr>
      <w:pStyle w:val="Stopka"/>
      <w:tabs>
        <w:tab w:val="clear" w:pos="4536"/>
        <w:tab w:val="clear" w:pos="9072"/>
        <w:tab w:val="left" w:pos="819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D30345" w14:textId="77777777" w:rsidR="00DE54D4" w:rsidRDefault="00DE54D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1B5087" w14:textId="77777777" w:rsidR="001B34B0" w:rsidRDefault="001B34B0" w:rsidP="00253A24">
      <w:pPr>
        <w:spacing w:after="0" w:line="240" w:lineRule="auto"/>
      </w:pPr>
      <w:r>
        <w:separator/>
      </w:r>
    </w:p>
  </w:footnote>
  <w:footnote w:type="continuationSeparator" w:id="0">
    <w:p w14:paraId="37FDC2AF" w14:textId="77777777" w:rsidR="001B34B0" w:rsidRDefault="001B34B0" w:rsidP="00253A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5434D2" w14:textId="77777777" w:rsidR="00DE54D4" w:rsidRDefault="00DE54D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4545CC" w14:textId="77777777" w:rsidR="00DE54D4" w:rsidRDefault="00DE54D4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116C80" w14:textId="77777777" w:rsidR="00DE54D4" w:rsidRDefault="00DE54D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B56E00"/>
    <w:multiLevelType w:val="hybridMultilevel"/>
    <w:tmpl w:val="D77E8878"/>
    <w:lvl w:ilvl="0" w:tplc="392815B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654" w:hanging="360"/>
      </w:pPr>
    </w:lvl>
    <w:lvl w:ilvl="2" w:tplc="0415001B" w:tentative="1">
      <w:start w:val="1"/>
      <w:numFmt w:val="lowerRoman"/>
      <w:lvlText w:val="%3."/>
      <w:lvlJc w:val="right"/>
      <w:pPr>
        <w:ind w:left="1374" w:hanging="180"/>
      </w:pPr>
    </w:lvl>
    <w:lvl w:ilvl="3" w:tplc="0415000F" w:tentative="1">
      <w:start w:val="1"/>
      <w:numFmt w:val="decimal"/>
      <w:lvlText w:val="%4."/>
      <w:lvlJc w:val="left"/>
      <w:pPr>
        <w:ind w:left="2094" w:hanging="360"/>
      </w:pPr>
    </w:lvl>
    <w:lvl w:ilvl="4" w:tplc="04150019" w:tentative="1">
      <w:start w:val="1"/>
      <w:numFmt w:val="lowerLetter"/>
      <w:lvlText w:val="%5."/>
      <w:lvlJc w:val="left"/>
      <w:pPr>
        <w:ind w:left="2814" w:hanging="360"/>
      </w:pPr>
    </w:lvl>
    <w:lvl w:ilvl="5" w:tplc="0415001B" w:tentative="1">
      <w:start w:val="1"/>
      <w:numFmt w:val="lowerRoman"/>
      <w:lvlText w:val="%6."/>
      <w:lvlJc w:val="right"/>
      <w:pPr>
        <w:ind w:left="3534" w:hanging="180"/>
      </w:pPr>
    </w:lvl>
    <w:lvl w:ilvl="6" w:tplc="0415000F" w:tentative="1">
      <w:start w:val="1"/>
      <w:numFmt w:val="decimal"/>
      <w:lvlText w:val="%7."/>
      <w:lvlJc w:val="left"/>
      <w:pPr>
        <w:ind w:left="4254" w:hanging="360"/>
      </w:pPr>
    </w:lvl>
    <w:lvl w:ilvl="7" w:tplc="04150019" w:tentative="1">
      <w:start w:val="1"/>
      <w:numFmt w:val="lowerLetter"/>
      <w:lvlText w:val="%8."/>
      <w:lvlJc w:val="left"/>
      <w:pPr>
        <w:ind w:left="4974" w:hanging="360"/>
      </w:pPr>
    </w:lvl>
    <w:lvl w:ilvl="8" w:tplc="0415001B" w:tentative="1">
      <w:start w:val="1"/>
      <w:numFmt w:val="lowerRoman"/>
      <w:lvlText w:val="%9."/>
      <w:lvlJc w:val="right"/>
      <w:pPr>
        <w:ind w:left="569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TUxsrA0MzGyNDRS0lEKTi0uzszPAykwrgUAdq8LNCwAAAA="/>
  </w:docVars>
  <w:rsids>
    <w:rsidRoot w:val="007E4272"/>
    <w:rsid w:val="000004ED"/>
    <w:rsid w:val="00000817"/>
    <w:rsid w:val="0000085B"/>
    <w:rsid w:val="0000113F"/>
    <w:rsid w:val="00003246"/>
    <w:rsid w:val="000037AD"/>
    <w:rsid w:val="00003833"/>
    <w:rsid w:val="00004064"/>
    <w:rsid w:val="00005BD2"/>
    <w:rsid w:val="00005E2D"/>
    <w:rsid w:val="000068E6"/>
    <w:rsid w:val="000069F6"/>
    <w:rsid w:val="00006FEA"/>
    <w:rsid w:val="00007036"/>
    <w:rsid w:val="00007231"/>
    <w:rsid w:val="0000736C"/>
    <w:rsid w:val="0000771A"/>
    <w:rsid w:val="00007C06"/>
    <w:rsid w:val="00007FF0"/>
    <w:rsid w:val="0001172B"/>
    <w:rsid w:val="0001238A"/>
    <w:rsid w:val="000129A6"/>
    <w:rsid w:val="00013AE9"/>
    <w:rsid w:val="00013BA2"/>
    <w:rsid w:val="00016418"/>
    <w:rsid w:val="000172C3"/>
    <w:rsid w:val="00017394"/>
    <w:rsid w:val="00017469"/>
    <w:rsid w:val="00017961"/>
    <w:rsid w:val="00017BCC"/>
    <w:rsid w:val="00017FC1"/>
    <w:rsid w:val="000207C9"/>
    <w:rsid w:val="00021679"/>
    <w:rsid w:val="000217A6"/>
    <w:rsid w:val="000217BD"/>
    <w:rsid w:val="000226D1"/>
    <w:rsid w:val="000228EF"/>
    <w:rsid w:val="00022E16"/>
    <w:rsid w:val="000239EE"/>
    <w:rsid w:val="00025452"/>
    <w:rsid w:val="00025B5F"/>
    <w:rsid w:val="000261C7"/>
    <w:rsid w:val="000271C7"/>
    <w:rsid w:val="00027EF6"/>
    <w:rsid w:val="0003090E"/>
    <w:rsid w:val="00030C12"/>
    <w:rsid w:val="00030E1C"/>
    <w:rsid w:val="00031137"/>
    <w:rsid w:val="000317A6"/>
    <w:rsid w:val="00033683"/>
    <w:rsid w:val="00033D9D"/>
    <w:rsid w:val="00034861"/>
    <w:rsid w:val="00034A55"/>
    <w:rsid w:val="00034BB4"/>
    <w:rsid w:val="0003560B"/>
    <w:rsid w:val="00036461"/>
    <w:rsid w:val="00036CF9"/>
    <w:rsid w:val="00036E52"/>
    <w:rsid w:val="00037C82"/>
    <w:rsid w:val="00037F51"/>
    <w:rsid w:val="000404C9"/>
    <w:rsid w:val="000415F5"/>
    <w:rsid w:val="00041980"/>
    <w:rsid w:val="00042A0C"/>
    <w:rsid w:val="00042B4E"/>
    <w:rsid w:val="000430AB"/>
    <w:rsid w:val="0004422C"/>
    <w:rsid w:val="00044472"/>
    <w:rsid w:val="0004470C"/>
    <w:rsid w:val="000447A0"/>
    <w:rsid w:val="0004548E"/>
    <w:rsid w:val="00046773"/>
    <w:rsid w:val="00046A22"/>
    <w:rsid w:val="00046D8F"/>
    <w:rsid w:val="00047BD6"/>
    <w:rsid w:val="000501DF"/>
    <w:rsid w:val="000508C4"/>
    <w:rsid w:val="00050C4D"/>
    <w:rsid w:val="00051A8C"/>
    <w:rsid w:val="00051C64"/>
    <w:rsid w:val="00051CEA"/>
    <w:rsid w:val="00052A2C"/>
    <w:rsid w:val="00052A9C"/>
    <w:rsid w:val="00052B7A"/>
    <w:rsid w:val="00052FB7"/>
    <w:rsid w:val="0005306D"/>
    <w:rsid w:val="00053197"/>
    <w:rsid w:val="0005539D"/>
    <w:rsid w:val="000575F1"/>
    <w:rsid w:val="00057B83"/>
    <w:rsid w:val="00060E1F"/>
    <w:rsid w:val="00060E5C"/>
    <w:rsid w:val="00061073"/>
    <w:rsid w:val="00062B0E"/>
    <w:rsid w:val="000630F6"/>
    <w:rsid w:val="000634EA"/>
    <w:rsid w:val="00065736"/>
    <w:rsid w:val="00066BB9"/>
    <w:rsid w:val="00066F75"/>
    <w:rsid w:val="00067B4F"/>
    <w:rsid w:val="00070526"/>
    <w:rsid w:val="00070F6A"/>
    <w:rsid w:val="0007271B"/>
    <w:rsid w:val="00073A9F"/>
    <w:rsid w:val="0007476B"/>
    <w:rsid w:val="000750DB"/>
    <w:rsid w:val="00075417"/>
    <w:rsid w:val="00075A62"/>
    <w:rsid w:val="000760C0"/>
    <w:rsid w:val="000763BB"/>
    <w:rsid w:val="00076FFA"/>
    <w:rsid w:val="00077472"/>
    <w:rsid w:val="00077711"/>
    <w:rsid w:val="0008372B"/>
    <w:rsid w:val="00083CBE"/>
    <w:rsid w:val="00083F70"/>
    <w:rsid w:val="000844E2"/>
    <w:rsid w:val="000848D2"/>
    <w:rsid w:val="00084964"/>
    <w:rsid w:val="00084989"/>
    <w:rsid w:val="000856EB"/>
    <w:rsid w:val="0008676C"/>
    <w:rsid w:val="00087160"/>
    <w:rsid w:val="0008746A"/>
    <w:rsid w:val="00090CED"/>
    <w:rsid w:val="000913B4"/>
    <w:rsid w:val="00091447"/>
    <w:rsid w:val="00093036"/>
    <w:rsid w:val="00093406"/>
    <w:rsid w:val="000936A7"/>
    <w:rsid w:val="000952CB"/>
    <w:rsid w:val="00095441"/>
    <w:rsid w:val="000960CD"/>
    <w:rsid w:val="00096268"/>
    <w:rsid w:val="00096E20"/>
    <w:rsid w:val="000972E1"/>
    <w:rsid w:val="00097E8C"/>
    <w:rsid w:val="000A1720"/>
    <w:rsid w:val="000A186C"/>
    <w:rsid w:val="000A20AF"/>
    <w:rsid w:val="000A29DE"/>
    <w:rsid w:val="000A2B4E"/>
    <w:rsid w:val="000A2C40"/>
    <w:rsid w:val="000A35CA"/>
    <w:rsid w:val="000A4090"/>
    <w:rsid w:val="000A42C9"/>
    <w:rsid w:val="000A5BDD"/>
    <w:rsid w:val="000A631E"/>
    <w:rsid w:val="000A63A3"/>
    <w:rsid w:val="000B0104"/>
    <w:rsid w:val="000B1C2E"/>
    <w:rsid w:val="000B28EB"/>
    <w:rsid w:val="000B330C"/>
    <w:rsid w:val="000B449E"/>
    <w:rsid w:val="000B44E2"/>
    <w:rsid w:val="000B5EA9"/>
    <w:rsid w:val="000B5F3D"/>
    <w:rsid w:val="000B607E"/>
    <w:rsid w:val="000B6083"/>
    <w:rsid w:val="000B63E5"/>
    <w:rsid w:val="000B6835"/>
    <w:rsid w:val="000B7133"/>
    <w:rsid w:val="000B73F0"/>
    <w:rsid w:val="000B74A1"/>
    <w:rsid w:val="000B7575"/>
    <w:rsid w:val="000B7B7C"/>
    <w:rsid w:val="000B7C94"/>
    <w:rsid w:val="000B7F39"/>
    <w:rsid w:val="000C0527"/>
    <w:rsid w:val="000C18D6"/>
    <w:rsid w:val="000C1AF7"/>
    <w:rsid w:val="000C1C36"/>
    <w:rsid w:val="000C236C"/>
    <w:rsid w:val="000C2F5D"/>
    <w:rsid w:val="000C35A0"/>
    <w:rsid w:val="000C38FD"/>
    <w:rsid w:val="000C3B17"/>
    <w:rsid w:val="000C42B2"/>
    <w:rsid w:val="000C4541"/>
    <w:rsid w:val="000C477D"/>
    <w:rsid w:val="000C4ABF"/>
    <w:rsid w:val="000C59CF"/>
    <w:rsid w:val="000C5A3F"/>
    <w:rsid w:val="000C5CF3"/>
    <w:rsid w:val="000C6EB7"/>
    <w:rsid w:val="000C6FDB"/>
    <w:rsid w:val="000C76DB"/>
    <w:rsid w:val="000D0178"/>
    <w:rsid w:val="000D02E7"/>
    <w:rsid w:val="000D049B"/>
    <w:rsid w:val="000D1D0C"/>
    <w:rsid w:val="000D1E8D"/>
    <w:rsid w:val="000D3060"/>
    <w:rsid w:val="000D39B1"/>
    <w:rsid w:val="000D40BD"/>
    <w:rsid w:val="000D4D32"/>
    <w:rsid w:val="000D4DDC"/>
    <w:rsid w:val="000D5582"/>
    <w:rsid w:val="000D5E4C"/>
    <w:rsid w:val="000D61E9"/>
    <w:rsid w:val="000D6406"/>
    <w:rsid w:val="000D6CFD"/>
    <w:rsid w:val="000D724A"/>
    <w:rsid w:val="000D760F"/>
    <w:rsid w:val="000E04AB"/>
    <w:rsid w:val="000E0A65"/>
    <w:rsid w:val="000E1300"/>
    <w:rsid w:val="000E1B23"/>
    <w:rsid w:val="000E2108"/>
    <w:rsid w:val="000E2AC0"/>
    <w:rsid w:val="000E2DA7"/>
    <w:rsid w:val="000E5070"/>
    <w:rsid w:val="000E562F"/>
    <w:rsid w:val="000E6625"/>
    <w:rsid w:val="000E6B2D"/>
    <w:rsid w:val="000E6B3C"/>
    <w:rsid w:val="000E729D"/>
    <w:rsid w:val="000E777C"/>
    <w:rsid w:val="000E7A45"/>
    <w:rsid w:val="000E7B1E"/>
    <w:rsid w:val="000E7FD1"/>
    <w:rsid w:val="000F02B3"/>
    <w:rsid w:val="000F0689"/>
    <w:rsid w:val="000F1002"/>
    <w:rsid w:val="000F1549"/>
    <w:rsid w:val="000F1DFC"/>
    <w:rsid w:val="000F27F7"/>
    <w:rsid w:val="000F2D7E"/>
    <w:rsid w:val="000F3E8C"/>
    <w:rsid w:val="000F3F92"/>
    <w:rsid w:val="000F4378"/>
    <w:rsid w:val="000F59E1"/>
    <w:rsid w:val="000F59EF"/>
    <w:rsid w:val="000F6CBA"/>
    <w:rsid w:val="000F6F31"/>
    <w:rsid w:val="000F77DF"/>
    <w:rsid w:val="00100314"/>
    <w:rsid w:val="00100739"/>
    <w:rsid w:val="0010153E"/>
    <w:rsid w:val="001031C8"/>
    <w:rsid w:val="0010585C"/>
    <w:rsid w:val="001067AF"/>
    <w:rsid w:val="00106815"/>
    <w:rsid w:val="00107547"/>
    <w:rsid w:val="00107600"/>
    <w:rsid w:val="0010790A"/>
    <w:rsid w:val="00110FC5"/>
    <w:rsid w:val="00111740"/>
    <w:rsid w:val="001118DD"/>
    <w:rsid w:val="00111A2C"/>
    <w:rsid w:val="00112822"/>
    <w:rsid w:val="00112AF6"/>
    <w:rsid w:val="00113362"/>
    <w:rsid w:val="001138D1"/>
    <w:rsid w:val="001146C7"/>
    <w:rsid w:val="00114DF6"/>
    <w:rsid w:val="00115A4E"/>
    <w:rsid w:val="001161B7"/>
    <w:rsid w:val="00116D45"/>
    <w:rsid w:val="001170DD"/>
    <w:rsid w:val="00120F72"/>
    <w:rsid w:val="00120FCD"/>
    <w:rsid w:val="001225CF"/>
    <w:rsid w:val="00122A9C"/>
    <w:rsid w:val="001231E7"/>
    <w:rsid w:val="00127FC5"/>
    <w:rsid w:val="001314D2"/>
    <w:rsid w:val="001316EB"/>
    <w:rsid w:val="00131B2C"/>
    <w:rsid w:val="001321B7"/>
    <w:rsid w:val="001331BE"/>
    <w:rsid w:val="00134C26"/>
    <w:rsid w:val="00134DAD"/>
    <w:rsid w:val="001363F2"/>
    <w:rsid w:val="00136659"/>
    <w:rsid w:val="001375CE"/>
    <w:rsid w:val="0014006C"/>
    <w:rsid w:val="001409B2"/>
    <w:rsid w:val="001413DD"/>
    <w:rsid w:val="001416D9"/>
    <w:rsid w:val="00141D11"/>
    <w:rsid w:val="00143412"/>
    <w:rsid w:val="001436F1"/>
    <w:rsid w:val="001439EA"/>
    <w:rsid w:val="00143A84"/>
    <w:rsid w:val="00144016"/>
    <w:rsid w:val="00144417"/>
    <w:rsid w:val="00144541"/>
    <w:rsid w:val="001456B3"/>
    <w:rsid w:val="001461E6"/>
    <w:rsid w:val="00146ACA"/>
    <w:rsid w:val="00146ECD"/>
    <w:rsid w:val="00150031"/>
    <w:rsid w:val="00150D03"/>
    <w:rsid w:val="001517B2"/>
    <w:rsid w:val="00151843"/>
    <w:rsid w:val="0015193F"/>
    <w:rsid w:val="001519BE"/>
    <w:rsid w:val="00151DFD"/>
    <w:rsid w:val="001520F5"/>
    <w:rsid w:val="001560AA"/>
    <w:rsid w:val="001566FA"/>
    <w:rsid w:val="00156E0C"/>
    <w:rsid w:val="001574D6"/>
    <w:rsid w:val="00157C4B"/>
    <w:rsid w:val="00160FED"/>
    <w:rsid w:val="0016274F"/>
    <w:rsid w:val="00162EEB"/>
    <w:rsid w:val="001634E6"/>
    <w:rsid w:val="001652E4"/>
    <w:rsid w:val="00165604"/>
    <w:rsid w:val="00165A90"/>
    <w:rsid w:val="00166417"/>
    <w:rsid w:val="0016707E"/>
    <w:rsid w:val="0016781A"/>
    <w:rsid w:val="00167E67"/>
    <w:rsid w:val="00170082"/>
    <w:rsid w:val="001737D5"/>
    <w:rsid w:val="001749D5"/>
    <w:rsid w:val="0017582A"/>
    <w:rsid w:val="00175FA6"/>
    <w:rsid w:val="00177CC4"/>
    <w:rsid w:val="00180DA1"/>
    <w:rsid w:val="001823B1"/>
    <w:rsid w:val="001824ED"/>
    <w:rsid w:val="0018252C"/>
    <w:rsid w:val="001826A7"/>
    <w:rsid w:val="001833FC"/>
    <w:rsid w:val="00183CBA"/>
    <w:rsid w:val="001848DC"/>
    <w:rsid w:val="0018497E"/>
    <w:rsid w:val="00184EB7"/>
    <w:rsid w:val="00187B3C"/>
    <w:rsid w:val="00187E55"/>
    <w:rsid w:val="001918FC"/>
    <w:rsid w:val="00192D6F"/>
    <w:rsid w:val="00193325"/>
    <w:rsid w:val="0019344D"/>
    <w:rsid w:val="001936DB"/>
    <w:rsid w:val="00195E4B"/>
    <w:rsid w:val="00195F3D"/>
    <w:rsid w:val="001A1436"/>
    <w:rsid w:val="001A1F37"/>
    <w:rsid w:val="001A319B"/>
    <w:rsid w:val="001A3254"/>
    <w:rsid w:val="001A355F"/>
    <w:rsid w:val="001A3E86"/>
    <w:rsid w:val="001A3F2B"/>
    <w:rsid w:val="001A545E"/>
    <w:rsid w:val="001A5512"/>
    <w:rsid w:val="001A65AD"/>
    <w:rsid w:val="001A6AC6"/>
    <w:rsid w:val="001A760E"/>
    <w:rsid w:val="001A764E"/>
    <w:rsid w:val="001A7883"/>
    <w:rsid w:val="001A7F50"/>
    <w:rsid w:val="001B17CE"/>
    <w:rsid w:val="001B34B0"/>
    <w:rsid w:val="001B3AC5"/>
    <w:rsid w:val="001B5594"/>
    <w:rsid w:val="001B5D93"/>
    <w:rsid w:val="001B6B07"/>
    <w:rsid w:val="001B769D"/>
    <w:rsid w:val="001C0423"/>
    <w:rsid w:val="001C0AEB"/>
    <w:rsid w:val="001C1284"/>
    <w:rsid w:val="001C136B"/>
    <w:rsid w:val="001C14E1"/>
    <w:rsid w:val="001C1910"/>
    <w:rsid w:val="001C1B16"/>
    <w:rsid w:val="001C1D77"/>
    <w:rsid w:val="001C3386"/>
    <w:rsid w:val="001C3B62"/>
    <w:rsid w:val="001C68AB"/>
    <w:rsid w:val="001D12FD"/>
    <w:rsid w:val="001D256E"/>
    <w:rsid w:val="001D2AA1"/>
    <w:rsid w:val="001D2B02"/>
    <w:rsid w:val="001D3250"/>
    <w:rsid w:val="001D33A3"/>
    <w:rsid w:val="001D3525"/>
    <w:rsid w:val="001D3670"/>
    <w:rsid w:val="001D4A84"/>
    <w:rsid w:val="001D52F7"/>
    <w:rsid w:val="001D54DD"/>
    <w:rsid w:val="001D574B"/>
    <w:rsid w:val="001D6CA8"/>
    <w:rsid w:val="001D70D4"/>
    <w:rsid w:val="001D76E7"/>
    <w:rsid w:val="001D7DE9"/>
    <w:rsid w:val="001E10CD"/>
    <w:rsid w:val="001E213C"/>
    <w:rsid w:val="001E2EAE"/>
    <w:rsid w:val="001E351D"/>
    <w:rsid w:val="001E3B97"/>
    <w:rsid w:val="001E3E74"/>
    <w:rsid w:val="001E48F7"/>
    <w:rsid w:val="001E4EFF"/>
    <w:rsid w:val="001E5715"/>
    <w:rsid w:val="001E5B1B"/>
    <w:rsid w:val="001E6203"/>
    <w:rsid w:val="001E6C4C"/>
    <w:rsid w:val="001F0062"/>
    <w:rsid w:val="001F09B8"/>
    <w:rsid w:val="001F20CC"/>
    <w:rsid w:val="001F293C"/>
    <w:rsid w:val="001F2F20"/>
    <w:rsid w:val="001F5280"/>
    <w:rsid w:val="001F542E"/>
    <w:rsid w:val="001F7902"/>
    <w:rsid w:val="00200825"/>
    <w:rsid w:val="00200B09"/>
    <w:rsid w:val="0020246D"/>
    <w:rsid w:val="00202D10"/>
    <w:rsid w:val="002031D9"/>
    <w:rsid w:val="00203637"/>
    <w:rsid w:val="002054A1"/>
    <w:rsid w:val="002057CE"/>
    <w:rsid w:val="00205B90"/>
    <w:rsid w:val="00205DEC"/>
    <w:rsid w:val="0020711D"/>
    <w:rsid w:val="00210324"/>
    <w:rsid w:val="0021092E"/>
    <w:rsid w:val="0021160E"/>
    <w:rsid w:val="00211C21"/>
    <w:rsid w:val="0021227E"/>
    <w:rsid w:val="00212F12"/>
    <w:rsid w:val="00213ECA"/>
    <w:rsid w:val="0021445C"/>
    <w:rsid w:val="002144CB"/>
    <w:rsid w:val="002151E0"/>
    <w:rsid w:val="0021535A"/>
    <w:rsid w:val="00215D82"/>
    <w:rsid w:val="00216B45"/>
    <w:rsid w:val="00216E34"/>
    <w:rsid w:val="002170CA"/>
    <w:rsid w:val="002173F5"/>
    <w:rsid w:val="00217D42"/>
    <w:rsid w:val="00217E04"/>
    <w:rsid w:val="002220C8"/>
    <w:rsid w:val="00222404"/>
    <w:rsid w:val="0022302A"/>
    <w:rsid w:val="002237EF"/>
    <w:rsid w:val="0022407D"/>
    <w:rsid w:val="002241C4"/>
    <w:rsid w:val="00224219"/>
    <w:rsid w:val="002242E6"/>
    <w:rsid w:val="0022499F"/>
    <w:rsid w:val="00224A4F"/>
    <w:rsid w:val="00226672"/>
    <w:rsid w:val="00226982"/>
    <w:rsid w:val="00226AB6"/>
    <w:rsid w:val="002303F6"/>
    <w:rsid w:val="002304B8"/>
    <w:rsid w:val="002307C6"/>
    <w:rsid w:val="00230C0F"/>
    <w:rsid w:val="00231E35"/>
    <w:rsid w:val="00232115"/>
    <w:rsid w:val="00232554"/>
    <w:rsid w:val="002333C0"/>
    <w:rsid w:val="002334DB"/>
    <w:rsid w:val="00234986"/>
    <w:rsid w:val="00234AC3"/>
    <w:rsid w:val="0023622E"/>
    <w:rsid w:val="00236829"/>
    <w:rsid w:val="00236F1D"/>
    <w:rsid w:val="00237007"/>
    <w:rsid w:val="00237528"/>
    <w:rsid w:val="0023781C"/>
    <w:rsid w:val="002378DB"/>
    <w:rsid w:val="00237DF8"/>
    <w:rsid w:val="002401EE"/>
    <w:rsid w:val="0024074D"/>
    <w:rsid w:val="0024096B"/>
    <w:rsid w:val="002411F5"/>
    <w:rsid w:val="0024178D"/>
    <w:rsid w:val="00241912"/>
    <w:rsid w:val="002449CB"/>
    <w:rsid w:val="00245021"/>
    <w:rsid w:val="0024568C"/>
    <w:rsid w:val="00246194"/>
    <w:rsid w:val="00246454"/>
    <w:rsid w:val="0024652B"/>
    <w:rsid w:val="00246E08"/>
    <w:rsid w:val="002471C4"/>
    <w:rsid w:val="002471D3"/>
    <w:rsid w:val="002473FF"/>
    <w:rsid w:val="002474EF"/>
    <w:rsid w:val="00247A20"/>
    <w:rsid w:val="00247CDA"/>
    <w:rsid w:val="00247F52"/>
    <w:rsid w:val="002501F7"/>
    <w:rsid w:val="002520A0"/>
    <w:rsid w:val="00253A24"/>
    <w:rsid w:val="002563FC"/>
    <w:rsid w:val="00257233"/>
    <w:rsid w:val="00257E78"/>
    <w:rsid w:val="002600C2"/>
    <w:rsid w:val="00261AF1"/>
    <w:rsid w:val="00263A86"/>
    <w:rsid w:val="0026525F"/>
    <w:rsid w:val="00266103"/>
    <w:rsid w:val="00266862"/>
    <w:rsid w:val="002668D3"/>
    <w:rsid w:val="00266AB9"/>
    <w:rsid w:val="00267270"/>
    <w:rsid w:val="0027116C"/>
    <w:rsid w:val="002712E7"/>
    <w:rsid w:val="0027148A"/>
    <w:rsid w:val="002717E2"/>
    <w:rsid w:val="00273A11"/>
    <w:rsid w:val="002740E1"/>
    <w:rsid w:val="002749E1"/>
    <w:rsid w:val="00274C80"/>
    <w:rsid w:val="00274DAE"/>
    <w:rsid w:val="00274F36"/>
    <w:rsid w:val="00275B43"/>
    <w:rsid w:val="00276B2B"/>
    <w:rsid w:val="00277667"/>
    <w:rsid w:val="0027798C"/>
    <w:rsid w:val="002803C1"/>
    <w:rsid w:val="002820CA"/>
    <w:rsid w:val="00282174"/>
    <w:rsid w:val="00282181"/>
    <w:rsid w:val="00282DE0"/>
    <w:rsid w:val="00282F26"/>
    <w:rsid w:val="0028313A"/>
    <w:rsid w:val="00283D99"/>
    <w:rsid w:val="0028433E"/>
    <w:rsid w:val="00286016"/>
    <w:rsid w:val="00286516"/>
    <w:rsid w:val="00286DAC"/>
    <w:rsid w:val="0028743E"/>
    <w:rsid w:val="00287511"/>
    <w:rsid w:val="00287726"/>
    <w:rsid w:val="00287DA6"/>
    <w:rsid w:val="00290C96"/>
    <w:rsid w:val="00291C2D"/>
    <w:rsid w:val="002921FE"/>
    <w:rsid w:val="002928E7"/>
    <w:rsid w:val="00294B9D"/>
    <w:rsid w:val="0029541B"/>
    <w:rsid w:val="002956A7"/>
    <w:rsid w:val="0029599C"/>
    <w:rsid w:val="002963AE"/>
    <w:rsid w:val="00296638"/>
    <w:rsid w:val="002969BB"/>
    <w:rsid w:val="00296D2E"/>
    <w:rsid w:val="0029776B"/>
    <w:rsid w:val="002A07F0"/>
    <w:rsid w:val="002A0FE1"/>
    <w:rsid w:val="002A1246"/>
    <w:rsid w:val="002A15B6"/>
    <w:rsid w:val="002A228E"/>
    <w:rsid w:val="002A2509"/>
    <w:rsid w:val="002A2BB3"/>
    <w:rsid w:val="002A2CF0"/>
    <w:rsid w:val="002A3371"/>
    <w:rsid w:val="002A3E26"/>
    <w:rsid w:val="002A4C15"/>
    <w:rsid w:val="002A664E"/>
    <w:rsid w:val="002A6919"/>
    <w:rsid w:val="002A6A29"/>
    <w:rsid w:val="002A749A"/>
    <w:rsid w:val="002A7B1C"/>
    <w:rsid w:val="002B01D1"/>
    <w:rsid w:val="002B1D82"/>
    <w:rsid w:val="002B1E81"/>
    <w:rsid w:val="002B287F"/>
    <w:rsid w:val="002B2D59"/>
    <w:rsid w:val="002B3751"/>
    <w:rsid w:val="002B4372"/>
    <w:rsid w:val="002B4608"/>
    <w:rsid w:val="002B4FDF"/>
    <w:rsid w:val="002B5928"/>
    <w:rsid w:val="002B78FC"/>
    <w:rsid w:val="002B7E31"/>
    <w:rsid w:val="002C18BA"/>
    <w:rsid w:val="002C1C15"/>
    <w:rsid w:val="002C2171"/>
    <w:rsid w:val="002C254A"/>
    <w:rsid w:val="002C284F"/>
    <w:rsid w:val="002C28E7"/>
    <w:rsid w:val="002C2AC2"/>
    <w:rsid w:val="002C2D72"/>
    <w:rsid w:val="002C3482"/>
    <w:rsid w:val="002C5577"/>
    <w:rsid w:val="002C62AB"/>
    <w:rsid w:val="002C73FB"/>
    <w:rsid w:val="002D127E"/>
    <w:rsid w:val="002D127F"/>
    <w:rsid w:val="002D1D5D"/>
    <w:rsid w:val="002D2094"/>
    <w:rsid w:val="002D42F1"/>
    <w:rsid w:val="002D581B"/>
    <w:rsid w:val="002D5FE4"/>
    <w:rsid w:val="002D6FDE"/>
    <w:rsid w:val="002D7519"/>
    <w:rsid w:val="002E016B"/>
    <w:rsid w:val="002E06AE"/>
    <w:rsid w:val="002E2141"/>
    <w:rsid w:val="002E2BBD"/>
    <w:rsid w:val="002E322C"/>
    <w:rsid w:val="002E32A9"/>
    <w:rsid w:val="002E39BC"/>
    <w:rsid w:val="002E4FB2"/>
    <w:rsid w:val="002E6602"/>
    <w:rsid w:val="002E6D21"/>
    <w:rsid w:val="002E7A78"/>
    <w:rsid w:val="002E7B48"/>
    <w:rsid w:val="002E7D5D"/>
    <w:rsid w:val="002F09C2"/>
    <w:rsid w:val="002F0B76"/>
    <w:rsid w:val="002F42A6"/>
    <w:rsid w:val="002F50CE"/>
    <w:rsid w:val="002F5B54"/>
    <w:rsid w:val="003008CF"/>
    <w:rsid w:val="00301179"/>
    <w:rsid w:val="00301E57"/>
    <w:rsid w:val="00302DE8"/>
    <w:rsid w:val="00303080"/>
    <w:rsid w:val="003040A0"/>
    <w:rsid w:val="00304458"/>
    <w:rsid w:val="00305616"/>
    <w:rsid w:val="00306379"/>
    <w:rsid w:val="00306BF3"/>
    <w:rsid w:val="003072C5"/>
    <w:rsid w:val="0031110F"/>
    <w:rsid w:val="0031196E"/>
    <w:rsid w:val="00311F03"/>
    <w:rsid w:val="003129BA"/>
    <w:rsid w:val="00312D05"/>
    <w:rsid w:val="0031334A"/>
    <w:rsid w:val="0031387C"/>
    <w:rsid w:val="0031551E"/>
    <w:rsid w:val="00315B64"/>
    <w:rsid w:val="00315B6C"/>
    <w:rsid w:val="00316461"/>
    <w:rsid w:val="00316646"/>
    <w:rsid w:val="00317078"/>
    <w:rsid w:val="00317624"/>
    <w:rsid w:val="00317B41"/>
    <w:rsid w:val="00317C86"/>
    <w:rsid w:val="00320B88"/>
    <w:rsid w:val="00321A82"/>
    <w:rsid w:val="00321C52"/>
    <w:rsid w:val="00322081"/>
    <w:rsid w:val="00322645"/>
    <w:rsid w:val="00322BAA"/>
    <w:rsid w:val="00323374"/>
    <w:rsid w:val="00324687"/>
    <w:rsid w:val="00325083"/>
    <w:rsid w:val="00325D0C"/>
    <w:rsid w:val="0032649C"/>
    <w:rsid w:val="00326AC3"/>
    <w:rsid w:val="003279A0"/>
    <w:rsid w:val="00330550"/>
    <w:rsid w:val="00330923"/>
    <w:rsid w:val="003309F8"/>
    <w:rsid w:val="00330A93"/>
    <w:rsid w:val="00330CFA"/>
    <w:rsid w:val="0033139F"/>
    <w:rsid w:val="00331AE8"/>
    <w:rsid w:val="0033282D"/>
    <w:rsid w:val="00333F16"/>
    <w:rsid w:val="00335993"/>
    <w:rsid w:val="00335B47"/>
    <w:rsid w:val="00336195"/>
    <w:rsid w:val="0033750B"/>
    <w:rsid w:val="003375AB"/>
    <w:rsid w:val="003379F1"/>
    <w:rsid w:val="00337D21"/>
    <w:rsid w:val="00337DBC"/>
    <w:rsid w:val="00340069"/>
    <w:rsid w:val="003405AA"/>
    <w:rsid w:val="00340F90"/>
    <w:rsid w:val="003414D1"/>
    <w:rsid w:val="003420CA"/>
    <w:rsid w:val="0034216C"/>
    <w:rsid w:val="003429E5"/>
    <w:rsid w:val="00342A51"/>
    <w:rsid w:val="00342AB0"/>
    <w:rsid w:val="00342BC8"/>
    <w:rsid w:val="00342F19"/>
    <w:rsid w:val="00343556"/>
    <w:rsid w:val="0034400E"/>
    <w:rsid w:val="003446A7"/>
    <w:rsid w:val="0034504E"/>
    <w:rsid w:val="003451D1"/>
    <w:rsid w:val="00345E6A"/>
    <w:rsid w:val="00346551"/>
    <w:rsid w:val="00347BE0"/>
    <w:rsid w:val="00350809"/>
    <w:rsid w:val="00351777"/>
    <w:rsid w:val="003524E0"/>
    <w:rsid w:val="00352711"/>
    <w:rsid w:val="00352AD6"/>
    <w:rsid w:val="003532E1"/>
    <w:rsid w:val="00353465"/>
    <w:rsid w:val="00353F2D"/>
    <w:rsid w:val="00355231"/>
    <w:rsid w:val="00355434"/>
    <w:rsid w:val="0035586F"/>
    <w:rsid w:val="00355C25"/>
    <w:rsid w:val="00355DDB"/>
    <w:rsid w:val="003561A4"/>
    <w:rsid w:val="00357A6D"/>
    <w:rsid w:val="00360132"/>
    <w:rsid w:val="00360270"/>
    <w:rsid w:val="00360C28"/>
    <w:rsid w:val="00361277"/>
    <w:rsid w:val="00361967"/>
    <w:rsid w:val="003621D1"/>
    <w:rsid w:val="00362302"/>
    <w:rsid w:val="00364720"/>
    <w:rsid w:val="00366389"/>
    <w:rsid w:val="003678FD"/>
    <w:rsid w:val="00367AD0"/>
    <w:rsid w:val="00371039"/>
    <w:rsid w:val="003717AA"/>
    <w:rsid w:val="00372C59"/>
    <w:rsid w:val="0037327B"/>
    <w:rsid w:val="003739F7"/>
    <w:rsid w:val="00373C6C"/>
    <w:rsid w:val="00373E9D"/>
    <w:rsid w:val="00373F0D"/>
    <w:rsid w:val="00374C3A"/>
    <w:rsid w:val="00374DAC"/>
    <w:rsid w:val="00375179"/>
    <w:rsid w:val="00375C3C"/>
    <w:rsid w:val="003762C6"/>
    <w:rsid w:val="00376373"/>
    <w:rsid w:val="00377086"/>
    <w:rsid w:val="00377598"/>
    <w:rsid w:val="00377C8E"/>
    <w:rsid w:val="00377CBF"/>
    <w:rsid w:val="00377F53"/>
    <w:rsid w:val="00381319"/>
    <w:rsid w:val="00381523"/>
    <w:rsid w:val="00383639"/>
    <w:rsid w:val="003839E2"/>
    <w:rsid w:val="003842B4"/>
    <w:rsid w:val="003856A7"/>
    <w:rsid w:val="00385BDF"/>
    <w:rsid w:val="00385FA7"/>
    <w:rsid w:val="00386002"/>
    <w:rsid w:val="003861AA"/>
    <w:rsid w:val="0038721A"/>
    <w:rsid w:val="003874B2"/>
    <w:rsid w:val="00387F83"/>
    <w:rsid w:val="00390C44"/>
    <w:rsid w:val="0039110B"/>
    <w:rsid w:val="0039130A"/>
    <w:rsid w:val="00392B3F"/>
    <w:rsid w:val="00393145"/>
    <w:rsid w:val="00395D4F"/>
    <w:rsid w:val="00396EAE"/>
    <w:rsid w:val="0039711B"/>
    <w:rsid w:val="00397347"/>
    <w:rsid w:val="003A01CF"/>
    <w:rsid w:val="003A105B"/>
    <w:rsid w:val="003A12F9"/>
    <w:rsid w:val="003A1532"/>
    <w:rsid w:val="003A180B"/>
    <w:rsid w:val="003A2B7A"/>
    <w:rsid w:val="003A370D"/>
    <w:rsid w:val="003A37EB"/>
    <w:rsid w:val="003A4119"/>
    <w:rsid w:val="003A442E"/>
    <w:rsid w:val="003A4670"/>
    <w:rsid w:val="003A4817"/>
    <w:rsid w:val="003A4947"/>
    <w:rsid w:val="003A55CB"/>
    <w:rsid w:val="003A55F2"/>
    <w:rsid w:val="003A6713"/>
    <w:rsid w:val="003A6809"/>
    <w:rsid w:val="003A6CD2"/>
    <w:rsid w:val="003B0532"/>
    <w:rsid w:val="003B05F8"/>
    <w:rsid w:val="003B149F"/>
    <w:rsid w:val="003B2466"/>
    <w:rsid w:val="003B2620"/>
    <w:rsid w:val="003B2AA2"/>
    <w:rsid w:val="003B2F96"/>
    <w:rsid w:val="003B3BC9"/>
    <w:rsid w:val="003B4532"/>
    <w:rsid w:val="003B4E65"/>
    <w:rsid w:val="003B5119"/>
    <w:rsid w:val="003B573C"/>
    <w:rsid w:val="003B5782"/>
    <w:rsid w:val="003B5895"/>
    <w:rsid w:val="003B5FF6"/>
    <w:rsid w:val="003B6063"/>
    <w:rsid w:val="003B7130"/>
    <w:rsid w:val="003B7C80"/>
    <w:rsid w:val="003C154A"/>
    <w:rsid w:val="003C15A8"/>
    <w:rsid w:val="003C1B80"/>
    <w:rsid w:val="003C2559"/>
    <w:rsid w:val="003C2BE0"/>
    <w:rsid w:val="003C30E2"/>
    <w:rsid w:val="003C34B4"/>
    <w:rsid w:val="003C60A5"/>
    <w:rsid w:val="003C62D4"/>
    <w:rsid w:val="003C6375"/>
    <w:rsid w:val="003C6B6C"/>
    <w:rsid w:val="003D0433"/>
    <w:rsid w:val="003D05F3"/>
    <w:rsid w:val="003D0C19"/>
    <w:rsid w:val="003D1BF4"/>
    <w:rsid w:val="003D1DDD"/>
    <w:rsid w:val="003D21CA"/>
    <w:rsid w:val="003D25BB"/>
    <w:rsid w:val="003D26D1"/>
    <w:rsid w:val="003D3B09"/>
    <w:rsid w:val="003D4B85"/>
    <w:rsid w:val="003D5C41"/>
    <w:rsid w:val="003D6FB2"/>
    <w:rsid w:val="003D74EF"/>
    <w:rsid w:val="003E0634"/>
    <w:rsid w:val="003E1163"/>
    <w:rsid w:val="003E1205"/>
    <w:rsid w:val="003E14E9"/>
    <w:rsid w:val="003E1587"/>
    <w:rsid w:val="003E2E0D"/>
    <w:rsid w:val="003E4B1A"/>
    <w:rsid w:val="003E5550"/>
    <w:rsid w:val="003E5558"/>
    <w:rsid w:val="003E59AA"/>
    <w:rsid w:val="003E6DF3"/>
    <w:rsid w:val="003E7D91"/>
    <w:rsid w:val="003F12EB"/>
    <w:rsid w:val="003F1B20"/>
    <w:rsid w:val="003F1F1B"/>
    <w:rsid w:val="003F2A13"/>
    <w:rsid w:val="003F2CA1"/>
    <w:rsid w:val="003F2F76"/>
    <w:rsid w:val="003F3587"/>
    <w:rsid w:val="003F3F4B"/>
    <w:rsid w:val="003F4432"/>
    <w:rsid w:val="003F445D"/>
    <w:rsid w:val="003F48EE"/>
    <w:rsid w:val="003F4BB3"/>
    <w:rsid w:val="003F6716"/>
    <w:rsid w:val="003F7281"/>
    <w:rsid w:val="003F7BA7"/>
    <w:rsid w:val="003F7CE7"/>
    <w:rsid w:val="003F7F62"/>
    <w:rsid w:val="004021BE"/>
    <w:rsid w:val="00402B24"/>
    <w:rsid w:val="00402D58"/>
    <w:rsid w:val="00403A09"/>
    <w:rsid w:val="00403F0D"/>
    <w:rsid w:val="00403F26"/>
    <w:rsid w:val="004040AF"/>
    <w:rsid w:val="00404181"/>
    <w:rsid w:val="00404365"/>
    <w:rsid w:val="00404EAD"/>
    <w:rsid w:val="00405D9E"/>
    <w:rsid w:val="004065A4"/>
    <w:rsid w:val="004068B8"/>
    <w:rsid w:val="00406D2D"/>
    <w:rsid w:val="00406D86"/>
    <w:rsid w:val="00407651"/>
    <w:rsid w:val="00407945"/>
    <w:rsid w:val="00410926"/>
    <w:rsid w:val="0041099F"/>
    <w:rsid w:val="004111B5"/>
    <w:rsid w:val="00411A6A"/>
    <w:rsid w:val="00411BB4"/>
    <w:rsid w:val="00411FA9"/>
    <w:rsid w:val="00414DAC"/>
    <w:rsid w:val="0041545F"/>
    <w:rsid w:val="00415621"/>
    <w:rsid w:val="004159A0"/>
    <w:rsid w:val="00415E66"/>
    <w:rsid w:val="0041693C"/>
    <w:rsid w:val="0041747E"/>
    <w:rsid w:val="00420674"/>
    <w:rsid w:val="004210E4"/>
    <w:rsid w:val="004220C7"/>
    <w:rsid w:val="004223A3"/>
    <w:rsid w:val="0042448A"/>
    <w:rsid w:val="00425518"/>
    <w:rsid w:val="004255A1"/>
    <w:rsid w:val="00425FF4"/>
    <w:rsid w:val="00427D05"/>
    <w:rsid w:val="00431998"/>
    <w:rsid w:val="004326DF"/>
    <w:rsid w:val="00432992"/>
    <w:rsid w:val="004333B7"/>
    <w:rsid w:val="004333BA"/>
    <w:rsid w:val="00433C83"/>
    <w:rsid w:val="00433ECE"/>
    <w:rsid w:val="00434282"/>
    <w:rsid w:val="0043450C"/>
    <w:rsid w:val="00434A2A"/>
    <w:rsid w:val="00435522"/>
    <w:rsid w:val="00435B5E"/>
    <w:rsid w:val="00435ECC"/>
    <w:rsid w:val="004364FF"/>
    <w:rsid w:val="00436AD7"/>
    <w:rsid w:val="00437D55"/>
    <w:rsid w:val="0044197E"/>
    <w:rsid w:val="00441D16"/>
    <w:rsid w:val="004423DE"/>
    <w:rsid w:val="00442653"/>
    <w:rsid w:val="00442FDD"/>
    <w:rsid w:val="0044421F"/>
    <w:rsid w:val="004442FA"/>
    <w:rsid w:val="00444B7E"/>
    <w:rsid w:val="004468A3"/>
    <w:rsid w:val="00446AF7"/>
    <w:rsid w:val="004476E8"/>
    <w:rsid w:val="00447786"/>
    <w:rsid w:val="0044796F"/>
    <w:rsid w:val="00447A5F"/>
    <w:rsid w:val="00447FB4"/>
    <w:rsid w:val="00450924"/>
    <w:rsid w:val="00450F08"/>
    <w:rsid w:val="00453022"/>
    <w:rsid w:val="00453094"/>
    <w:rsid w:val="00453A61"/>
    <w:rsid w:val="00455AF9"/>
    <w:rsid w:val="0045651C"/>
    <w:rsid w:val="00456991"/>
    <w:rsid w:val="004605F9"/>
    <w:rsid w:val="004609DD"/>
    <w:rsid w:val="00460CC4"/>
    <w:rsid w:val="0046203B"/>
    <w:rsid w:val="004628F1"/>
    <w:rsid w:val="00465612"/>
    <w:rsid w:val="00465848"/>
    <w:rsid w:val="00465AA8"/>
    <w:rsid w:val="00466D1E"/>
    <w:rsid w:val="00466D2A"/>
    <w:rsid w:val="00467472"/>
    <w:rsid w:val="0046783F"/>
    <w:rsid w:val="00467A44"/>
    <w:rsid w:val="004738CE"/>
    <w:rsid w:val="00473C7A"/>
    <w:rsid w:val="00475257"/>
    <w:rsid w:val="00475A96"/>
    <w:rsid w:val="00475B1E"/>
    <w:rsid w:val="00475DF2"/>
    <w:rsid w:val="0047617A"/>
    <w:rsid w:val="00477255"/>
    <w:rsid w:val="00480ECD"/>
    <w:rsid w:val="00481CC1"/>
    <w:rsid w:val="00482E9F"/>
    <w:rsid w:val="00483BDE"/>
    <w:rsid w:val="00484F96"/>
    <w:rsid w:val="0048680D"/>
    <w:rsid w:val="00486D3B"/>
    <w:rsid w:val="00487019"/>
    <w:rsid w:val="00487099"/>
    <w:rsid w:val="004876EE"/>
    <w:rsid w:val="0049022C"/>
    <w:rsid w:val="00490928"/>
    <w:rsid w:val="004914BE"/>
    <w:rsid w:val="004924A3"/>
    <w:rsid w:val="00493EFF"/>
    <w:rsid w:val="00494CE3"/>
    <w:rsid w:val="00495092"/>
    <w:rsid w:val="00495D3B"/>
    <w:rsid w:val="00495DF3"/>
    <w:rsid w:val="0049662B"/>
    <w:rsid w:val="00497443"/>
    <w:rsid w:val="00497E20"/>
    <w:rsid w:val="004A047A"/>
    <w:rsid w:val="004A04DE"/>
    <w:rsid w:val="004A0A5D"/>
    <w:rsid w:val="004A117F"/>
    <w:rsid w:val="004A14BC"/>
    <w:rsid w:val="004A4B2C"/>
    <w:rsid w:val="004A5283"/>
    <w:rsid w:val="004A65B4"/>
    <w:rsid w:val="004A68F0"/>
    <w:rsid w:val="004A7209"/>
    <w:rsid w:val="004A7BB2"/>
    <w:rsid w:val="004B0A3D"/>
    <w:rsid w:val="004B0EB1"/>
    <w:rsid w:val="004B1D4E"/>
    <w:rsid w:val="004B1E99"/>
    <w:rsid w:val="004B2110"/>
    <w:rsid w:val="004B3009"/>
    <w:rsid w:val="004B3E92"/>
    <w:rsid w:val="004B4601"/>
    <w:rsid w:val="004B497A"/>
    <w:rsid w:val="004B6899"/>
    <w:rsid w:val="004B6C2C"/>
    <w:rsid w:val="004C05FF"/>
    <w:rsid w:val="004C1EF7"/>
    <w:rsid w:val="004C2FE2"/>
    <w:rsid w:val="004C3A1B"/>
    <w:rsid w:val="004C4078"/>
    <w:rsid w:val="004C4267"/>
    <w:rsid w:val="004C4D6A"/>
    <w:rsid w:val="004C60E1"/>
    <w:rsid w:val="004C65C9"/>
    <w:rsid w:val="004C6AAD"/>
    <w:rsid w:val="004D178F"/>
    <w:rsid w:val="004D240B"/>
    <w:rsid w:val="004D25B4"/>
    <w:rsid w:val="004D31EC"/>
    <w:rsid w:val="004D32F7"/>
    <w:rsid w:val="004D3ABA"/>
    <w:rsid w:val="004D4217"/>
    <w:rsid w:val="004D55A8"/>
    <w:rsid w:val="004D5D3D"/>
    <w:rsid w:val="004D5DF6"/>
    <w:rsid w:val="004D6273"/>
    <w:rsid w:val="004D779F"/>
    <w:rsid w:val="004D77BD"/>
    <w:rsid w:val="004D7FB2"/>
    <w:rsid w:val="004E0829"/>
    <w:rsid w:val="004E0866"/>
    <w:rsid w:val="004E0BE4"/>
    <w:rsid w:val="004E110C"/>
    <w:rsid w:val="004E1349"/>
    <w:rsid w:val="004E1B00"/>
    <w:rsid w:val="004E2B89"/>
    <w:rsid w:val="004E31A3"/>
    <w:rsid w:val="004E3B21"/>
    <w:rsid w:val="004E4E66"/>
    <w:rsid w:val="004E5383"/>
    <w:rsid w:val="004E542D"/>
    <w:rsid w:val="004E5B8F"/>
    <w:rsid w:val="004E5D07"/>
    <w:rsid w:val="004E6040"/>
    <w:rsid w:val="004E756E"/>
    <w:rsid w:val="004F06D3"/>
    <w:rsid w:val="004F1543"/>
    <w:rsid w:val="004F2D5C"/>
    <w:rsid w:val="004F2DEE"/>
    <w:rsid w:val="004F37BC"/>
    <w:rsid w:val="004F54F5"/>
    <w:rsid w:val="004F5E97"/>
    <w:rsid w:val="004F618B"/>
    <w:rsid w:val="00502669"/>
    <w:rsid w:val="00503117"/>
    <w:rsid w:val="005053AB"/>
    <w:rsid w:val="00505846"/>
    <w:rsid w:val="00505CE3"/>
    <w:rsid w:val="005064B1"/>
    <w:rsid w:val="005064F6"/>
    <w:rsid w:val="0050680E"/>
    <w:rsid w:val="00506BE1"/>
    <w:rsid w:val="00506E36"/>
    <w:rsid w:val="0051021D"/>
    <w:rsid w:val="00510DE0"/>
    <w:rsid w:val="0051259B"/>
    <w:rsid w:val="00513248"/>
    <w:rsid w:val="0051370C"/>
    <w:rsid w:val="005137FC"/>
    <w:rsid w:val="00514FAD"/>
    <w:rsid w:val="00515696"/>
    <w:rsid w:val="00517191"/>
    <w:rsid w:val="0052049C"/>
    <w:rsid w:val="00520713"/>
    <w:rsid w:val="0052194D"/>
    <w:rsid w:val="00522225"/>
    <w:rsid w:val="005227E9"/>
    <w:rsid w:val="005235FC"/>
    <w:rsid w:val="00525D25"/>
    <w:rsid w:val="00525DFE"/>
    <w:rsid w:val="005260B6"/>
    <w:rsid w:val="0052618C"/>
    <w:rsid w:val="005261CE"/>
    <w:rsid w:val="005262CF"/>
    <w:rsid w:val="0053008F"/>
    <w:rsid w:val="0053054A"/>
    <w:rsid w:val="0053072F"/>
    <w:rsid w:val="005310F2"/>
    <w:rsid w:val="0053110C"/>
    <w:rsid w:val="0053129F"/>
    <w:rsid w:val="005316B3"/>
    <w:rsid w:val="00531773"/>
    <w:rsid w:val="00532A2B"/>
    <w:rsid w:val="00532B22"/>
    <w:rsid w:val="005331FB"/>
    <w:rsid w:val="0053345B"/>
    <w:rsid w:val="005339DE"/>
    <w:rsid w:val="00533A3A"/>
    <w:rsid w:val="0053697E"/>
    <w:rsid w:val="0053698C"/>
    <w:rsid w:val="00536FD0"/>
    <w:rsid w:val="005401E0"/>
    <w:rsid w:val="00540928"/>
    <w:rsid w:val="00541F19"/>
    <w:rsid w:val="00542F03"/>
    <w:rsid w:val="00543A3A"/>
    <w:rsid w:val="005449F0"/>
    <w:rsid w:val="00544D8F"/>
    <w:rsid w:val="005456AE"/>
    <w:rsid w:val="0054572B"/>
    <w:rsid w:val="00546176"/>
    <w:rsid w:val="005464CB"/>
    <w:rsid w:val="00546633"/>
    <w:rsid w:val="00546829"/>
    <w:rsid w:val="00546F8C"/>
    <w:rsid w:val="00547771"/>
    <w:rsid w:val="00547794"/>
    <w:rsid w:val="005477E6"/>
    <w:rsid w:val="005507CE"/>
    <w:rsid w:val="00550887"/>
    <w:rsid w:val="00550D74"/>
    <w:rsid w:val="00551267"/>
    <w:rsid w:val="005519C7"/>
    <w:rsid w:val="005540CC"/>
    <w:rsid w:val="00554588"/>
    <w:rsid w:val="00555761"/>
    <w:rsid w:val="00556091"/>
    <w:rsid w:val="005566CE"/>
    <w:rsid w:val="00557121"/>
    <w:rsid w:val="005571D5"/>
    <w:rsid w:val="0055752B"/>
    <w:rsid w:val="00557A2A"/>
    <w:rsid w:val="00557D00"/>
    <w:rsid w:val="00560753"/>
    <w:rsid w:val="0056121B"/>
    <w:rsid w:val="00562408"/>
    <w:rsid w:val="00562B57"/>
    <w:rsid w:val="00562C1B"/>
    <w:rsid w:val="00563470"/>
    <w:rsid w:val="005638C0"/>
    <w:rsid w:val="00563E7C"/>
    <w:rsid w:val="005641A6"/>
    <w:rsid w:val="005654C1"/>
    <w:rsid w:val="00566430"/>
    <w:rsid w:val="00566C6F"/>
    <w:rsid w:val="0056796C"/>
    <w:rsid w:val="00570551"/>
    <w:rsid w:val="005712C8"/>
    <w:rsid w:val="00571ACA"/>
    <w:rsid w:val="00572DF4"/>
    <w:rsid w:val="005749F2"/>
    <w:rsid w:val="0057667E"/>
    <w:rsid w:val="005776E1"/>
    <w:rsid w:val="00580728"/>
    <w:rsid w:val="00580F16"/>
    <w:rsid w:val="005819E7"/>
    <w:rsid w:val="00581F99"/>
    <w:rsid w:val="00582461"/>
    <w:rsid w:val="00583773"/>
    <w:rsid w:val="005837B8"/>
    <w:rsid w:val="00583ACE"/>
    <w:rsid w:val="00583DCF"/>
    <w:rsid w:val="00584088"/>
    <w:rsid w:val="0058424A"/>
    <w:rsid w:val="00585488"/>
    <w:rsid w:val="00586E74"/>
    <w:rsid w:val="005874C3"/>
    <w:rsid w:val="00587A8E"/>
    <w:rsid w:val="00590344"/>
    <w:rsid w:val="00590ECE"/>
    <w:rsid w:val="00592585"/>
    <w:rsid w:val="005928BD"/>
    <w:rsid w:val="00592A9A"/>
    <w:rsid w:val="00592C36"/>
    <w:rsid w:val="00593765"/>
    <w:rsid w:val="005939F1"/>
    <w:rsid w:val="0059455E"/>
    <w:rsid w:val="005949F0"/>
    <w:rsid w:val="00596181"/>
    <w:rsid w:val="005961DC"/>
    <w:rsid w:val="00596983"/>
    <w:rsid w:val="00596E9B"/>
    <w:rsid w:val="0059705D"/>
    <w:rsid w:val="00597506"/>
    <w:rsid w:val="00597B6D"/>
    <w:rsid w:val="005A2523"/>
    <w:rsid w:val="005A2FF2"/>
    <w:rsid w:val="005A33C0"/>
    <w:rsid w:val="005A3483"/>
    <w:rsid w:val="005A3D67"/>
    <w:rsid w:val="005A42FA"/>
    <w:rsid w:val="005A4C00"/>
    <w:rsid w:val="005A4D54"/>
    <w:rsid w:val="005A57F1"/>
    <w:rsid w:val="005A5987"/>
    <w:rsid w:val="005A6236"/>
    <w:rsid w:val="005A6A5E"/>
    <w:rsid w:val="005A72FE"/>
    <w:rsid w:val="005A7AB2"/>
    <w:rsid w:val="005A7D0A"/>
    <w:rsid w:val="005A7F99"/>
    <w:rsid w:val="005B040B"/>
    <w:rsid w:val="005B325D"/>
    <w:rsid w:val="005B3274"/>
    <w:rsid w:val="005B36F4"/>
    <w:rsid w:val="005B3E8F"/>
    <w:rsid w:val="005B4240"/>
    <w:rsid w:val="005B43CC"/>
    <w:rsid w:val="005B441A"/>
    <w:rsid w:val="005B48BF"/>
    <w:rsid w:val="005B56F5"/>
    <w:rsid w:val="005B7991"/>
    <w:rsid w:val="005C0C06"/>
    <w:rsid w:val="005C14B9"/>
    <w:rsid w:val="005C1CBB"/>
    <w:rsid w:val="005C31BC"/>
    <w:rsid w:val="005C4A5F"/>
    <w:rsid w:val="005C4DC3"/>
    <w:rsid w:val="005C505E"/>
    <w:rsid w:val="005C55AC"/>
    <w:rsid w:val="005C65DD"/>
    <w:rsid w:val="005C721F"/>
    <w:rsid w:val="005C7276"/>
    <w:rsid w:val="005C7644"/>
    <w:rsid w:val="005C7687"/>
    <w:rsid w:val="005C7BF1"/>
    <w:rsid w:val="005D0867"/>
    <w:rsid w:val="005D156A"/>
    <w:rsid w:val="005D2501"/>
    <w:rsid w:val="005D48A5"/>
    <w:rsid w:val="005D57BC"/>
    <w:rsid w:val="005D65EB"/>
    <w:rsid w:val="005D6965"/>
    <w:rsid w:val="005D6C55"/>
    <w:rsid w:val="005D77DD"/>
    <w:rsid w:val="005E061F"/>
    <w:rsid w:val="005E0F31"/>
    <w:rsid w:val="005E0F9A"/>
    <w:rsid w:val="005E18EF"/>
    <w:rsid w:val="005E19AB"/>
    <w:rsid w:val="005E2414"/>
    <w:rsid w:val="005E2464"/>
    <w:rsid w:val="005E3464"/>
    <w:rsid w:val="005E3F0A"/>
    <w:rsid w:val="005E3F88"/>
    <w:rsid w:val="005E4A98"/>
    <w:rsid w:val="005E4C0A"/>
    <w:rsid w:val="005E5ED1"/>
    <w:rsid w:val="005E61E6"/>
    <w:rsid w:val="005E660A"/>
    <w:rsid w:val="005E7568"/>
    <w:rsid w:val="005F09CC"/>
    <w:rsid w:val="005F0D30"/>
    <w:rsid w:val="005F0D63"/>
    <w:rsid w:val="005F15B6"/>
    <w:rsid w:val="005F1E58"/>
    <w:rsid w:val="005F2D7F"/>
    <w:rsid w:val="005F2E83"/>
    <w:rsid w:val="005F350F"/>
    <w:rsid w:val="005F3569"/>
    <w:rsid w:val="005F38BD"/>
    <w:rsid w:val="005F4400"/>
    <w:rsid w:val="005F4CB7"/>
    <w:rsid w:val="005F5DF6"/>
    <w:rsid w:val="005F6243"/>
    <w:rsid w:val="005F64B7"/>
    <w:rsid w:val="005F6BAA"/>
    <w:rsid w:val="005F6D4B"/>
    <w:rsid w:val="006007A4"/>
    <w:rsid w:val="00600D92"/>
    <w:rsid w:val="006014EA"/>
    <w:rsid w:val="0060267D"/>
    <w:rsid w:val="00602CEC"/>
    <w:rsid w:val="0060340A"/>
    <w:rsid w:val="00606D83"/>
    <w:rsid w:val="00606FD0"/>
    <w:rsid w:val="006103B1"/>
    <w:rsid w:val="0061133B"/>
    <w:rsid w:val="0061154C"/>
    <w:rsid w:val="00611777"/>
    <w:rsid w:val="0061235D"/>
    <w:rsid w:val="0061412F"/>
    <w:rsid w:val="00614822"/>
    <w:rsid w:val="00615A23"/>
    <w:rsid w:val="00615B20"/>
    <w:rsid w:val="00617268"/>
    <w:rsid w:val="00617912"/>
    <w:rsid w:val="00617F05"/>
    <w:rsid w:val="00620BCA"/>
    <w:rsid w:val="00620D24"/>
    <w:rsid w:val="00621B60"/>
    <w:rsid w:val="00623DB1"/>
    <w:rsid w:val="00624123"/>
    <w:rsid w:val="0062443C"/>
    <w:rsid w:val="00624819"/>
    <w:rsid w:val="006249AB"/>
    <w:rsid w:val="00624B2E"/>
    <w:rsid w:val="00624D6D"/>
    <w:rsid w:val="00625B01"/>
    <w:rsid w:val="00625EDC"/>
    <w:rsid w:val="006266AF"/>
    <w:rsid w:val="00627903"/>
    <w:rsid w:val="00630CE8"/>
    <w:rsid w:val="006310AE"/>
    <w:rsid w:val="00631DA8"/>
    <w:rsid w:val="006324CD"/>
    <w:rsid w:val="00632643"/>
    <w:rsid w:val="00635110"/>
    <w:rsid w:val="00635928"/>
    <w:rsid w:val="006360C8"/>
    <w:rsid w:val="00636232"/>
    <w:rsid w:val="006362B7"/>
    <w:rsid w:val="00637EC9"/>
    <w:rsid w:val="0064080E"/>
    <w:rsid w:val="00642F36"/>
    <w:rsid w:val="00643D8A"/>
    <w:rsid w:val="00643E57"/>
    <w:rsid w:val="00643FDC"/>
    <w:rsid w:val="00644A53"/>
    <w:rsid w:val="006455F8"/>
    <w:rsid w:val="006463BB"/>
    <w:rsid w:val="00646A15"/>
    <w:rsid w:val="0064780D"/>
    <w:rsid w:val="00647E7B"/>
    <w:rsid w:val="00650582"/>
    <w:rsid w:val="00651248"/>
    <w:rsid w:val="00651AD5"/>
    <w:rsid w:val="006528BC"/>
    <w:rsid w:val="006535C5"/>
    <w:rsid w:val="00653C4F"/>
    <w:rsid w:val="00653C5E"/>
    <w:rsid w:val="00654AE4"/>
    <w:rsid w:val="00654E0C"/>
    <w:rsid w:val="006550C8"/>
    <w:rsid w:val="00656DD0"/>
    <w:rsid w:val="00656FFF"/>
    <w:rsid w:val="006576CB"/>
    <w:rsid w:val="00657CBC"/>
    <w:rsid w:val="00657E77"/>
    <w:rsid w:val="00660CA7"/>
    <w:rsid w:val="0066247D"/>
    <w:rsid w:val="006638E5"/>
    <w:rsid w:val="00663C35"/>
    <w:rsid w:val="00663ECB"/>
    <w:rsid w:val="00664C76"/>
    <w:rsid w:val="0066564C"/>
    <w:rsid w:val="00666920"/>
    <w:rsid w:val="00667002"/>
    <w:rsid w:val="00672486"/>
    <w:rsid w:val="006724E5"/>
    <w:rsid w:val="00672FFA"/>
    <w:rsid w:val="00673B1E"/>
    <w:rsid w:val="0067487D"/>
    <w:rsid w:val="00674EB3"/>
    <w:rsid w:val="006759BD"/>
    <w:rsid w:val="00675B20"/>
    <w:rsid w:val="006779FD"/>
    <w:rsid w:val="00677F8C"/>
    <w:rsid w:val="006801FA"/>
    <w:rsid w:val="00680950"/>
    <w:rsid w:val="0068327B"/>
    <w:rsid w:val="00683369"/>
    <w:rsid w:val="00683B54"/>
    <w:rsid w:val="00683C65"/>
    <w:rsid w:val="00683D36"/>
    <w:rsid w:val="00686BBD"/>
    <w:rsid w:val="00686EFB"/>
    <w:rsid w:val="0068731C"/>
    <w:rsid w:val="0068779E"/>
    <w:rsid w:val="0068788B"/>
    <w:rsid w:val="00690626"/>
    <w:rsid w:val="006931C3"/>
    <w:rsid w:val="00694B90"/>
    <w:rsid w:val="00694C51"/>
    <w:rsid w:val="00695CA3"/>
    <w:rsid w:val="00696184"/>
    <w:rsid w:val="006961A3"/>
    <w:rsid w:val="00696AF5"/>
    <w:rsid w:val="00696DFC"/>
    <w:rsid w:val="00697F07"/>
    <w:rsid w:val="006A0403"/>
    <w:rsid w:val="006A1515"/>
    <w:rsid w:val="006A1606"/>
    <w:rsid w:val="006A254E"/>
    <w:rsid w:val="006A44FC"/>
    <w:rsid w:val="006A4840"/>
    <w:rsid w:val="006A4DCC"/>
    <w:rsid w:val="006A4F42"/>
    <w:rsid w:val="006A5867"/>
    <w:rsid w:val="006A5FCB"/>
    <w:rsid w:val="006A6653"/>
    <w:rsid w:val="006B05F0"/>
    <w:rsid w:val="006B07DD"/>
    <w:rsid w:val="006B0820"/>
    <w:rsid w:val="006B082B"/>
    <w:rsid w:val="006B1037"/>
    <w:rsid w:val="006B1D91"/>
    <w:rsid w:val="006B3BFB"/>
    <w:rsid w:val="006B3D70"/>
    <w:rsid w:val="006B413C"/>
    <w:rsid w:val="006B4BD0"/>
    <w:rsid w:val="006B61EC"/>
    <w:rsid w:val="006B6D11"/>
    <w:rsid w:val="006B76B5"/>
    <w:rsid w:val="006B7DF9"/>
    <w:rsid w:val="006C0B51"/>
    <w:rsid w:val="006C0EBF"/>
    <w:rsid w:val="006C1A4E"/>
    <w:rsid w:val="006C260F"/>
    <w:rsid w:val="006C389B"/>
    <w:rsid w:val="006C3B90"/>
    <w:rsid w:val="006C3BF0"/>
    <w:rsid w:val="006C44F5"/>
    <w:rsid w:val="006C4695"/>
    <w:rsid w:val="006C4BCA"/>
    <w:rsid w:val="006C532D"/>
    <w:rsid w:val="006C5731"/>
    <w:rsid w:val="006C5A80"/>
    <w:rsid w:val="006C5F45"/>
    <w:rsid w:val="006C621C"/>
    <w:rsid w:val="006C7576"/>
    <w:rsid w:val="006C7A77"/>
    <w:rsid w:val="006D07CB"/>
    <w:rsid w:val="006D0824"/>
    <w:rsid w:val="006D0D4A"/>
    <w:rsid w:val="006D192B"/>
    <w:rsid w:val="006D1AAC"/>
    <w:rsid w:val="006D41D3"/>
    <w:rsid w:val="006D4EA3"/>
    <w:rsid w:val="006D582A"/>
    <w:rsid w:val="006D6A5B"/>
    <w:rsid w:val="006D7795"/>
    <w:rsid w:val="006D7D28"/>
    <w:rsid w:val="006E0066"/>
    <w:rsid w:val="006E04C6"/>
    <w:rsid w:val="006E067F"/>
    <w:rsid w:val="006E0A49"/>
    <w:rsid w:val="006E110D"/>
    <w:rsid w:val="006E161F"/>
    <w:rsid w:val="006E2302"/>
    <w:rsid w:val="006E2967"/>
    <w:rsid w:val="006E2A49"/>
    <w:rsid w:val="006E3391"/>
    <w:rsid w:val="006E34E2"/>
    <w:rsid w:val="006E38C9"/>
    <w:rsid w:val="006E4957"/>
    <w:rsid w:val="006E4BE4"/>
    <w:rsid w:val="006E51E2"/>
    <w:rsid w:val="006E55CD"/>
    <w:rsid w:val="006E5C24"/>
    <w:rsid w:val="006E5DB3"/>
    <w:rsid w:val="006E62C4"/>
    <w:rsid w:val="006E65E3"/>
    <w:rsid w:val="006E67D5"/>
    <w:rsid w:val="006F0113"/>
    <w:rsid w:val="006F03D3"/>
    <w:rsid w:val="006F22B9"/>
    <w:rsid w:val="006F2335"/>
    <w:rsid w:val="006F4398"/>
    <w:rsid w:val="006F44F4"/>
    <w:rsid w:val="006F4C86"/>
    <w:rsid w:val="006F5113"/>
    <w:rsid w:val="006F5B56"/>
    <w:rsid w:val="006F66BD"/>
    <w:rsid w:val="006F68FC"/>
    <w:rsid w:val="006F6B43"/>
    <w:rsid w:val="006F6FF8"/>
    <w:rsid w:val="006F7678"/>
    <w:rsid w:val="00702416"/>
    <w:rsid w:val="00703519"/>
    <w:rsid w:val="00706318"/>
    <w:rsid w:val="007067FC"/>
    <w:rsid w:val="007069BB"/>
    <w:rsid w:val="007069E8"/>
    <w:rsid w:val="00706F82"/>
    <w:rsid w:val="00710184"/>
    <w:rsid w:val="00710422"/>
    <w:rsid w:val="00711594"/>
    <w:rsid w:val="00711C89"/>
    <w:rsid w:val="00712FAF"/>
    <w:rsid w:val="0071322E"/>
    <w:rsid w:val="00713BFD"/>
    <w:rsid w:val="00714AC6"/>
    <w:rsid w:val="00715A6C"/>
    <w:rsid w:val="00715CDA"/>
    <w:rsid w:val="0071637D"/>
    <w:rsid w:val="00717624"/>
    <w:rsid w:val="00720ACE"/>
    <w:rsid w:val="00720D67"/>
    <w:rsid w:val="007231B7"/>
    <w:rsid w:val="0072461E"/>
    <w:rsid w:val="00726970"/>
    <w:rsid w:val="00727A51"/>
    <w:rsid w:val="007305B2"/>
    <w:rsid w:val="00731387"/>
    <w:rsid w:val="00731F64"/>
    <w:rsid w:val="0073209D"/>
    <w:rsid w:val="007323BA"/>
    <w:rsid w:val="00732478"/>
    <w:rsid w:val="00732587"/>
    <w:rsid w:val="00732A9F"/>
    <w:rsid w:val="00732C5F"/>
    <w:rsid w:val="007338F7"/>
    <w:rsid w:val="00733EE9"/>
    <w:rsid w:val="00734EF6"/>
    <w:rsid w:val="00735025"/>
    <w:rsid w:val="00735A18"/>
    <w:rsid w:val="00735F3F"/>
    <w:rsid w:val="007379C1"/>
    <w:rsid w:val="00737A13"/>
    <w:rsid w:val="00740240"/>
    <w:rsid w:val="007416D1"/>
    <w:rsid w:val="00741D10"/>
    <w:rsid w:val="00743236"/>
    <w:rsid w:val="00744287"/>
    <w:rsid w:val="00744E10"/>
    <w:rsid w:val="007464F3"/>
    <w:rsid w:val="00746727"/>
    <w:rsid w:val="00746B9B"/>
    <w:rsid w:val="0074700B"/>
    <w:rsid w:val="00747997"/>
    <w:rsid w:val="00747D17"/>
    <w:rsid w:val="00750718"/>
    <w:rsid w:val="00751939"/>
    <w:rsid w:val="00752008"/>
    <w:rsid w:val="00752295"/>
    <w:rsid w:val="00752B0C"/>
    <w:rsid w:val="00753BB0"/>
    <w:rsid w:val="00754192"/>
    <w:rsid w:val="007552FC"/>
    <w:rsid w:val="007555A9"/>
    <w:rsid w:val="0075597D"/>
    <w:rsid w:val="00755A85"/>
    <w:rsid w:val="007566CA"/>
    <w:rsid w:val="00756CE4"/>
    <w:rsid w:val="00757332"/>
    <w:rsid w:val="00757445"/>
    <w:rsid w:val="007604CA"/>
    <w:rsid w:val="0076361A"/>
    <w:rsid w:val="00763CA3"/>
    <w:rsid w:val="00763DEA"/>
    <w:rsid w:val="007649E7"/>
    <w:rsid w:val="00765D9B"/>
    <w:rsid w:val="00765EDF"/>
    <w:rsid w:val="007664C9"/>
    <w:rsid w:val="00766E27"/>
    <w:rsid w:val="0076725C"/>
    <w:rsid w:val="007678BA"/>
    <w:rsid w:val="007701EA"/>
    <w:rsid w:val="00770362"/>
    <w:rsid w:val="00770DC1"/>
    <w:rsid w:val="00771CBA"/>
    <w:rsid w:val="00771EC0"/>
    <w:rsid w:val="00772503"/>
    <w:rsid w:val="007746E2"/>
    <w:rsid w:val="00774900"/>
    <w:rsid w:val="00775F28"/>
    <w:rsid w:val="00775F7B"/>
    <w:rsid w:val="0077694D"/>
    <w:rsid w:val="007804B6"/>
    <w:rsid w:val="00780A3F"/>
    <w:rsid w:val="00781105"/>
    <w:rsid w:val="0078212D"/>
    <w:rsid w:val="00782833"/>
    <w:rsid w:val="00782D9E"/>
    <w:rsid w:val="0078506C"/>
    <w:rsid w:val="00785F3C"/>
    <w:rsid w:val="00786070"/>
    <w:rsid w:val="0078681A"/>
    <w:rsid w:val="00786C74"/>
    <w:rsid w:val="007877E5"/>
    <w:rsid w:val="00787DCA"/>
    <w:rsid w:val="00790BFB"/>
    <w:rsid w:val="007923EE"/>
    <w:rsid w:val="00792B5E"/>
    <w:rsid w:val="00793592"/>
    <w:rsid w:val="007936FC"/>
    <w:rsid w:val="007944F1"/>
    <w:rsid w:val="0079473B"/>
    <w:rsid w:val="00794A85"/>
    <w:rsid w:val="00794B01"/>
    <w:rsid w:val="00794D62"/>
    <w:rsid w:val="007951A6"/>
    <w:rsid w:val="0079616D"/>
    <w:rsid w:val="00797582"/>
    <w:rsid w:val="007A022E"/>
    <w:rsid w:val="007A0DD4"/>
    <w:rsid w:val="007A15D2"/>
    <w:rsid w:val="007A1C42"/>
    <w:rsid w:val="007A1ED0"/>
    <w:rsid w:val="007A2A27"/>
    <w:rsid w:val="007A2D2D"/>
    <w:rsid w:val="007A3516"/>
    <w:rsid w:val="007A3AA1"/>
    <w:rsid w:val="007A41C4"/>
    <w:rsid w:val="007A49C3"/>
    <w:rsid w:val="007A5323"/>
    <w:rsid w:val="007A62DB"/>
    <w:rsid w:val="007A70C6"/>
    <w:rsid w:val="007B13EE"/>
    <w:rsid w:val="007B1B8E"/>
    <w:rsid w:val="007B44B6"/>
    <w:rsid w:val="007B47CC"/>
    <w:rsid w:val="007B4A9C"/>
    <w:rsid w:val="007B4D08"/>
    <w:rsid w:val="007B4F74"/>
    <w:rsid w:val="007B655B"/>
    <w:rsid w:val="007C0081"/>
    <w:rsid w:val="007C081B"/>
    <w:rsid w:val="007C11CC"/>
    <w:rsid w:val="007C20E7"/>
    <w:rsid w:val="007C35D3"/>
    <w:rsid w:val="007C43A0"/>
    <w:rsid w:val="007C55C4"/>
    <w:rsid w:val="007C5D27"/>
    <w:rsid w:val="007C6BF6"/>
    <w:rsid w:val="007C70F2"/>
    <w:rsid w:val="007C7424"/>
    <w:rsid w:val="007C7774"/>
    <w:rsid w:val="007C7A68"/>
    <w:rsid w:val="007C7BFC"/>
    <w:rsid w:val="007D020C"/>
    <w:rsid w:val="007D06D0"/>
    <w:rsid w:val="007D0751"/>
    <w:rsid w:val="007D152A"/>
    <w:rsid w:val="007D1F5A"/>
    <w:rsid w:val="007D205A"/>
    <w:rsid w:val="007D330A"/>
    <w:rsid w:val="007D3546"/>
    <w:rsid w:val="007D48CD"/>
    <w:rsid w:val="007D4C16"/>
    <w:rsid w:val="007D4EA7"/>
    <w:rsid w:val="007D53CC"/>
    <w:rsid w:val="007D5488"/>
    <w:rsid w:val="007D56C4"/>
    <w:rsid w:val="007D5B8B"/>
    <w:rsid w:val="007D5CD6"/>
    <w:rsid w:val="007D5ED8"/>
    <w:rsid w:val="007D66CE"/>
    <w:rsid w:val="007D66F0"/>
    <w:rsid w:val="007D6C44"/>
    <w:rsid w:val="007D77F5"/>
    <w:rsid w:val="007E0D3B"/>
    <w:rsid w:val="007E1227"/>
    <w:rsid w:val="007E13B5"/>
    <w:rsid w:val="007E1715"/>
    <w:rsid w:val="007E2567"/>
    <w:rsid w:val="007E2B06"/>
    <w:rsid w:val="007E3206"/>
    <w:rsid w:val="007E370E"/>
    <w:rsid w:val="007E3B65"/>
    <w:rsid w:val="007E4272"/>
    <w:rsid w:val="007E5516"/>
    <w:rsid w:val="007E5B26"/>
    <w:rsid w:val="007E63D6"/>
    <w:rsid w:val="007E66D0"/>
    <w:rsid w:val="007E673B"/>
    <w:rsid w:val="007E68B9"/>
    <w:rsid w:val="007E6CB2"/>
    <w:rsid w:val="007E7224"/>
    <w:rsid w:val="007F0978"/>
    <w:rsid w:val="007F1C4D"/>
    <w:rsid w:val="007F253C"/>
    <w:rsid w:val="007F2A9F"/>
    <w:rsid w:val="007F4CB8"/>
    <w:rsid w:val="007F62B2"/>
    <w:rsid w:val="007F7D18"/>
    <w:rsid w:val="00800164"/>
    <w:rsid w:val="0080057C"/>
    <w:rsid w:val="00800589"/>
    <w:rsid w:val="00800D04"/>
    <w:rsid w:val="00803605"/>
    <w:rsid w:val="00803C29"/>
    <w:rsid w:val="00803D5C"/>
    <w:rsid w:val="008040CD"/>
    <w:rsid w:val="00804F05"/>
    <w:rsid w:val="0080598D"/>
    <w:rsid w:val="00806A4F"/>
    <w:rsid w:val="0080715B"/>
    <w:rsid w:val="00807914"/>
    <w:rsid w:val="00810A20"/>
    <w:rsid w:val="008118BA"/>
    <w:rsid w:val="008129A0"/>
    <w:rsid w:val="00812FBD"/>
    <w:rsid w:val="00813CF9"/>
    <w:rsid w:val="00814A5D"/>
    <w:rsid w:val="00814BCE"/>
    <w:rsid w:val="00816704"/>
    <w:rsid w:val="00816B0C"/>
    <w:rsid w:val="00821BC0"/>
    <w:rsid w:val="008222F7"/>
    <w:rsid w:val="0082253E"/>
    <w:rsid w:val="00822D09"/>
    <w:rsid w:val="00822D68"/>
    <w:rsid w:val="0082338D"/>
    <w:rsid w:val="008237F2"/>
    <w:rsid w:val="0082430B"/>
    <w:rsid w:val="00825DE1"/>
    <w:rsid w:val="008263D2"/>
    <w:rsid w:val="0082643A"/>
    <w:rsid w:val="00826E00"/>
    <w:rsid w:val="00827007"/>
    <w:rsid w:val="0082726C"/>
    <w:rsid w:val="008314B6"/>
    <w:rsid w:val="00831948"/>
    <w:rsid w:val="00831AC3"/>
    <w:rsid w:val="00831B8A"/>
    <w:rsid w:val="00833448"/>
    <w:rsid w:val="00833DB3"/>
    <w:rsid w:val="008345A2"/>
    <w:rsid w:val="008361FC"/>
    <w:rsid w:val="008368C5"/>
    <w:rsid w:val="008402DD"/>
    <w:rsid w:val="00840931"/>
    <w:rsid w:val="0084095D"/>
    <w:rsid w:val="00841006"/>
    <w:rsid w:val="00841855"/>
    <w:rsid w:val="00841B0F"/>
    <w:rsid w:val="0084240D"/>
    <w:rsid w:val="00842C27"/>
    <w:rsid w:val="00843039"/>
    <w:rsid w:val="00843B0B"/>
    <w:rsid w:val="00843B2D"/>
    <w:rsid w:val="00843F53"/>
    <w:rsid w:val="008454EA"/>
    <w:rsid w:val="00847E55"/>
    <w:rsid w:val="008502EF"/>
    <w:rsid w:val="00850BDC"/>
    <w:rsid w:val="00850DB6"/>
    <w:rsid w:val="00851860"/>
    <w:rsid w:val="008527F0"/>
    <w:rsid w:val="00852D5D"/>
    <w:rsid w:val="0085311B"/>
    <w:rsid w:val="00853874"/>
    <w:rsid w:val="00854030"/>
    <w:rsid w:val="00855B85"/>
    <w:rsid w:val="00855C67"/>
    <w:rsid w:val="00856198"/>
    <w:rsid w:val="00856396"/>
    <w:rsid w:val="00856900"/>
    <w:rsid w:val="00857C49"/>
    <w:rsid w:val="008603C2"/>
    <w:rsid w:val="008635E6"/>
    <w:rsid w:val="00864B56"/>
    <w:rsid w:val="00865C18"/>
    <w:rsid w:val="00865DD3"/>
    <w:rsid w:val="00866548"/>
    <w:rsid w:val="008670FE"/>
    <w:rsid w:val="00871CEA"/>
    <w:rsid w:val="00872BFD"/>
    <w:rsid w:val="00873B2C"/>
    <w:rsid w:val="00873B6C"/>
    <w:rsid w:val="00873F1F"/>
    <w:rsid w:val="008754E5"/>
    <w:rsid w:val="00875718"/>
    <w:rsid w:val="0087588A"/>
    <w:rsid w:val="0087646C"/>
    <w:rsid w:val="00880222"/>
    <w:rsid w:val="00880B6D"/>
    <w:rsid w:val="00880F3A"/>
    <w:rsid w:val="00881C18"/>
    <w:rsid w:val="0088217B"/>
    <w:rsid w:val="0088219F"/>
    <w:rsid w:val="008836C1"/>
    <w:rsid w:val="0088398C"/>
    <w:rsid w:val="0088404F"/>
    <w:rsid w:val="0088526C"/>
    <w:rsid w:val="008853C9"/>
    <w:rsid w:val="008861A0"/>
    <w:rsid w:val="00887E57"/>
    <w:rsid w:val="00890672"/>
    <w:rsid w:val="00890D57"/>
    <w:rsid w:val="0089187B"/>
    <w:rsid w:val="00891C16"/>
    <w:rsid w:val="00892A83"/>
    <w:rsid w:val="00893714"/>
    <w:rsid w:val="00893C33"/>
    <w:rsid w:val="00894EF8"/>
    <w:rsid w:val="00894F38"/>
    <w:rsid w:val="008962CA"/>
    <w:rsid w:val="008A00D7"/>
    <w:rsid w:val="008A11A7"/>
    <w:rsid w:val="008A1374"/>
    <w:rsid w:val="008A24FC"/>
    <w:rsid w:val="008A31EC"/>
    <w:rsid w:val="008A3B1B"/>
    <w:rsid w:val="008A64AB"/>
    <w:rsid w:val="008A7501"/>
    <w:rsid w:val="008A79F2"/>
    <w:rsid w:val="008B06FF"/>
    <w:rsid w:val="008B0A2D"/>
    <w:rsid w:val="008B0BFD"/>
    <w:rsid w:val="008B13A9"/>
    <w:rsid w:val="008B207D"/>
    <w:rsid w:val="008B29EE"/>
    <w:rsid w:val="008B2BF7"/>
    <w:rsid w:val="008B2CF9"/>
    <w:rsid w:val="008B36B1"/>
    <w:rsid w:val="008B375C"/>
    <w:rsid w:val="008B5869"/>
    <w:rsid w:val="008B5B7B"/>
    <w:rsid w:val="008B6CFC"/>
    <w:rsid w:val="008B6DA9"/>
    <w:rsid w:val="008B6F52"/>
    <w:rsid w:val="008B7712"/>
    <w:rsid w:val="008B7897"/>
    <w:rsid w:val="008B792C"/>
    <w:rsid w:val="008C067A"/>
    <w:rsid w:val="008C2A4A"/>
    <w:rsid w:val="008C544A"/>
    <w:rsid w:val="008C60E0"/>
    <w:rsid w:val="008C6A13"/>
    <w:rsid w:val="008C6C7F"/>
    <w:rsid w:val="008C71B0"/>
    <w:rsid w:val="008C74BF"/>
    <w:rsid w:val="008C7C39"/>
    <w:rsid w:val="008C7CB8"/>
    <w:rsid w:val="008D0332"/>
    <w:rsid w:val="008D0BF2"/>
    <w:rsid w:val="008D14C3"/>
    <w:rsid w:val="008D2973"/>
    <w:rsid w:val="008D491B"/>
    <w:rsid w:val="008D4A17"/>
    <w:rsid w:val="008D5002"/>
    <w:rsid w:val="008D5696"/>
    <w:rsid w:val="008D5C87"/>
    <w:rsid w:val="008D5D10"/>
    <w:rsid w:val="008D732D"/>
    <w:rsid w:val="008D790A"/>
    <w:rsid w:val="008D7C50"/>
    <w:rsid w:val="008E0583"/>
    <w:rsid w:val="008E1362"/>
    <w:rsid w:val="008E2D43"/>
    <w:rsid w:val="008E323B"/>
    <w:rsid w:val="008E3CAC"/>
    <w:rsid w:val="008E3EF7"/>
    <w:rsid w:val="008E4312"/>
    <w:rsid w:val="008E45AD"/>
    <w:rsid w:val="008E4A3F"/>
    <w:rsid w:val="008E5FFC"/>
    <w:rsid w:val="008E62D9"/>
    <w:rsid w:val="008E62F3"/>
    <w:rsid w:val="008E65D1"/>
    <w:rsid w:val="008E6AB2"/>
    <w:rsid w:val="008E6CEE"/>
    <w:rsid w:val="008E6F00"/>
    <w:rsid w:val="008E7BFC"/>
    <w:rsid w:val="008E7DE3"/>
    <w:rsid w:val="008F0895"/>
    <w:rsid w:val="008F0E84"/>
    <w:rsid w:val="008F1A9B"/>
    <w:rsid w:val="008F2474"/>
    <w:rsid w:val="008F2CAB"/>
    <w:rsid w:val="008F356C"/>
    <w:rsid w:val="008F4FFC"/>
    <w:rsid w:val="008F5A4B"/>
    <w:rsid w:val="008F6229"/>
    <w:rsid w:val="008F67CB"/>
    <w:rsid w:val="008F6A55"/>
    <w:rsid w:val="00900048"/>
    <w:rsid w:val="0090036F"/>
    <w:rsid w:val="00901786"/>
    <w:rsid w:val="00901D29"/>
    <w:rsid w:val="0090226A"/>
    <w:rsid w:val="0090241E"/>
    <w:rsid w:val="009035C6"/>
    <w:rsid w:val="0090507F"/>
    <w:rsid w:val="009052E3"/>
    <w:rsid w:val="00906157"/>
    <w:rsid w:val="00906A13"/>
    <w:rsid w:val="00906A46"/>
    <w:rsid w:val="009102A9"/>
    <w:rsid w:val="00910300"/>
    <w:rsid w:val="0091112A"/>
    <w:rsid w:val="009124F7"/>
    <w:rsid w:val="00914CBB"/>
    <w:rsid w:val="009152DF"/>
    <w:rsid w:val="00915565"/>
    <w:rsid w:val="009168BD"/>
    <w:rsid w:val="009175FE"/>
    <w:rsid w:val="0091763F"/>
    <w:rsid w:val="00920490"/>
    <w:rsid w:val="00921648"/>
    <w:rsid w:val="00921A9A"/>
    <w:rsid w:val="00921D67"/>
    <w:rsid w:val="00921DBB"/>
    <w:rsid w:val="0092229F"/>
    <w:rsid w:val="0092250E"/>
    <w:rsid w:val="009228D4"/>
    <w:rsid w:val="00922B9E"/>
    <w:rsid w:val="00924D3F"/>
    <w:rsid w:val="00925BB2"/>
    <w:rsid w:val="009267EE"/>
    <w:rsid w:val="0092725E"/>
    <w:rsid w:val="009274ED"/>
    <w:rsid w:val="0093000F"/>
    <w:rsid w:val="009300A3"/>
    <w:rsid w:val="00930177"/>
    <w:rsid w:val="0093033F"/>
    <w:rsid w:val="009318A9"/>
    <w:rsid w:val="00932F83"/>
    <w:rsid w:val="00934E26"/>
    <w:rsid w:val="009354BD"/>
    <w:rsid w:val="0093699C"/>
    <w:rsid w:val="00937088"/>
    <w:rsid w:val="0094088A"/>
    <w:rsid w:val="00940AD7"/>
    <w:rsid w:val="00940C83"/>
    <w:rsid w:val="00941FD0"/>
    <w:rsid w:val="00942D62"/>
    <w:rsid w:val="00944CC6"/>
    <w:rsid w:val="00944F15"/>
    <w:rsid w:val="009457DF"/>
    <w:rsid w:val="00945924"/>
    <w:rsid w:val="00947A87"/>
    <w:rsid w:val="00947BA0"/>
    <w:rsid w:val="009502BD"/>
    <w:rsid w:val="00951790"/>
    <w:rsid w:val="009517C1"/>
    <w:rsid w:val="00953476"/>
    <w:rsid w:val="00953CAC"/>
    <w:rsid w:val="00953CFD"/>
    <w:rsid w:val="00953D8E"/>
    <w:rsid w:val="00954C2A"/>
    <w:rsid w:val="00955A6D"/>
    <w:rsid w:val="00956030"/>
    <w:rsid w:val="00956294"/>
    <w:rsid w:val="009569F2"/>
    <w:rsid w:val="009570A5"/>
    <w:rsid w:val="009573ED"/>
    <w:rsid w:val="009578DD"/>
    <w:rsid w:val="009601C3"/>
    <w:rsid w:val="009607E9"/>
    <w:rsid w:val="0096154D"/>
    <w:rsid w:val="00963893"/>
    <w:rsid w:val="0096495A"/>
    <w:rsid w:val="0096541E"/>
    <w:rsid w:val="00965AD8"/>
    <w:rsid w:val="00965EC7"/>
    <w:rsid w:val="009664A2"/>
    <w:rsid w:val="0096745F"/>
    <w:rsid w:val="00970DEA"/>
    <w:rsid w:val="009719D1"/>
    <w:rsid w:val="00971A70"/>
    <w:rsid w:val="00973165"/>
    <w:rsid w:val="00973629"/>
    <w:rsid w:val="00974470"/>
    <w:rsid w:val="009752E2"/>
    <w:rsid w:val="0097627D"/>
    <w:rsid w:val="00976B73"/>
    <w:rsid w:val="00976FA1"/>
    <w:rsid w:val="009807BD"/>
    <w:rsid w:val="00981BEE"/>
    <w:rsid w:val="0098269F"/>
    <w:rsid w:val="00982C79"/>
    <w:rsid w:val="00984564"/>
    <w:rsid w:val="00985FF7"/>
    <w:rsid w:val="00987627"/>
    <w:rsid w:val="00987666"/>
    <w:rsid w:val="009900F1"/>
    <w:rsid w:val="00990313"/>
    <w:rsid w:val="00990BDC"/>
    <w:rsid w:val="009914AE"/>
    <w:rsid w:val="0099188D"/>
    <w:rsid w:val="009920E8"/>
    <w:rsid w:val="00992576"/>
    <w:rsid w:val="00993668"/>
    <w:rsid w:val="00993F65"/>
    <w:rsid w:val="009944A2"/>
    <w:rsid w:val="009948A4"/>
    <w:rsid w:val="009948DC"/>
    <w:rsid w:val="00994B16"/>
    <w:rsid w:val="0099592F"/>
    <w:rsid w:val="00997B57"/>
    <w:rsid w:val="00997F80"/>
    <w:rsid w:val="009A0C38"/>
    <w:rsid w:val="009A0F53"/>
    <w:rsid w:val="009A180F"/>
    <w:rsid w:val="009A23FE"/>
    <w:rsid w:val="009A3270"/>
    <w:rsid w:val="009A3B40"/>
    <w:rsid w:val="009A4119"/>
    <w:rsid w:val="009A5935"/>
    <w:rsid w:val="009A5D82"/>
    <w:rsid w:val="009A5E9E"/>
    <w:rsid w:val="009A5EB5"/>
    <w:rsid w:val="009A6B24"/>
    <w:rsid w:val="009B1EC5"/>
    <w:rsid w:val="009B294E"/>
    <w:rsid w:val="009B2A6E"/>
    <w:rsid w:val="009B361F"/>
    <w:rsid w:val="009B40C9"/>
    <w:rsid w:val="009B4688"/>
    <w:rsid w:val="009B48B4"/>
    <w:rsid w:val="009B4D5C"/>
    <w:rsid w:val="009B6455"/>
    <w:rsid w:val="009B65A4"/>
    <w:rsid w:val="009B6B59"/>
    <w:rsid w:val="009B6C01"/>
    <w:rsid w:val="009B7FE0"/>
    <w:rsid w:val="009C0540"/>
    <w:rsid w:val="009C0708"/>
    <w:rsid w:val="009C1004"/>
    <w:rsid w:val="009C1E85"/>
    <w:rsid w:val="009C208E"/>
    <w:rsid w:val="009C2893"/>
    <w:rsid w:val="009C2966"/>
    <w:rsid w:val="009C2E35"/>
    <w:rsid w:val="009C3D73"/>
    <w:rsid w:val="009C4075"/>
    <w:rsid w:val="009C47F0"/>
    <w:rsid w:val="009C4A20"/>
    <w:rsid w:val="009C4DDA"/>
    <w:rsid w:val="009C597B"/>
    <w:rsid w:val="009C5D31"/>
    <w:rsid w:val="009C6C14"/>
    <w:rsid w:val="009C6E1E"/>
    <w:rsid w:val="009C778F"/>
    <w:rsid w:val="009D0342"/>
    <w:rsid w:val="009D03D4"/>
    <w:rsid w:val="009D1CB3"/>
    <w:rsid w:val="009D34EF"/>
    <w:rsid w:val="009D4A85"/>
    <w:rsid w:val="009D4FC0"/>
    <w:rsid w:val="009D5229"/>
    <w:rsid w:val="009D57A7"/>
    <w:rsid w:val="009D61C0"/>
    <w:rsid w:val="009D6958"/>
    <w:rsid w:val="009D7EB5"/>
    <w:rsid w:val="009E003B"/>
    <w:rsid w:val="009E173B"/>
    <w:rsid w:val="009E2789"/>
    <w:rsid w:val="009E2E1D"/>
    <w:rsid w:val="009E3F8A"/>
    <w:rsid w:val="009E4F4C"/>
    <w:rsid w:val="009E6132"/>
    <w:rsid w:val="009E648F"/>
    <w:rsid w:val="009F0393"/>
    <w:rsid w:val="009F1422"/>
    <w:rsid w:val="009F2057"/>
    <w:rsid w:val="009F245A"/>
    <w:rsid w:val="009F2AC3"/>
    <w:rsid w:val="009F3D00"/>
    <w:rsid w:val="009F60F8"/>
    <w:rsid w:val="009F6A75"/>
    <w:rsid w:val="009F6B84"/>
    <w:rsid w:val="009F6EB3"/>
    <w:rsid w:val="009F705B"/>
    <w:rsid w:val="009F7765"/>
    <w:rsid w:val="009F7BA3"/>
    <w:rsid w:val="00A004B4"/>
    <w:rsid w:val="00A00E58"/>
    <w:rsid w:val="00A01632"/>
    <w:rsid w:val="00A01951"/>
    <w:rsid w:val="00A03D32"/>
    <w:rsid w:val="00A05124"/>
    <w:rsid w:val="00A05289"/>
    <w:rsid w:val="00A06026"/>
    <w:rsid w:val="00A072E8"/>
    <w:rsid w:val="00A0773A"/>
    <w:rsid w:val="00A0788A"/>
    <w:rsid w:val="00A1063F"/>
    <w:rsid w:val="00A115FF"/>
    <w:rsid w:val="00A11B05"/>
    <w:rsid w:val="00A11B3B"/>
    <w:rsid w:val="00A1311D"/>
    <w:rsid w:val="00A151E4"/>
    <w:rsid w:val="00A16FAA"/>
    <w:rsid w:val="00A17A21"/>
    <w:rsid w:val="00A17DFA"/>
    <w:rsid w:val="00A17E88"/>
    <w:rsid w:val="00A20E74"/>
    <w:rsid w:val="00A2183C"/>
    <w:rsid w:val="00A2223E"/>
    <w:rsid w:val="00A225F6"/>
    <w:rsid w:val="00A2261A"/>
    <w:rsid w:val="00A22A2B"/>
    <w:rsid w:val="00A2320D"/>
    <w:rsid w:val="00A2359D"/>
    <w:rsid w:val="00A23BF3"/>
    <w:rsid w:val="00A24358"/>
    <w:rsid w:val="00A246A2"/>
    <w:rsid w:val="00A24B94"/>
    <w:rsid w:val="00A24BB3"/>
    <w:rsid w:val="00A25620"/>
    <w:rsid w:val="00A257EE"/>
    <w:rsid w:val="00A26251"/>
    <w:rsid w:val="00A26EB8"/>
    <w:rsid w:val="00A300B9"/>
    <w:rsid w:val="00A30A8F"/>
    <w:rsid w:val="00A30B41"/>
    <w:rsid w:val="00A31F43"/>
    <w:rsid w:val="00A32880"/>
    <w:rsid w:val="00A33165"/>
    <w:rsid w:val="00A337A1"/>
    <w:rsid w:val="00A33A3A"/>
    <w:rsid w:val="00A34342"/>
    <w:rsid w:val="00A34B24"/>
    <w:rsid w:val="00A35470"/>
    <w:rsid w:val="00A35625"/>
    <w:rsid w:val="00A358A9"/>
    <w:rsid w:val="00A358F5"/>
    <w:rsid w:val="00A35D21"/>
    <w:rsid w:val="00A35E18"/>
    <w:rsid w:val="00A36849"/>
    <w:rsid w:val="00A36EDF"/>
    <w:rsid w:val="00A377A5"/>
    <w:rsid w:val="00A377BA"/>
    <w:rsid w:val="00A40326"/>
    <w:rsid w:val="00A40668"/>
    <w:rsid w:val="00A415E4"/>
    <w:rsid w:val="00A42D62"/>
    <w:rsid w:val="00A43880"/>
    <w:rsid w:val="00A441A2"/>
    <w:rsid w:val="00A445F9"/>
    <w:rsid w:val="00A44EC9"/>
    <w:rsid w:val="00A450EF"/>
    <w:rsid w:val="00A45282"/>
    <w:rsid w:val="00A46D95"/>
    <w:rsid w:val="00A478AE"/>
    <w:rsid w:val="00A47B26"/>
    <w:rsid w:val="00A50252"/>
    <w:rsid w:val="00A51787"/>
    <w:rsid w:val="00A519BC"/>
    <w:rsid w:val="00A520F8"/>
    <w:rsid w:val="00A529B4"/>
    <w:rsid w:val="00A53E47"/>
    <w:rsid w:val="00A5650C"/>
    <w:rsid w:val="00A56F03"/>
    <w:rsid w:val="00A576C2"/>
    <w:rsid w:val="00A60980"/>
    <w:rsid w:val="00A60DC8"/>
    <w:rsid w:val="00A615D2"/>
    <w:rsid w:val="00A62AEE"/>
    <w:rsid w:val="00A6360B"/>
    <w:rsid w:val="00A63967"/>
    <w:rsid w:val="00A63B50"/>
    <w:rsid w:val="00A642A0"/>
    <w:rsid w:val="00A64D2A"/>
    <w:rsid w:val="00A653E7"/>
    <w:rsid w:val="00A6579F"/>
    <w:rsid w:val="00A6596D"/>
    <w:rsid w:val="00A6636E"/>
    <w:rsid w:val="00A703EC"/>
    <w:rsid w:val="00A7079D"/>
    <w:rsid w:val="00A72709"/>
    <w:rsid w:val="00A72BDA"/>
    <w:rsid w:val="00A72E8B"/>
    <w:rsid w:val="00A73419"/>
    <w:rsid w:val="00A73957"/>
    <w:rsid w:val="00A73F7A"/>
    <w:rsid w:val="00A74927"/>
    <w:rsid w:val="00A75024"/>
    <w:rsid w:val="00A756F6"/>
    <w:rsid w:val="00A75958"/>
    <w:rsid w:val="00A75B43"/>
    <w:rsid w:val="00A75C69"/>
    <w:rsid w:val="00A7750C"/>
    <w:rsid w:val="00A77C57"/>
    <w:rsid w:val="00A806CD"/>
    <w:rsid w:val="00A81780"/>
    <w:rsid w:val="00A8193C"/>
    <w:rsid w:val="00A835F9"/>
    <w:rsid w:val="00A85540"/>
    <w:rsid w:val="00A86BD6"/>
    <w:rsid w:val="00A87276"/>
    <w:rsid w:val="00A9015E"/>
    <w:rsid w:val="00A913F5"/>
    <w:rsid w:val="00A91AB0"/>
    <w:rsid w:val="00A920B3"/>
    <w:rsid w:val="00A926F7"/>
    <w:rsid w:val="00A927A9"/>
    <w:rsid w:val="00A92D1A"/>
    <w:rsid w:val="00A93BE9"/>
    <w:rsid w:val="00A93DBE"/>
    <w:rsid w:val="00A9424B"/>
    <w:rsid w:val="00A943BE"/>
    <w:rsid w:val="00A943C5"/>
    <w:rsid w:val="00A9565E"/>
    <w:rsid w:val="00A961D7"/>
    <w:rsid w:val="00A96679"/>
    <w:rsid w:val="00A96D15"/>
    <w:rsid w:val="00A9761F"/>
    <w:rsid w:val="00A97782"/>
    <w:rsid w:val="00AA074D"/>
    <w:rsid w:val="00AA0D0A"/>
    <w:rsid w:val="00AA14FC"/>
    <w:rsid w:val="00AA2328"/>
    <w:rsid w:val="00AA3E64"/>
    <w:rsid w:val="00AA3F89"/>
    <w:rsid w:val="00AA617C"/>
    <w:rsid w:val="00AA6AA5"/>
    <w:rsid w:val="00AB06BB"/>
    <w:rsid w:val="00AB0DD8"/>
    <w:rsid w:val="00AB1262"/>
    <w:rsid w:val="00AB3C67"/>
    <w:rsid w:val="00AB3D49"/>
    <w:rsid w:val="00AB46D6"/>
    <w:rsid w:val="00AB474A"/>
    <w:rsid w:val="00AB4B48"/>
    <w:rsid w:val="00AB4F7B"/>
    <w:rsid w:val="00AB517C"/>
    <w:rsid w:val="00AB548E"/>
    <w:rsid w:val="00AB55FA"/>
    <w:rsid w:val="00AB56F6"/>
    <w:rsid w:val="00AB699F"/>
    <w:rsid w:val="00AB69E6"/>
    <w:rsid w:val="00AB708D"/>
    <w:rsid w:val="00AB7455"/>
    <w:rsid w:val="00AB7B6F"/>
    <w:rsid w:val="00AC0382"/>
    <w:rsid w:val="00AC042F"/>
    <w:rsid w:val="00AC0AC8"/>
    <w:rsid w:val="00AC126F"/>
    <w:rsid w:val="00AC1C37"/>
    <w:rsid w:val="00AC282F"/>
    <w:rsid w:val="00AC3354"/>
    <w:rsid w:val="00AC4407"/>
    <w:rsid w:val="00AC4C93"/>
    <w:rsid w:val="00AC503A"/>
    <w:rsid w:val="00AC530C"/>
    <w:rsid w:val="00AC5510"/>
    <w:rsid w:val="00AC59CB"/>
    <w:rsid w:val="00AC63E2"/>
    <w:rsid w:val="00AC6736"/>
    <w:rsid w:val="00AC6A6E"/>
    <w:rsid w:val="00AC76C4"/>
    <w:rsid w:val="00AC7F0B"/>
    <w:rsid w:val="00AD0329"/>
    <w:rsid w:val="00AD0C06"/>
    <w:rsid w:val="00AD112A"/>
    <w:rsid w:val="00AD12F5"/>
    <w:rsid w:val="00AD138D"/>
    <w:rsid w:val="00AD147A"/>
    <w:rsid w:val="00AD1AA0"/>
    <w:rsid w:val="00AD282A"/>
    <w:rsid w:val="00AD2890"/>
    <w:rsid w:val="00AD2FEB"/>
    <w:rsid w:val="00AD324B"/>
    <w:rsid w:val="00AD3349"/>
    <w:rsid w:val="00AD382D"/>
    <w:rsid w:val="00AD5FA7"/>
    <w:rsid w:val="00AD79B8"/>
    <w:rsid w:val="00AE13DF"/>
    <w:rsid w:val="00AE166F"/>
    <w:rsid w:val="00AE19C2"/>
    <w:rsid w:val="00AE2ABE"/>
    <w:rsid w:val="00AE2E3D"/>
    <w:rsid w:val="00AE3367"/>
    <w:rsid w:val="00AE3F00"/>
    <w:rsid w:val="00AE4E2C"/>
    <w:rsid w:val="00AE53B6"/>
    <w:rsid w:val="00AE5660"/>
    <w:rsid w:val="00AF02CC"/>
    <w:rsid w:val="00AF05E6"/>
    <w:rsid w:val="00AF0624"/>
    <w:rsid w:val="00AF0CEE"/>
    <w:rsid w:val="00AF199D"/>
    <w:rsid w:val="00AF2113"/>
    <w:rsid w:val="00AF28A7"/>
    <w:rsid w:val="00AF2F22"/>
    <w:rsid w:val="00AF31C5"/>
    <w:rsid w:val="00AF37E4"/>
    <w:rsid w:val="00AF395E"/>
    <w:rsid w:val="00AF537D"/>
    <w:rsid w:val="00AF66A1"/>
    <w:rsid w:val="00AF6861"/>
    <w:rsid w:val="00AF70CF"/>
    <w:rsid w:val="00AF7379"/>
    <w:rsid w:val="00AF7A61"/>
    <w:rsid w:val="00AF7A9E"/>
    <w:rsid w:val="00AF7B06"/>
    <w:rsid w:val="00B0082B"/>
    <w:rsid w:val="00B013AA"/>
    <w:rsid w:val="00B01A56"/>
    <w:rsid w:val="00B03E00"/>
    <w:rsid w:val="00B046D5"/>
    <w:rsid w:val="00B04BFB"/>
    <w:rsid w:val="00B04CD5"/>
    <w:rsid w:val="00B05042"/>
    <w:rsid w:val="00B056E4"/>
    <w:rsid w:val="00B06EC8"/>
    <w:rsid w:val="00B10266"/>
    <w:rsid w:val="00B103C5"/>
    <w:rsid w:val="00B1093E"/>
    <w:rsid w:val="00B112DE"/>
    <w:rsid w:val="00B118F6"/>
    <w:rsid w:val="00B14430"/>
    <w:rsid w:val="00B1475C"/>
    <w:rsid w:val="00B1525D"/>
    <w:rsid w:val="00B158C2"/>
    <w:rsid w:val="00B16876"/>
    <w:rsid w:val="00B21253"/>
    <w:rsid w:val="00B22F5C"/>
    <w:rsid w:val="00B23D50"/>
    <w:rsid w:val="00B23FC6"/>
    <w:rsid w:val="00B24173"/>
    <w:rsid w:val="00B245AC"/>
    <w:rsid w:val="00B24AF9"/>
    <w:rsid w:val="00B24D14"/>
    <w:rsid w:val="00B254C3"/>
    <w:rsid w:val="00B26EF1"/>
    <w:rsid w:val="00B27563"/>
    <w:rsid w:val="00B279EC"/>
    <w:rsid w:val="00B3053D"/>
    <w:rsid w:val="00B316DB"/>
    <w:rsid w:val="00B31E36"/>
    <w:rsid w:val="00B31EDC"/>
    <w:rsid w:val="00B32198"/>
    <w:rsid w:val="00B328F6"/>
    <w:rsid w:val="00B32B92"/>
    <w:rsid w:val="00B32EE3"/>
    <w:rsid w:val="00B33E8A"/>
    <w:rsid w:val="00B341C4"/>
    <w:rsid w:val="00B344C1"/>
    <w:rsid w:val="00B34EE0"/>
    <w:rsid w:val="00B35BB7"/>
    <w:rsid w:val="00B36101"/>
    <w:rsid w:val="00B3669B"/>
    <w:rsid w:val="00B37450"/>
    <w:rsid w:val="00B37480"/>
    <w:rsid w:val="00B4056C"/>
    <w:rsid w:val="00B4082E"/>
    <w:rsid w:val="00B41BDD"/>
    <w:rsid w:val="00B4325B"/>
    <w:rsid w:val="00B433B4"/>
    <w:rsid w:val="00B44613"/>
    <w:rsid w:val="00B46184"/>
    <w:rsid w:val="00B46915"/>
    <w:rsid w:val="00B47187"/>
    <w:rsid w:val="00B473B8"/>
    <w:rsid w:val="00B50198"/>
    <w:rsid w:val="00B5033E"/>
    <w:rsid w:val="00B513CD"/>
    <w:rsid w:val="00B51B71"/>
    <w:rsid w:val="00B534FE"/>
    <w:rsid w:val="00B53956"/>
    <w:rsid w:val="00B53DDF"/>
    <w:rsid w:val="00B53E31"/>
    <w:rsid w:val="00B56082"/>
    <w:rsid w:val="00B5797D"/>
    <w:rsid w:val="00B611BB"/>
    <w:rsid w:val="00B636A7"/>
    <w:rsid w:val="00B65F09"/>
    <w:rsid w:val="00B6654E"/>
    <w:rsid w:val="00B67137"/>
    <w:rsid w:val="00B70C3F"/>
    <w:rsid w:val="00B71152"/>
    <w:rsid w:val="00B73781"/>
    <w:rsid w:val="00B74397"/>
    <w:rsid w:val="00B74677"/>
    <w:rsid w:val="00B7599E"/>
    <w:rsid w:val="00B75D20"/>
    <w:rsid w:val="00B76481"/>
    <w:rsid w:val="00B77789"/>
    <w:rsid w:val="00B77DB1"/>
    <w:rsid w:val="00B801B2"/>
    <w:rsid w:val="00B810E1"/>
    <w:rsid w:val="00B81C61"/>
    <w:rsid w:val="00B82553"/>
    <w:rsid w:val="00B8395E"/>
    <w:rsid w:val="00B8420F"/>
    <w:rsid w:val="00B85187"/>
    <w:rsid w:val="00B85741"/>
    <w:rsid w:val="00B8656D"/>
    <w:rsid w:val="00B86A44"/>
    <w:rsid w:val="00B87233"/>
    <w:rsid w:val="00B87BB4"/>
    <w:rsid w:val="00B87D8B"/>
    <w:rsid w:val="00B90116"/>
    <w:rsid w:val="00B90925"/>
    <w:rsid w:val="00B9093F"/>
    <w:rsid w:val="00B90953"/>
    <w:rsid w:val="00B934C6"/>
    <w:rsid w:val="00B9365A"/>
    <w:rsid w:val="00B9435B"/>
    <w:rsid w:val="00B94DC8"/>
    <w:rsid w:val="00B95DCD"/>
    <w:rsid w:val="00B9712A"/>
    <w:rsid w:val="00B97A57"/>
    <w:rsid w:val="00BA0F49"/>
    <w:rsid w:val="00BA0F69"/>
    <w:rsid w:val="00BA26F8"/>
    <w:rsid w:val="00BA3BC3"/>
    <w:rsid w:val="00BA6CC3"/>
    <w:rsid w:val="00BA7035"/>
    <w:rsid w:val="00BA7147"/>
    <w:rsid w:val="00BB0349"/>
    <w:rsid w:val="00BB0F12"/>
    <w:rsid w:val="00BB1250"/>
    <w:rsid w:val="00BB147D"/>
    <w:rsid w:val="00BB1603"/>
    <w:rsid w:val="00BB1EEB"/>
    <w:rsid w:val="00BB47D2"/>
    <w:rsid w:val="00BB50FC"/>
    <w:rsid w:val="00BB54B8"/>
    <w:rsid w:val="00BB5D31"/>
    <w:rsid w:val="00BB5E81"/>
    <w:rsid w:val="00BB5FDC"/>
    <w:rsid w:val="00BB7D51"/>
    <w:rsid w:val="00BC035C"/>
    <w:rsid w:val="00BC05BB"/>
    <w:rsid w:val="00BC1DBE"/>
    <w:rsid w:val="00BC238F"/>
    <w:rsid w:val="00BC42E6"/>
    <w:rsid w:val="00BC4C44"/>
    <w:rsid w:val="00BC5374"/>
    <w:rsid w:val="00BC56E1"/>
    <w:rsid w:val="00BC5CB7"/>
    <w:rsid w:val="00BC6310"/>
    <w:rsid w:val="00BC6728"/>
    <w:rsid w:val="00BC7786"/>
    <w:rsid w:val="00BC7860"/>
    <w:rsid w:val="00BC78C3"/>
    <w:rsid w:val="00BD0817"/>
    <w:rsid w:val="00BD1CE4"/>
    <w:rsid w:val="00BD1F32"/>
    <w:rsid w:val="00BD20AE"/>
    <w:rsid w:val="00BD2C2D"/>
    <w:rsid w:val="00BD2EDA"/>
    <w:rsid w:val="00BD3391"/>
    <w:rsid w:val="00BD49BF"/>
    <w:rsid w:val="00BD6034"/>
    <w:rsid w:val="00BD65C3"/>
    <w:rsid w:val="00BD66B8"/>
    <w:rsid w:val="00BD6AA9"/>
    <w:rsid w:val="00BD6AC9"/>
    <w:rsid w:val="00BD7BC5"/>
    <w:rsid w:val="00BE0F14"/>
    <w:rsid w:val="00BE1334"/>
    <w:rsid w:val="00BE19DC"/>
    <w:rsid w:val="00BE1CDC"/>
    <w:rsid w:val="00BE222E"/>
    <w:rsid w:val="00BE2608"/>
    <w:rsid w:val="00BE2ABE"/>
    <w:rsid w:val="00BE3A2D"/>
    <w:rsid w:val="00BE3A9D"/>
    <w:rsid w:val="00BE4524"/>
    <w:rsid w:val="00BE483D"/>
    <w:rsid w:val="00BE4CF1"/>
    <w:rsid w:val="00BE53F7"/>
    <w:rsid w:val="00BE5755"/>
    <w:rsid w:val="00BE621A"/>
    <w:rsid w:val="00BE645B"/>
    <w:rsid w:val="00BE68A8"/>
    <w:rsid w:val="00BE6ACE"/>
    <w:rsid w:val="00BE719A"/>
    <w:rsid w:val="00BE7D43"/>
    <w:rsid w:val="00BE7E21"/>
    <w:rsid w:val="00BF01F7"/>
    <w:rsid w:val="00BF0E2D"/>
    <w:rsid w:val="00BF0F3C"/>
    <w:rsid w:val="00BF121B"/>
    <w:rsid w:val="00BF14B6"/>
    <w:rsid w:val="00BF1583"/>
    <w:rsid w:val="00BF1ACA"/>
    <w:rsid w:val="00BF1B77"/>
    <w:rsid w:val="00BF23AA"/>
    <w:rsid w:val="00BF25D9"/>
    <w:rsid w:val="00BF3791"/>
    <w:rsid w:val="00BF38AC"/>
    <w:rsid w:val="00BF3D43"/>
    <w:rsid w:val="00BF4361"/>
    <w:rsid w:val="00BF4606"/>
    <w:rsid w:val="00BF4E7D"/>
    <w:rsid w:val="00BF5134"/>
    <w:rsid w:val="00BF544A"/>
    <w:rsid w:val="00BF5AE7"/>
    <w:rsid w:val="00BF750A"/>
    <w:rsid w:val="00BF7931"/>
    <w:rsid w:val="00BF7999"/>
    <w:rsid w:val="00BF7BF4"/>
    <w:rsid w:val="00C030D5"/>
    <w:rsid w:val="00C03135"/>
    <w:rsid w:val="00C036DB"/>
    <w:rsid w:val="00C03969"/>
    <w:rsid w:val="00C04300"/>
    <w:rsid w:val="00C05F53"/>
    <w:rsid w:val="00C060A8"/>
    <w:rsid w:val="00C06B93"/>
    <w:rsid w:val="00C0708C"/>
    <w:rsid w:val="00C07735"/>
    <w:rsid w:val="00C10CC3"/>
    <w:rsid w:val="00C10E96"/>
    <w:rsid w:val="00C1152B"/>
    <w:rsid w:val="00C11A53"/>
    <w:rsid w:val="00C129EE"/>
    <w:rsid w:val="00C12AB1"/>
    <w:rsid w:val="00C13011"/>
    <w:rsid w:val="00C139AB"/>
    <w:rsid w:val="00C13A44"/>
    <w:rsid w:val="00C13D3E"/>
    <w:rsid w:val="00C14B82"/>
    <w:rsid w:val="00C1556F"/>
    <w:rsid w:val="00C15DF6"/>
    <w:rsid w:val="00C16889"/>
    <w:rsid w:val="00C16AF8"/>
    <w:rsid w:val="00C20174"/>
    <w:rsid w:val="00C204DA"/>
    <w:rsid w:val="00C226AD"/>
    <w:rsid w:val="00C22B98"/>
    <w:rsid w:val="00C22E61"/>
    <w:rsid w:val="00C24593"/>
    <w:rsid w:val="00C249DC"/>
    <w:rsid w:val="00C258B9"/>
    <w:rsid w:val="00C25B65"/>
    <w:rsid w:val="00C25EC0"/>
    <w:rsid w:val="00C2609A"/>
    <w:rsid w:val="00C26884"/>
    <w:rsid w:val="00C26BB5"/>
    <w:rsid w:val="00C27456"/>
    <w:rsid w:val="00C27555"/>
    <w:rsid w:val="00C30284"/>
    <w:rsid w:val="00C302D8"/>
    <w:rsid w:val="00C310D8"/>
    <w:rsid w:val="00C31679"/>
    <w:rsid w:val="00C320DB"/>
    <w:rsid w:val="00C32731"/>
    <w:rsid w:val="00C32A78"/>
    <w:rsid w:val="00C32ADC"/>
    <w:rsid w:val="00C34DA9"/>
    <w:rsid w:val="00C352CB"/>
    <w:rsid w:val="00C355C0"/>
    <w:rsid w:val="00C35704"/>
    <w:rsid w:val="00C370EC"/>
    <w:rsid w:val="00C373E3"/>
    <w:rsid w:val="00C37719"/>
    <w:rsid w:val="00C42600"/>
    <w:rsid w:val="00C4318D"/>
    <w:rsid w:val="00C43274"/>
    <w:rsid w:val="00C43B65"/>
    <w:rsid w:val="00C43D6A"/>
    <w:rsid w:val="00C4415A"/>
    <w:rsid w:val="00C44ACD"/>
    <w:rsid w:val="00C45C41"/>
    <w:rsid w:val="00C45D03"/>
    <w:rsid w:val="00C47F67"/>
    <w:rsid w:val="00C51ACD"/>
    <w:rsid w:val="00C52A23"/>
    <w:rsid w:val="00C52FC7"/>
    <w:rsid w:val="00C5366B"/>
    <w:rsid w:val="00C53920"/>
    <w:rsid w:val="00C54BBE"/>
    <w:rsid w:val="00C57FB6"/>
    <w:rsid w:val="00C610F3"/>
    <w:rsid w:val="00C6417B"/>
    <w:rsid w:val="00C643D5"/>
    <w:rsid w:val="00C6450D"/>
    <w:rsid w:val="00C64E8D"/>
    <w:rsid w:val="00C66510"/>
    <w:rsid w:val="00C67429"/>
    <w:rsid w:val="00C67AC7"/>
    <w:rsid w:val="00C7037A"/>
    <w:rsid w:val="00C707A4"/>
    <w:rsid w:val="00C720F8"/>
    <w:rsid w:val="00C73094"/>
    <w:rsid w:val="00C73684"/>
    <w:rsid w:val="00C75A58"/>
    <w:rsid w:val="00C7641D"/>
    <w:rsid w:val="00C80464"/>
    <w:rsid w:val="00C81171"/>
    <w:rsid w:val="00C811B9"/>
    <w:rsid w:val="00C8176B"/>
    <w:rsid w:val="00C82599"/>
    <w:rsid w:val="00C83182"/>
    <w:rsid w:val="00C83720"/>
    <w:rsid w:val="00C83D53"/>
    <w:rsid w:val="00C853FD"/>
    <w:rsid w:val="00C864AC"/>
    <w:rsid w:val="00C87000"/>
    <w:rsid w:val="00C87794"/>
    <w:rsid w:val="00C87A29"/>
    <w:rsid w:val="00C87BBA"/>
    <w:rsid w:val="00C87C87"/>
    <w:rsid w:val="00C903A4"/>
    <w:rsid w:val="00C918B1"/>
    <w:rsid w:val="00C92886"/>
    <w:rsid w:val="00C94CBF"/>
    <w:rsid w:val="00C97AAC"/>
    <w:rsid w:val="00CA00EC"/>
    <w:rsid w:val="00CA05E3"/>
    <w:rsid w:val="00CA0823"/>
    <w:rsid w:val="00CA08AB"/>
    <w:rsid w:val="00CA127B"/>
    <w:rsid w:val="00CA194C"/>
    <w:rsid w:val="00CA2706"/>
    <w:rsid w:val="00CA3794"/>
    <w:rsid w:val="00CA3802"/>
    <w:rsid w:val="00CA3803"/>
    <w:rsid w:val="00CA4082"/>
    <w:rsid w:val="00CA4C74"/>
    <w:rsid w:val="00CA5680"/>
    <w:rsid w:val="00CA6298"/>
    <w:rsid w:val="00CA65C4"/>
    <w:rsid w:val="00CA6847"/>
    <w:rsid w:val="00CA705A"/>
    <w:rsid w:val="00CB12C4"/>
    <w:rsid w:val="00CB1522"/>
    <w:rsid w:val="00CB2283"/>
    <w:rsid w:val="00CB2382"/>
    <w:rsid w:val="00CB2DC3"/>
    <w:rsid w:val="00CB3569"/>
    <w:rsid w:val="00CB42DE"/>
    <w:rsid w:val="00CB55A9"/>
    <w:rsid w:val="00CB5933"/>
    <w:rsid w:val="00CB5E12"/>
    <w:rsid w:val="00CB5E82"/>
    <w:rsid w:val="00CB64D5"/>
    <w:rsid w:val="00CB663C"/>
    <w:rsid w:val="00CB6F8C"/>
    <w:rsid w:val="00CB728C"/>
    <w:rsid w:val="00CB72A1"/>
    <w:rsid w:val="00CB7743"/>
    <w:rsid w:val="00CB78C7"/>
    <w:rsid w:val="00CC0F0C"/>
    <w:rsid w:val="00CC1AE5"/>
    <w:rsid w:val="00CC22E7"/>
    <w:rsid w:val="00CC2C3E"/>
    <w:rsid w:val="00CC2EDF"/>
    <w:rsid w:val="00CC3193"/>
    <w:rsid w:val="00CC3C78"/>
    <w:rsid w:val="00CC42F7"/>
    <w:rsid w:val="00CC48E7"/>
    <w:rsid w:val="00CC5058"/>
    <w:rsid w:val="00CC51C5"/>
    <w:rsid w:val="00CC616E"/>
    <w:rsid w:val="00CC6A55"/>
    <w:rsid w:val="00CC70CE"/>
    <w:rsid w:val="00CC7294"/>
    <w:rsid w:val="00CC77F2"/>
    <w:rsid w:val="00CD07BC"/>
    <w:rsid w:val="00CD10F5"/>
    <w:rsid w:val="00CD143B"/>
    <w:rsid w:val="00CD1484"/>
    <w:rsid w:val="00CD3789"/>
    <w:rsid w:val="00CD43EB"/>
    <w:rsid w:val="00CD4CEA"/>
    <w:rsid w:val="00CD5535"/>
    <w:rsid w:val="00CD5DB1"/>
    <w:rsid w:val="00CD5F83"/>
    <w:rsid w:val="00CD60E6"/>
    <w:rsid w:val="00CD70A5"/>
    <w:rsid w:val="00CE06F7"/>
    <w:rsid w:val="00CE1CAE"/>
    <w:rsid w:val="00CE1F7A"/>
    <w:rsid w:val="00CE32C2"/>
    <w:rsid w:val="00CE3441"/>
    <w:rsid w:val="00CE3937"/>
    <w:rsid w:val="00CE3B9D"/>
    <w:rsid w:val="00CE3C51"/>
    <w:rsid w:val="00CE5348"/>
    <w:rsid w:val="00CE5F19"/>
    <w:rsid w:val="00CE65E8"/>
    <w:rsid w:val="00CE744F"/>
    <w:rsid w:val="00CE792E"/>
    <w:rsid w:val="00CE79B3"/>
    <w:rsid w:val="00CF05E7"/>
    <w:rsid w:val="00CF07F2"/>
    <w:rsid w:val="00CF0E7F"/>
    <w:rsid w:val="00CF1B0F"/>
    <w:rsid w:val="00CF2348"/>
    <w:rsid w:val="00CF23D2"/>
    <w:rsid w:val="00CF35FF"/>
    <w:rsid w:val="00CF38BE"/>
    <w:rsid w:val="00CF3DFE"/>
    <w:rsid w:val="00CF478E"/>
    <w:rsid w:val="00CF50C6"/>
    <w:rsid w:val="00CF5CCF"/>
    <w:rsid w:val="00CF5CE0"/>
    <w:rsid w:val="00CF603E"/>
    <w:rsid w:val="00CF6A6D"/>
    <w:rsid w:val="00CF791B"/>
    <w:rsid w:val="00D0361E"/>
    <w:rsid w:val="00D04083"/>
    <w:rsid w:val="00D0473F"/>
    <w:rsid w:val="00D04B2C"/>
    <w:rsid w:val="00D0587D"/>
    <w:rsid w:val="00D0592A"/>
    <w:rsid w:val="00D05B5E"/>
    <w:rsid w:val="00D074B0"/>
    <w:rsid w:val="00D07CFA"/>
    <w:rsid w:val="00D07FB5"/>
    <w:rsid w:val="00D14912"/>
    <w:rsid w:val="00D14D2B"/>
    <w:rsid w:val="00D15499"/>
    <w:rsid w:val="00D15A96"/>
    <w:rsid w:val="00D161BE"/>
    <w:rsid w:val="00D1671D"/>
    <w:rsid w:val="00D16830"/>
    <w:rsid w:val="00D16A8A"/>
    <w:rsid w:val="00D16BB5"/>
    <w:rsid w:val="00D16F21"/>
    <w:rsid w:val="00D17195"/>
    <w:rsid w:val="00D178BF"/>
    <w:rsid w:val="00D201D7"/>
    <w:rsid w:val="00D20273"/>
    <w:rsid w:val="00D22233"/>
    <w:rsid w:val="00D22564"/>
    <w:rsid w:val="00D22704"/>
    <w:rsid w:val="00D2467C"/>
    <w:rsid w:val="00D2549D"/>
    <w:rsid w:val="00D25DA1"/>
    <w:rsid w:val="00D26312"/>
    <w:rsid w:val="00D26479"/>
    <w:rsid w:val="00D26C12"/>
    <w:rsid w:val="00D26E91"/>
    <w:rsid w:val="00D27EA3"/>
    <w:rsid w:val="00D301DB"/>
    <w:rsid w:val="00D30494"/>
    <w:rsid w:val="00D31098"/>
    <w:rsid w:val="00D31B52"/>
    <w:rsid w:val="00D323FC"/>
    <w:rsid w:val="00D325B9"/>
    <w:rsid w:val="00D33222"/>
    <w:rsid w:val="00D34486"/>
    <w:rsid w:val="00D344DC"/>
    <w:rsid w:val="00D34737"/>
    <w:rsid w:val="00D35529"/>
    <w:rsid w:val="00D355F5"/>
    <w:rsid w:val="00D35812"/>
    <w:rsid w:val="00D3625F"/>
    <w:rsid w:val="00D3744C"/>
    <w:rsid w:val="00D4371E"/>
    <w:rsid w:val="00D43CC1"/>
    <w:rsid w:val="00D44619"/>
    <w:rsid w:val="00D46A9A"/>
    <w:rsid w:val="00D46F84"/>
    <w:rsid w:val="00D473D6"/>
    <w:rsid w:val="00D47651"/>
    <w:rsid w:val="00D50644"/>
    <w:rsid w:val="00D50801"/>
    <w:rsid w:val="00D50A27"/>
    <w:rsid w:val="00D50FA8"/>
    <w:rsid w:val="00D51126"/>
    <w:rsid w:val="00D51AF4"/>
    <w:rsid w:val="00D52998"/>
    <w:rsid w:val="00D52F31"/>
    <w:rsid w:val="00D53317"/>
    <w:rsid w:val="00D53BE6"/>
    <w:rsid w:val="00D5428B"/>
    <w:rsid w:val="00D542E5"/>
    <w:rsid w:val="00D54536"/>
    <w:rsid w:val="00D54677"/>
    <w:rsid w:val="00D5480B"/>
    <w:rsid w:val="00D555E2"/>
    <w:rsid w:val="00D55DD0"/>
    <w:rsid w:val="00D561CB"/>
    <w:rsid w:val="00D571DD"/>
    <w:rsid w:val="00D57FCD"/>
    <w:rsid w:val="00D605FE"/>
    <w:rsid w:val="00D61A59"/>
    <w:rsid w:val="00D61BAB"/>
    <w:rsid w:val="00D61FC6"/>
    <w:rsid w:val="00D62F54"/>
    <w:rsid w:val="00D643D8"/>
    <w:rsid w:val="00D6527A"/>
    <w:rsid w:val="00D65946"/>
    <w:rsid w:val="00D67A1F"/>
    <w:rsid w:val="00D67BC6"/>
    <w:rsid w:val="00D717A7"/>
    <w:rsid w:val="00D718DA"/>
    <w:rsid w:val="00D72DF8"/>
    <w:rsid w:val="00D72EFB"/>
    <w:rsid w:val="00D74BDF"/>
    <w:rsid w:val="00D758C1"/>
    <w:rsid w:val="00D758E1"/>
    <w:rsid w:val="00D76267"/>
    <w:rsid w:val="00D76FE9"/>
    <w:rsid w:val="00D77928"/>
    <w:rsid w:val="00D81359"/>
    <w:rsid w:val="00D81813"/>
    <w:rsid w:val="00D83A71"/>
    <w:rsid w:val="00D8519C"/>
    <w:rsid w:val="00D86098"/>
    <w:rsid w:val="00D8644B"/>
    <w:rsid w:val="00D87CEF"/>
    <w:rsid w:val="00D928D3"/>
    <w:rsid w:val="00D92F1D"/>
    <w:rsid w:val="00D94CF8"/>
    <w:rsid w:val="00D94F5D"/>
    <w:rsid w:val="00D94FE2"/>
    <w:rsid w:val="00D95707"/>
    <w:rsid w:val="00D95D53"/>
    <w:rsid w:val="00D96B46"/>
    <w:rsid w:val="00D9729D"/>
    <w:rsid w:val="00DA2211"/>
    <w:rsid w:val="00DA2F2F"/>
    <w:rsid w:val="00DA368F"/>
    <w:rsid w:val="00DA3C8C"/>
    <w:rsid w:val="00DA45CD"/>
    <w:rsid w:val="00DA50E6"/>
    <w:rsid w:val="00DA5240"/>
    <w:rsid w:val="00DA528B"/>
    <w:rsid w:val="00DA69DD"/>
    <w:rsid w:val="00DA6A24"/>
    <w:rsid w:val="00DA71E8"/>
    <w:rsid w:val="00DB0378"/>
    <w:rsid w:val="00DB3F33"/>
    <w:rsid w:val="00DB44D1"/>
    <w:rsid w:val="00DB597F"/>
    <w:rsid w:val="00DB5985"/>
    <w:rsid w:val="00DB61F3"/>
    <w:rsid w:val="00DB6F63"/>
    <w:rsid w:val="00DB7060"/>
    <w:rsid w:val="00DB7518"/>
    <w:rsid w:val="00DC0209"/>
    <w:rsid w:val="00DC0456"/>
    <w:rsid w:val="00DC07E9"/>
    <w:rsid w:val="00DC1AB2"/>
    <w:rsid w:val="00DC2224"/>
    <w:rsid w:val="00DC3670"/>
    <w:rsid w:val="00DC55F8"/>
    <w:rsid w:val="00DC59F9"/>
    <w:rsid w:val="00DC61FD"/>
    <w:rsid w:val="00DD1813"/>
    <w:rsid w:val="00DD1B0E"/>
    <w:rsid w:val="00DD301F"/>
    <w:rsid w:val="00DD3754"/>
    <w:rsid w:val="00DD3C8A"/>
    <w:rsid w:val="00DD4AB6"/>
    <w:rsid w:val="00DD512B"/>
    <w:rsid w:val="00DD51F4"/>
    <w:rsid w:val="00DD6902"/>
    <w:rsid w:val="00DD7255"/>
    <w:rsid w:val="00DD75E3"/>
    <w:rsid w:val="00DE075A"/>
    <w:rsid w:val="00DE0F2E"/>
    <w:rsid w:val="00DE1583"/>
    <w:rsid w:val="00DE2786"/>
    <w:rsid w:val="00DE296A"/>
    <w:rsid w:val="00DE2DBC"/>
    <w:rsid w:val="00DE312D"/>
    <w:rsid w:val="00DE4143"/>
    <w:rsid w:val="00DE4277"/>
    <w:rsid w:val="00DE49B6"/>
    <w:rsid w:val="00DE4ED5"/>
    <w:rsid w:val="00DE54D4"/>
    <w:rsid w:val="00DE6928"/>
    <w:rsid w:val="00DE6DDD"/>
    <w:rsid w:val="00DE6FDC"/>
    <w:rsid w:val="00DE764D"/>
    <w:rsid w:val="00DE7B3B"/>
    <w:rsid w:val="00DE7CE6"/>
    <w:rsid w:val="00DF0264"/>
    <w:rsid w:val="00DF0843"/>
    <w:rsid w:val="00DF0F66"/>
    <w:rsid w:val="00DF1738"/>
    <w:rsid w:val="00DF205B"/>
    <w:rsid w:val="00DF2B18"/>
    <w:rsid w:val="00DF2E05"/>
    <w:rsid w:val="00DF36F6"/>
    <w:rsid w:val="00DF3E76"/>
    <w:rsid w:val="00DF40E7"/>
    <w:rsid w:val="00DF4C73"/>
    <w:rsid w:val="00DF553A"/>
    <w:rsid w:val="00DF58E2"/>
    <w:rsid w:val="00DF5A0D"/>
    <w:rsid w:val="00DF5E3A"/>
    <w:rsid w:val="00DF72FD"/>
    <w:rsid w:val="00DF7C97"/>
    <w:rsid w:val="00E01ADB"/>
    <w:rsid w:val="00E01B05"/>
    <w:rsid w:val="00E01DA6"/>
    <w:rsid w:val="00E01DDE"/>
    <w:rsid w:val="00E02123"/>
    <w:rsid w:val="00E0313E"/>
    <w:rsid w:val="00E043E2"/>
    <w:rsid w:val="00E047BF"/>
    <w:rsid w:val="00E0492F"/>
    <w:rsid w:val="00E0549A"/>
    <w:rsid w:val="00E069AD"/>
    <w:rsid w:val="00E076DB"/>
    <w:rsid w:val="00E07E09"/>
    <w:rsid w:val="00E10DD3"/>
    <w:rsid w:val="00E11748"/>
    <w:rsid w:val="00E11F24"/>
    <w:rsid w:val="00E136CF"/>
    <w:rsid w:val="00E14BD7"/>
    <w:rsid w:val="00E15306"/>
    <w:rsid w:val="00E163AA"/>
    <w:rsid w:val="00E163E6"/>
    <w:rsid w:val="00E20E8F"/>
    <w:rsid w:val="00E213DF"/>
    <w:rsid w:val="00E22577"/>
    <w:rsid w:val="00E23AA5"/>
    <w:rsid w:val="00E24952"/>
    <w:rsid w:val="00E24AA5"/>
    <w:rsid w:val="00E2616E"/>
    <w:rsid w:val="00E26239"/>
    <w:rsid w:val="00E26CA4"/>
    <w:rsid w:val="00E26D83"/>
    <w:rsid w:val="00E30271"/>
    <w:rsid w:val="00E311EA"/>
    <w:rsid w:val="00E317A9"/>
    <w:rsid w:val="00E31879"/>
    <w:rsid w:val="00E32258"/>
    <w:rsid w:val="00E326F5"/>
    <w:rsid w:val="00E33AF9"/>
    <w:rsid w:val="00E35036"/>
    <w:rsid w:val="00E3661D"/>
    <w:rsid w:val="00E3749E"/>
    <w:rsid w:val="00E37BE8"/>
    <w:rsid w:val="00E37E70"/>
    <w:rsid w:val="00E4089B"/>
    <w:rsid w:val="00E40C6D"/>
    <w:rsid w:val="00E40D75"/>
    <w:rsid w:val="00E415F7"/>
    <w:rsid w:val="00E41BC5"/>
    <w:rsid w:val="00E42FAB"/>
    <w:rsid w:val="00E434B6"/>
    <w:rsid w:val="00E435FF"/>
    <w:rsid w:val="00E43CD5"/>
    <w:rsid w:val="00E4539C"/>
    <w:rsid w:val="00E456F9"/>
    <w:rsid w:val="00E45FF6"/>
    <w:rsid w:val="00E469C7"/>
    <w:rsid w:val="00E4724E"/>
    <w:rsid w:val="00E47A8C"/>
    <w:rsid w:val="00E47C79"/>
    <w:rsid w:val="00E47EF2"/>
    <w:rsid w:val="00E51645"/>
    <w:rsid w:val="00E53467"/>
    <w:rsid w:val="00E54987"/>
    <w:rsid w:val="00E55028"/>
    <w:rsid w:val="00E567F3"/>
    <w:rsid w:val="00E56AEA"/>
    <w:rsid w:val="00E56B5A"/>
    <w:rsid w:val="00E57282"/>
    <w:rsid w:val="00E57CBF"/>
    <w:rsid w:val="00E602AD"/>
    <w:rsid w:val="00E604AA"/>
    <w:rsid w:val="00E60666"/>
    <w:rsid w:val="00E63089"/>
    <w:rsid w:val="00E63A22"/>
    <w:rsid w:val="00E6409C"/>
    <w:rsid w:val="00E64305"/>
    <w:rsid w:val="00E649A9"/>
    <w:rsid w:val="00E649C1"/>
    <w:rsid w:val="00E64FA6"/>
    <w:rsid w:val="00E655B4"/>
    <w:rsid w:val="00E65A8B"/>
    <w:rsid w:val="00E66EAA"/>
    <w:rsid w:val="00E676D2"/>
    <w:rsid w:val="00E676D7"/>
    <w:rsid w:val="00E70968"/>
    <w:rsid w:val="00E709E0"/>
    <w:rsid w:val="00E714D4"/>
    <w:rsid w:val="00E71B00"/>
    <w:rsid w:val="00E7417A"/>
    <w:rsid w:val="00E7446C"/>
    <w:rsid w:val="00E74C8A"/>
    <w:rsid w:val="00E74D6F"/>
    <w:rsid w:val="00E75395"/>
    <w:rsid w:val="00E76454"/>
    <w:rsid w:val="00E76A85"/>
    <w:rsid w:val="00E76F05"/>
    <w:rsid w:val="00E77C6A"/>
    <w:rsid w:val="00E77F0A"/>
    <w:rsid w:val="00E8074D"/>
    <w:rsid w:val="00E80877"/>
    <w:rsid w:val="00E81457"/>
    <w:rsid w:val="00E81EFF"/>
    <w:rsid w:val="00E82ED2"/>
    <w:rsid w:val="00E8313A"/>
    <w:rsid w:val="00E839EA"/>
    <w:rsid w:val="00E844D0"/>
    <w:rsid w:val="00E84759"/>
    <w:rsid w:val="00E84EED"/>
    <w:rsid w:val="00E85167"/>
    <w:rsid w:val="00E857A0"/>
    <w:rsid w:val="00E85A88"/>
    <w:rsid w:val="00E8709D"/>
    <w:rsid w:val="00E906C1"/>
    <w:rsid w:val="00E913B8"/>
    <w:rsid w:val="00E918AB"/>
    <w:rsid w:val="00E92020"/>
    <w:rsid w:val="00E92275"/>
    <w:rsid w:val="00E92744"/>
    <w:rsid w:val="00E93434"/>
    <w:rsid w:val="00E9573A"/>
    <w:rsid w:val="00E963B1"/>
    <w:rsid w:val="00E967E2"/>
    <w:rsid w:val="00E96B2C"/>
    <w:rsid w:val="00E96B31"/>
    <w:rsid w:val="00E970E8"/>
    <w:rsid w:val="00E97515"/>
    <w:rsid w:val="00E9786A"/>
    <w:rsid w:val="00EA0843"/>
    <w:rsid w:val="00EA1326"/>
    <w:rsid w:val="00EA1923"/>
    <w:rsid w:val="00EA3C87"/>
    <w:rsid w:val="00EA4233"/>
    <w:rsid w:val="00EA6B79"/>
    <w:rsid w:val="00EA6E45"/>
    <w:rsid w:val="00EA7A3C"/>
    <w:rsid w:val="00EB0B86"/>
    <w:rsid w:val="00EB0DA1"/>
    <w:rsid w:val="00EB0F62"/>
    <w:rsid w:val="00EB29F5"/>
    <w:rsid w:val="00EB34BC"/>
    <w:rsid w:val="00EB3762"/>
    <w:rsid w:val="00EB47C9"/>
    <w:rsid w:val="00EB5788"/>
    <w:rsid w:val="00EB5900"/>
    <w:rsid w:val="00EB64D3"/>
    <w:rsid w:val="00EB6CE9"/>
    <w:rsid w:val="00EC017D"/>
    <w:rsid w:val="00EC0342"/>
    <w:rsid w:val="00EC1F6C"/>
    <w:rsid w:val="00EC1F8B"/>
    <w:rsid w:val="00EC2B5A"/>
    <w:rsid w:val="00EC2EA6"/>
    <w:rsid w:val="00EC3F25"/>
    <w:rsid w:val="00EC43F2"/>
    <w:rsid w:val="00EC4C10"/>
    <w:rsid w:val="00EC4F7E"/>
    <w:rsid w:val="00EC530D"/>
    <w:rsid w:val="00EC5E89"/>
    <w:rsid w:val="00EC61DF"/>
    <w:rsid w:val="00EC62FE"/>
    <w:rsid w:val="00EC6412"/>
    <w:rsid w:val="00EC6F00"/>
    <w:rsid w:val="00EC7163"/>
    <w:rsid w:val="00EC72AC"/>
    <w:rsid w:val="00EC7A7C"/>
    <w:rsid w:val="00EC7CFD"/>
    <w:rsid w:val="00ED005D"/>
    <w:rsid w:val="00ED0DC5"/>
    <w:rsid w:val="00ED142F"/>
    <w:rsid w:val="00ED1BCD"/>
    <w:rsid w:val="00ED1E94"/>
    <w:rsid w:val="00ED2B44"/>
    <w:rsid w:val="00ED2E73"/>
    <w:rsid w:val="00ED337B"/>
    <w:rsid w:val="00ED3D56"/>
    <w:rsid w:val="00ED4504"/>
    <w:rsid w:val="00ED4A00"/>
    <w:rsid w:val="00ED58E9"/>
    <w:rsid w:val="00ED5C0C"/>
    <w:rsid w:val="00ED66D5"/>
    <w:rsid w:val="00ED68E0"/>
    <w:rsid w:val="00ED6F56"/>
    <w:rsid w:val="00ED6F93"/>
    <w:rsid w:val="00ED7E38"/>
    <w:rsid w:val="00EE022B"/>
    <w:rsid w:val="00EE0662"/>
    <w:rsid w:val="00EE0EC6"/>
    <w:rsid w:val="00EE144B"/>
    <w:rsid w:val="00EE177D"/>
    <w:rsid w:val="00EE1BD1"/>
    <w:rsid w:val="00EE1C95"/>
    <w:rsid w:val="00EE1E91"/>
    <w:rsid w:val="00EE24F6"/>
    <w:rsid w:val="00EE320F"/>
    <w:rsid w:val="00EE394A"/>
    <w:rsid w:val="00EE41BB"/>
    <w:rsid w:val="00EE453A"/>
    <w:rsid w:val="00EE4943"/>
    <w:rsid w:val="00EE4ABB"/>
    <w:rsid w:val="00EE6248"/>
    <w:rsid w:val="00EE6DEE"/>
    <w:rsid w:val="00EE7BD0"/>
    <w:rsid w:val="00EF1E19"/>
    <w:rsid w:val="00EF2597"/>
    <w:rsid w:val="00EF2F32"/>
    <w:rsid w:val="00EF339D"/>
    <w:rsid w:val="00EF4D8B"/>
    <w:rsid w:val="00EF5933"/>
    <w:rsid w:val="00EF59BB"/>
    <w:rsid w:val="00EF5AA9"/>
    <w:rsid w:val="00EF713A"/>
    <w:rsid w:val="00EF71B1"/>
    <w:rsid w:val="00F00778"/>
    <w:rsid w:val="00F01253"/>
    <w:rsid w:val="00F017B8"/>
    <w:rsid w:val="00F01AA1"/>
    <w:rsid w:val="00F043A5"/>
    <w:rsid w:val="00F04B23"/>
    <w:rsid w:val="00F055DA"/>
    <w:rsid w:val="00F05AA4"/>
    <w:rsid w:val="00F05D33"/>
    <w:rsid w:val="00F06278"/>
    <w:rsid w:val="00F10234"/>
    <w:rsid w:val="00F109C6"/>
    <w:rsid w:val="00F10F23"/>
    <w:rsid w:val="00F11367"/>
    <w:rsid w:val="00F13B96"/>
    <w:rsid w:val="00F13F69"/>
    <w:rsid w:val="00F14C92"/>
    <w:rsid w:val="00F1580D"/>
    <w:rsid w:val="00F15DC3"/>
    <w:rsid w:val="00F168CF"/>
    <w:rsid w:val="00F168D3"/>
    <w:rsid w:val="00F16C79"/>
    <w:rsid w:val="00F1708B"/>
    <w:rsid w:val="00F170D7"/>
    <w:rsid w:val="00F1790E"/>
    <w:rsid w:val="00F17F27"/>
    <w:rsid w:val="00F2057D"/>
    <w:rsid w:val="00F23319"/>
    <w:rsid w:val="00F23680"/>
    <w:rsid w:val="00F238E4"/>
    <w:rsid w:val="00F239EA"/>
    <w:rsid w:val="00F23A08"/>
    <w:rsid w:val="00F25320"/>
    <w:rsid w:val="00F253F5"/>
    <w:rsid w:val="00F25426"/>
    <w:rsid w:val="00F263B8"/>
    <w:rsid w:val="00F263CF"/>
    <w:rsid w:val="00F26B35"/>
    <w:rsid w:val="00F27A20"/>
    <w:rsid w:val="00F30577"/>
    <w:rsid w:val="00F30B77"/>
    <w:rsid w:val="00F315A6"/>
    <w:rsid w:val="00F3229F"/>
    <w:rsid w:val="00F337C2"/>
    <w:rsid w:val="00F33E56"/>
    <w:rsid w:val="00F35295"/>
    <w:rsid w:val="00F364FA"/>
    <w:rsid w:val="00F36DAC"/>
    <w:rsid w:val="00F403C2"/>
    <w:rsid w:val="00F4380A"/>
    <w:rsid w:val="00F43FDE"/>
    <w:rsid w:val="00F4467A"/>
    <w:rsid w:val="00F45170"/>
    <w:rsid w:val="00F47166"/>
    <w:rsid w:val="00F47380"/>
    <w:rsid w:val="00F47D2F"/>
    <w:rsid w:val="00F50772"/>
    <w:rsid w:val="00F50BDF"/>
    <w:rsid w:val="00F52252"/>
    <w:rsid w:val="00F53833"/>
    <w:rsid w:val="00F53AD0"/>
    <w:rsid w:val="00F53F7F"/>
    <w:rsid w:val="00F559D5"/>
    <w:rsid w:val="00F57CB8"/>
    <w:rsid w:val="00F6004A"/>
    <w:rsid w:val="00F606FF"/>
    <w:rsid w:val="00F60D15"/>
    <w:rsid w:val="00F612F9"/>
    <w:rsid w:val="00F63179"/>
    <w:rsid w:val="00F64509"/>
    <w:rsid w:val="00F65BCB"/>
    <w:rsid w:val="00F67168"/>
    <w:rsid w:val="00F67753"/>
    <w:rsid w:val="00F70F3E"/>
    <w:rsid w:val="00F717D3"/>
    <w:rsid w:val="00F722AB"/>
    <w:rsid w:val="00F72816"/>
    <w:rsid w:val="00F7322A"/>
    <w:rsid w:val="00F732E5"/>
    <w:rsid w:val="00F73CCA"/>
    <w:rsid w:val="00F740FF"/>
    <w:rsid w:val="00F74E84"/>
    <w:rsid w:val="00F7511D"/>
    <w:rsid w:val="00F77AAB"/>
    <w:rsid w:val="00F805BE"/>
    <w:rsid w:val="00F83227"/>
    <w:rsid w:val="00F836A5"/>
    <w:rsid w:val="00F83DCB"/>
    <w:rsid w:val="00F84511"/>
    <w:rsid w:val="00F8528B"/>
    <w:rsid w:val="00F85877"/>
    <w:rsid w:val="00F85A65"/>
    <w:rsid w:val="00F85AFA"/>
    <w:rsid w:val="00F91C3D"/>
    <w:rsid w:val="00F9247D"/>
    <w:rsid w:val="00F93466"/>
    <w:rsid w:val="00F9378D"/>
    <w:rsid w:val="00F9418E"/>
    <w:rsid w:val="00F94DA9"/>
    <w:rsid w:val="00F95118"/>
    <w:rsid w:val="00F95E39"/>
    <w:rsid w:val="00F95FF5"/>
    <w:rsid w:val="00F97118"/>
    <w:rsid w:val="00F97358"/>
    <w:rsid w:val="00F97900"/>
    <w:rsid w:val="00FA25B9"/>
    <w:rsid w:val="00FA292D"/>
    <w:rsid w:val="00FA38EF"/>
    <w:rsid w:val="00FA4663"/>
    <w:rsid w:val="00FA4B57"/>
    <w:rsid w:val="00FA4FCB"/>
    <w:rsid w:val="00FA5162"/>
    <w:rsid w:val="00FA6AFF"/>
    <w:rsid w:val="00FB012F"/>
    <w:rsid w:val="00FB045B"/>
    <w:rsid w:val="00FB08E5"/>
    <w:rsid w:val="00FB08F2"/>
    <w:rsid w:val="00FB09F8"/>
    <w:rsid w:val="00FB1809"/>
    <w:rsid w:val="00FB1ABB"/>
    <w:rsid w:val="00FB1FE2"/>
    <w:rsid w:val="00FB244A"/>
    <w:rsid w:val="00FB2553"/>
    <w:rsid w:val="00FB2787"/>
    <w:rsid w:val="00FB2AFD"/>
    <w:rsid w:val="00FB3573"/>
    <w:rsid w:val="00FB4124"/>
    <w:rsid w:val="00FB463F"/>
    <w:rsid w:val="00FB59EF"/>
    <w:rsid w:val="00FB64D8"/>
    <w:rsid w:val="00FB6A5E"/>
    <w:rsid w:val="00FB781C"/>
    <w:rsid w:val="00FC0E08"/>
    <w:rsid w:val="00FC1205"/>
    <w:rsid w:val="00FC1828"/>
    <w:rsid w:val="00FC25D9"/>
    <w:rsid w:val="00FC2CFF"/>
    <w:rsid w:val="00FC36A3"/>
    <w:rsid w:val="00FC377E"/>
    <w:rsid w:val="00FC4026"/>
    <w:rsid w:val="00FC5786"/>
    <w:rsid w:val="00FC5F3A"/>
    <w:rsid w:val="00FC6139"/>
    <w:rsid w:val="00FD0406"/>
    <w:rsid w:val="00FD07B6"/>
    <w:rsid w:val="00FD09F0"/>
    <w:rsid w:val="00FD2E82"/>
    <w:rsid w:val="00FD3280"/>
    <w:rsid w:val="00FD3689"/>
    <w:rsid w:val="00FD3F70"/>
    <w:rsid w:val="00FD496D"/>
    <w:rsid w:val="00FD5627"/>
    <w:rsid w:val="00FD6412"/>
    <w:rsid w:val="00FD7148"/>
    <w:rsid w:val="00FD7644"/>
    <w:rsid w:val="00FE0960"/>
    <w:rsid w:val="00FE1223"/>
    <w:rsid w:val="00FE1302"/>
    <w:rsid w:val="00FE13DD"/>
    <w:rsid w:val="00FE1B00"/>
    <w:rsid w:val="00FE2522"/>
    <w:rsid w:val="00FE2C77"/>
    <w:rsid w:val="00FE32AC"/>
    <w:rsid w:val="00FE3FFB"/>
    <w:rsid w:val="00FE4A6F"/>
    <w:rsid w:val="00FE6D5A"/>
    <w:rsid w:val="00FE7495"/>
    <w:rsid w:val="00FE7597"/>
    <w:rsid w:val="00FE7B1C"/>
    <w:rsid w:val="00FE7C08"/>
    <w:rsid w:val="00FE7E2A"/>
    <w:rsid w:val="00FF067D"/>
    <w:rsid w:val="00FF0B76"/>
    <w:rsid w:val="00FF0C9A"/>
    <w:rsid w:val="00FF26FA"/>
    <w:rsid w:val="00FF29BC"/>
    <w:rsid w:val="00FF2CFF"/>
    <w:rsid w:val="00FF2DA3"/>
    <w:rsid w:val="00FF393F"/>
    <w:rsid w:val="00FF3F85"/>
    <w:rsid w:val="00FF46FC"/>
    <w:rsid w:val="00FF4F19"/>
    <w:rsid w:val="00FF5E89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0104B3"/>
  <w15:chartTrackingRefBased/>
  <w15:docId w15:val="{5691FB79-8563-4D1D-974C-88569A5F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43E5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E4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53A24"/>
  </w:style>
  <w:style w:type="paragraph" w:styleId="Stopka">
    <w:name w:val="footer"/>
    <w:basedOn w:val="Normalny"/>
    <w:link w:val="StopkaZnak"/>
    <w:uiPriority w:val="99"/>
    <w:unhideWhenUsed/>
    <w:rsid w:val="00253A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53A24"/>
  </w:style>
  <w:style w:type="paragraph" w:customStyle="1" w:styleId="Default">
    <w:name w:val="Default"/>
    <w:rsid w:val="002269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6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6B07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3C62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361B4E-CA09-4C19-A724-F3EE5FFAE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187</Words>
  <Characters>7127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</dc:creator>
  <cp:keywords/>
  <dc:description/>
  <cp:lastModifiedBy>User</cp:lastModifiedBy>
  <cp:revision>3</cp:revision>
  <cp:lastPrinted>2020-06-17T12:31:00Z</cp:lastPrinted>
  <dcterms:created xsi:type="dcterms:W3CDTF">2021-05-12T08:49:00Z</dcterms:created>
  <dcterms:modified xsi:type="dcterms:W3CDTF">2021-05-13T12:33:00Z</dcterms:modified>
</cp:coreProperties>
</file>